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6F97E" w14:textId="1B55B67E" w:rsidR="00F2588E" w:rsidRDefault="00F2588E" w:rsidP="00F2588E">
      <w:pPr>
        <w:jc w:val="center"/>
        <w:rPr>
          <w:rFonts w:ascii="Times New Roman" w:eastAsia="Times New Roman" w:hAnsi="Times New Roman" w:cs="Times New Roman"/>
          <w:b/>
          <w:sz w:val="24"/>
          <w:szCs w:val="24"/>
        </w:rPr>
      </w:pPr>
      <w:r>
        <w:rPr>
          <w:rFonts w:ascii="Times New Roman" w:eastAsia="Times New Roman" w:hAnsi="Times New Roman" w:cs="Times New Roman"/>
          <w:b/>
          <w:sz w:val="48"/>
          <w:szCs w:val="48"/>
          <w:u w:val="single"/>
        </w:rPr>
        <w:t xml:space="preserve">Reports for Warehousing concepts on Bank Database </w:t>
      </w:r>
      <w:r w:rsidR="005A28F5">
        <w:rPr>
          <w:rFonts w:ascii="Times New Roman" w:eastAsia="Times New Roman" w:hAnsi="Times New Roman" w:cs="Times New Roman"/>
          <w:b/>
          <w:sz w:val="48"/>
          <w:szCs w:val="48"/>
          <w:u w:val="single"/>
        </w:rPr>
        <w:t>concerning</w:t>
      </w:r>
      <w:r>
        <w:rPr>
          <w:rFonts w:ascii="Times New Roman" w:eastAsia="Times New Roman" w:hAnsi="Times New Roman" w:cs="Times New Roman"/>
          <w:b/>
          <w:sz w:val="48"/>
          <w:szCs w:val="48"/>
          <w:u w:val="single"/>
        </w:rPr>
        <w:t xml:space="preserve"> Branch</w:t>
      </w:r>
      <w:r w:rsidR="006B1520">
        <w:rPr>
          <w:rFonts w:ascii="Times New Roman" w:eastAsia="Times New Roman" w:hAnsi="Times New Roman" w:cs="Times New Roman"/>
          <w:b/>
          <w:sz w:val="48"/>
          <w:szCs w:val="48"/>
          <w:u w:val="single"/>
        </w:rPr>
        <w:t>,</w:t>
      </w:r>
      <w:r>
        <w:rPr>
          <w:rFonts w:ascii="Times New Roman" w:eastAsia="Times New Roman" w:hAnsi="Times New Roman" w:cs="Times New Roman"/>
          <w:b/>
          <w:sz w:val="48"/>
          <w:szCs w:val="48"/>
          <w:u w:val="single"/>
        </w:rPr>
        <w:t xml:space="preserve"> Account</w:t>
      </w:r>
      <w:r w:rsidR="006B1520">
        <w:rPr>
          <w:rFonts w:ascii="Times New Roman" w:eastAsia="Times New Roman" w:hAnsi="Times New Roman" w:cs="Times New Roman"/>
          <w:b/>
          <w:sz w:val="48"/>
          <w:szCs w:val="48"/>
          <w:u w:val="single"/>
        </w:rPr>
        <w:t xml:space="preserve"> and Customer</w:t>
      </w:r>
      <w:r>
        <w:rPr>
          <w:rFonts w:ascii="Times New Roman" w:eastAsia="Times New Roman" w:hAnsi="Times New Roman" w:cs="Times New Roman"/>
          <w:b/>
          <w:sz w:val="48"/>
          <w:szCs w:val="48"/>
          <w:u w:val="single"/>
        </w:rPr>
        <w:t xml:space="preserve"> Services</w:t>
      </w:r>
    </w:p>
    <w:p w14:paraId="1AFE2B98" w14:textId="77777777" w:rsidR="00F2588E" w:rsidRDefault="00F2588E" w:rsidP="00F2588E"/>
    <w:p w14:paraId="23DB3160" w14:textId="77777777" w:rsidR="00F2588E" w:rsidRDefault="00F2588E" w:rsidP="00F2588E"/>
    <w:p w14:paraId="2B01EA78" w14:textId="77777777" w:rsidR="00F2588E" w:rsidRDefault="00F2588E" w:rsidP="00F2588E"/>
    <w:p w14:paraId="038CD916" w14:textId="77777777" w:rsidR="00F2588E" w:rsidRDefault="00F2588E" w:rsidP="00F2588E"/>
    <w:p w14:paraId="4D70CC27" w14:textId="77777777" w:rsidR="00F2588E" w:rsidRDefault="00F2588E" w:rsidP="00F2588E"/>
    <w:p w14:paraId="7B54BF9E" w14:textId="77777777" w:rsidR="00F2588E" w:rsidRDefault="00F2588E" w:rsidP="00F2588E"/>
    <w:p w14:paraId="7D480D3A" w14:textId="77777777" w:rsidR="00F2588E" w:rsidRDefault="00F2588E" w:rsidP="00F2588E"/>
    <w:p w14:paraId="50305B96" w14:textId="77777777" w:rsidR="00F2588E" w:rsidRDefault="00F2588E" w:rsidP="00F2588E"/>
    <w:p w14:paraId="6A366A86" w14:textId="77777777" w:rsidR="00F2588E" w:rsidRDefault="00F2588E" w:rsidP="00F2588E"/>
    <w:p w14:paraId="44A17923" w14:textId="77777777" w:rsidR="00F2588E" w:rsidRDefault="00F2588E" w:rsidP="00F2588E"/>
    <w:p w14:paraId="01B1011F" w14:textId="77777777" w:rsidR="00F2588E" w:rsidRDefault="00F2588E" w:rsidP="00F2588E"/>
    <w:p w14:paraId="7E84A7B9" w14:textId="77777777" w:rsidR="00F2588E" w:rsidRDefault="00F2588E" w:rsidP="00F2588E"/>
    <w:p w14:paraId="42235D85" w14:textId="77777777" w:rsidR="00F2588E" w:rsidRDefault="00F2588E" w:rsidP="00F2588E"/>
    <w:p w14:paraId="61C784B7" w14:textId="77777777" w:rsidR="00F2588E" w:rsidRDefault="00F2588E" w:rsidP="00F2588E"/>
    <w:p w14:paraId="3E3B52AC" w14:textId="77777777" w:rsidR="00F2588E" w:rsidRDefault="00F2588E" w:rsidP="00F2588E">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By,</w:t>
      </w:r>
    </w:p>
    <w:p w14:paraId="04DF636F" w14:textId="77777777" w:rsidR="00F2588E" w:rsidRDefault="00F2588E" w:rsidP="00F2588E">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ANUDEEP RAJU BASAVARAJU</w:t>
      </w:r>
    </w:p>
    <w:p w14:paraId="08F64FBA" w14:textId="77777777" w:rsidR="00F2588E" w:rsidRDefault="00F2588E" w:rsidP="00F2588E"/>
    <w:p w14:paraId="6C5D4119" w14:textId="77777777" w:rsidR="00F2588E" w:rsidRDefault="00F2588E" w:rsidP="00F2588E"/>
    <w:p w14:paraId="50975491" w14:textId="77777777" w:rsidR="00F2588E" w:rsidRDefault="00F2588E" w:rsidP="00F2588E"/>
    <w:p w14:paraId="58941B83" w14:textId="77777777" w:rsidR="00F2588E" w:rsidRDefault="00F2588E" w:rsidP="00F2588E"/>
    <w:p w14:paraId="44F04C74" w14:textId="77777777" w:rsidR="00F2588E" w:rsidRDefault="00F2588E" w:rsidP="00F2588E"/>
    <w:p w14:paraId="51B1CC24" w14:textId="77777777" w:rsidR="00F2588E" w:rsidRDefault="00F2588E" w:rsidP="00F2588E"/>
    <w:p w14:paraId="2CF15E4A" w14:textId="77777777" w:rsidR="00F2588E" w:rsidRDefault="00F2588E" w:rsidP="00F2588E"/>
    <w:p w14:paraId="42BB1539" w14:textId="77777777" w:rsidR="00F2588E" w:rsidRDefault="00F2588E" w:rsidP="00F2588E"/>
    <w:p w14:paraId="1E2A0B78" w14:textId="77777777" w:rsidR="00F2588E" w:rsidRDefault="00F2588E" w:rsidP="00F2588E"/>
    <w:p w14:paraId="4E06B350" w14:textId="77777777" w:rsidR="00F2588E" w:rsidRDefault="00F2588E" w:rsidP="00F2588E"/>
    <w:p w14:paraId="7219F128" w14:textId="77777777" w:rsidR="00F2588E" w:rsidRDefault="00F2588E" w:rsidP="00F2588E"/>
    <w:p w14:paraId="6845775A" w14:textId="77777777" w:rsidR="00F2588E" w:rsidRDefault="00F2588E" w:rsidP="00F2588E"/>
    <w:p w14:paraId="4C00A038" w14:textId="77777777" w:rsidR="00F2588E" w:rsidRDefault="00F2588E" w:rsidP="00F2588E"/>
    <w:p w14:paraId="4F0F6D18" w14:textId="77777777" w:rsidR="00F2588E" w:rsidRDefault="00F2588E" w:rsidP="00F2588E"/>
    <w:p w14:paraId="1DD90903" w14:textId="37FFC4CB" w:rsidR="00F2588E" w:rsidRDefault="005A28F5" w:rsidP="005A28F5">
      <w:pPr>
        <w:tabs>
          <w:tab w:val="left" w:pos="7312"/>
        </w:tabs>
      </w:pPr>
      <w:r>
        <w:tab/>
      </w:r>
    </w:p>
    <w:p w14:paraId="6A2D7D7B" w14:textId="77777777" w:rsidR="005A28F5" w:rsidRDefault="005A28F5" w:rsidP="005A28F5">
      <w:pPr>
        <w:tabs>
          <w:tab w:val="left" w:pos="7312"/>
        </w:tabs>
      </w:pPr>
    </w:p>
    <w:p w14:paraId="2A3B8305" w14:textId="77777777" w:rsidR="00F2588E" w:rsidRDefault="00F2588E" w:rsidP="00F2588E"/>
    <w:p w14:paraId="481E22DE" w14:textId="77777777" w:rsidR="00F2588E" w:rsidRDefault="00F2588E" w:rsidP="00F2588E"/>
    <w:p w14:paraId="472C8680"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jc w:val="center"/>
        <w:rPr>
          <w:rFonts w:ascii="Cambria" w:eastAsia="Cambria" w:hAnsi="Cambria" w:cs="Cambria"/>
          <w:b/>
          <w:smallCaps/>
          <w:color w:val="FFFFFF"/>
          <w:sz w:val="22"/>
          <w:szCs w:val="22"/>
        </w:rPr>
      </w:pPr>
      <w:r>
        <w:rPr>
          <w:rFonts w:ascii="Cambria" w:eastAsia="Cambria" w:hAnsi="Cambria" w:cs="Cambria"/>
          <w:b/>
          <w:smallCaps/>
          <w:color w:val="FFFFFF"/>
          <w:sz w:val="22"/>
          <w:szCs w:val="22"/>
        </w:rPr>
        <w:lastRenderedPageBreak/>
        <w:t xml:space="preserve">  INDEX</w:t>
      </w:r>
    </w:p>
    <w:p w14:paraId="1230ACE7" w14:textId="77777777" w:rsidR="00F2588E" w:rsidRDefault="00F2588E" w:rsidP="00F2588E">
      <w:pPr>
        <w:ind w:left="720"/>
        <w:rPr>
          <w:rFonts w:ascii="Calibri" w:eastAsia="Calibri" w:hAnsi="Calibri" w:cs="Calibri"/>
        </w:rPr>
      </w:pPr>
    </w:p>
    <w:p w14:paraId="7065C992" w14:textId="77777777" w:rsidR="00F2588E" w:rsidRDefault="00F2588E" w:rsidP="00F2588E">
      <w:pPr>
        <w:numPr>
          <w:ilvl w:val="0"/>
          <w:numId w:val="3"/>
        </w:numPr>
        <w:rPr>
          <w:rFonts w:ascii="Calibri" w:eastAsia="Calibri" w:hAnsi="Calibri" w:cs="Calibri"/>
        </w:rPr>
      </w:pPr>
      <w:r>
        <w:rPr>
          <w:rFonts w:ascii="Calibri" w:eastAsia="Calibri" w:hAnsi="Calibri" w:cs="Calibri"/>
        </w:rPr>
        <w:t>Background for the Development of chosen system.......................................................................3</w:t>
      </w:r>
    </w:p>
    <w:p w14:paraId="0BF2D3F6" w14:textId="77777777" w:rsidR="00F2588E" w:rsidRDefault="00F2588E" w:rsidP="00F2588E">
      <w:pPr>
        <w:numPr>
          <w:ilvl w:val="1"/>
          <w:numId w:val="3"/>
        </w:numPr>
        <w:rPr>
          <w:rFonts w:ascii="Calibri" w:eastAsia="Calibri" w:hAnsi="Calibri" w:cs="Calibri"/>
        </w:rPr>
      </w:pPr>
      <w:r>
        <w:rPr>
          <w:rFonts w:ascii="Calibri" w:eastAsia="Calibri" w:hAnsi="Calibri" w:cs="Calibri"/>
        </w:rPr>
        <w:t>Source of Data Selection............................................................................................................</w:t>
      </w:r>
      <w:r w:rsidR="00516924">
        <w:rPr>
          <w:rFonts w:ascii="Calibri" w:eastAsia="Calibri" w:hAnsi="Calibri" w:cs="Calibri"/>
        </w:rPr>
        <w:t>........................</w:t>
      </w:r>
      <w:r>
        <w:rPr>
          <w:rFonts w:ascii="Calibri" w:eastAsia="Calibri" w:hAnsi="Calibri" w:cs="Calibri"/>
        </w:rPr>
        <w:t>3</w:t>
      </w:r>
    </w:p>
    <w:p w14:paraId="7DBA49D3" w14:textId="77777777" w:rsidR="00F2588E" w:rsidRDefault="00F2588E" w:rsidP="00F2588E">
      <w:pPr>
        <w:numPr>
          <w:ilvl w:val="1"/>
          <w:numId w:val="3"/>
        </w:numPr>
        <w:rPr>
          <w:rFonts w:ascii="Calibri" w:eastAsia="Calibri" w:hAnsi="Calibri" w:cs="Calibri"/>
        </w:rPr>
      </w:pPr>
      <w:r>
        <w:rPr>
          <w:rFonts w:ascii="Calibri" w:eastAsia="Calibri" w:hAnsi="Calibri" w:cs="Calibri"/>
        </w:rPr>
        <w:t xml:space="preserve"> ER-Diagram...............................................................................................................................4</w:t>
      </w:r>
    </w:p>
    <w:p w14:paraId="6EAF0C1A" w14:textId="77777777" w:rsidR="00F2588E" w:rsidRDefault="00F2588E" w:rsidP="00F2588E">
      <w:pPr>
        <w:numPr>
          <w:ilvl w:val="1"/>
          <w:numId w:val="3"/>
        </w:numPr>
        <w:rPr>
          <w:rFonts w:ascii="Calibri" w:eastAsia="Calibri" w:hAnsi="Calibri" w:cs="Calibri"/>
        </w:rPr>
      </w:pPr>
      <w:r>
        <w:rPr>
          <w:rFonts w:ascii="Calibri" w:eastAsia="Calibri" w:hAnsi="Calibri" w:cs="Calibri"/>
        </w:rPr>
        <w:t>Description of Source Table.......................................................................................................</w:t>
      </w:r>
      <w:r w:rsidR="00516924">
        <w:rPr>
          <w:rFonts w:ascii="Calibri" w:eastAsia="Calibri" w:hAnsi="Calibri" w:cs="Calibri"/>
        </w:rPr>
        <w:t>...................................</w:t>
      </w:r>
      <w:r>
        <w:rPr>
          <w:rFonts w:ascii="Calibri" w:eastAsia="Calibri" w:hAnsi="Calibri" w:cs="Calibri"/>
        </w:rPr>
        <w:t>5</w:t>
      </w:r>
    </w:p>
    <w:p w14:paraId="4C702360" w14:textId="77777777" w:rsidR="00F2588E" w:rsidRDefault="00F2588E" w:rsidP="00F2588E">
      <w:pPr>
        <w:numPr>
          <w:ilvl w:val="1"/>
          <w:numId w:val="3"/>
        </w:numPr>
        <w:rPr>
          <w:rFonts w:ascii="Calibri" w:eastAsia="Calibri" w:hAnsi="Calibri" w:cs="Calibri"/>
        </w:rPr>
      </w:pPr>
      <w:r>
        <w:rPr>
          <w:rFonts w:ascii="Calibri" w:eastAsia="Calibri" w:hAnsi="Calibri" w:cs="Calibri"/>
        </w:rPr>
        <w:t>Subject Area of Analysis............................................................................................................5</w:t>
      </w:r>
    </w:p>
    <w:p w14:paraId="050A034E" w14:textId="77777777" w:rsidR="00F2588E" w:rsidRDefault="00F2588E" w:rsidP="00F2588E">
      <w:pPr>
        <w:numPr>
          <w:ilvl w:val="1"/>
          <w:numId w:val="3"/>
        </w:numPr>
        <w:rPr>
          <w:rFonts w:ascii="Calibri" w:eastAsia="Calibri" w:hAnsi="Calibri" w:cs="Calibri"/>
        </w:rPr>
      </w:pPr>
      <w:r>
        <w:rPr>
          <w:rFonts w:ascii="Calibri" w:eastAsia="Calibri" w:hAnsi="Calibri" w:cs="Calibri"/>
        </w:rPr>
        <w:t xml:space="preserve"> Key Stakeholders.......................................................................................................................</w:t>
      </w:r>
      <w:r w:rsidR="00516924">
        <w:rPr>
          <w:rFonts w:ascii="Calibri" w:eastAsia="Calibri" w:hAnsi="Calibri" w:cs="Calibri"/>
        </w:rPr>
        <w:t>.......</w:t>
      </w:r>
      <w:r>
        <w:rPr>
          <w:rFonts w:ascii="Calibri" w:eastAsia="Calibri" w:hAnsi="Calibri" w:cs="Calibri"/>
        </w:rPr>
        <w:t>5</w:t>
      </w:r>
    </w:p>
    <w:p w14:paraId="6C2D6A40" w14:textId="77777777" w:rsidR="00F2588E" w:rsidRDefault="00F2588E" w:rsidP="00F2588E">
      <w:pPr>
        <w:numPr>
          <w:ilvl w:val="1"/>
          <w:numId w:val="3"/>
        </w:numPr>
        <w:rPr>
          <w:rFonts w:ascii="Calibri" w:eastAsia="Calibri" w:hAnsi="Calibri" w:cs="Calibri"/>
        </w:rPr>
      </w:pPr>
      <w:r>
        <w:rPr>
          <w:rFonts w:ascii="Calibri" w:eastAsia="Calibri" w:hAnsi="Calibri" w:cs="Calibri"/>
        </w:rPr>
        <w:t>Vision and Goals of Data warehouse.........................................................................................6</w:t>
      </w:r>
    </w:p>
    <w:p w14:paraId="25520BD1" w14:textId="77777777" w:rsidR="00F2588E" w:rsidRDefault="00F2588E" w:rsidP="00F2588E">
      <w:pPr>
        <w:numPr>
          <w:ilvl w:val="1"/>
          <w:numId w:val="3"/>
        </w:numPr>
        <w:rPr>
          <w:rFonts w:ascii="Calibri" w:eastAsia="Calibri" w:hAnsi="Calibri" w:cs="Calibri"/>
        </w:rPr>
      </w:pPr>
      <w:r>
        <w:rPr>
          <w:rFonts w:ascii="Calibri" w:eastAsia="Calibri" w:hAnsi="Calibri" w:cs="Calibri"/>
        </w:rPr>
        <w:t>Report Generation Requirements.............................................................................................6</w:t>
      </w:r>
    </w:p>
    <w:p w14:paraId="579C206C" w14:textId="77777777" w:rsidR="00F2588E" w:rsidRDefault="00F2588E" w:rsidP="00F2588E">
      <w:pPr>
        <w:numPr>
          <w:ilvl w:val="0"/>
          <w:numId w:val="3"/>
        </w:numPr>
        <w:rPr>
          <w:rFonts w:ascii="Calibri" w:eastAsia="Calibri" w:hAnsi="Calibri" w:cs="Calibri"/>
        </w:rPr>
      </w:pPr>
      <w:r>
        <w:rPr>
          <w:rFonts w:ascii="Calibri" w:eastAsia="Calibri" w:hAnsi="Calibri" w:cs="Calibri"/>
        </w:rPr>
        <w:t>Schema Generation for Data warehouse.........................................................................................7</w:t>
      </w:r>
    </w:p>
    <w:p w14:paraId="1B94C4B9" w14:textId="77777777" w:rsidR="00F2588E" w:rsidRDefault="00F2588E" w:rsidP="00F2588E">
      <w:pPr>
        <w:numPr>
          <w:ilvl w:val="1"/>
          <w:numId w:val="3"/>
        </w:numPr>
        <w:rPr>
          <w:rFonts w:ascii="Calibri" w:eastAsia="Calibri" w:hAnsi="Calibri" w:cs="Calibri"/>
        </w:rPr>
      </w:pPr>
      <w:r>
        <w:rPr>
          <w:rFonts w:ascii="Calibri" w:eastAsia="Calibri" w:hAnsi="Calibri" w:cs="Calibri"/>
        </w:rPr>
        <w:t>Selection of Schema..................................................................................................................7</w:t>
      </w:r>
    </w:p>
    <w:p w14:paraId="354BBFDB" w14:textId="77777777" w:rsidR="00F2588E" w:rsidRDefault="00F2588E" w:rsidP="00F2588E">
      <w:pPr>
        <w:numPr>
          <w:ilvl w:val="1"/>
          <w:numId w:val="3"/>
        </w:numPr>
        <w:rPr>
          <w:rFonts w:ascii="Calibri" w:eastAsia="Calibri" w:hAnsi="Calibri" w:cs="Calibri"/>
        </w:rPr>
      </w:pPr>
      <w:r>
        <w:rPr>
          <w:rFonts w:ascii="Calibri" w:eastAsia="Calibri" w:hAnsi="Calibri" w:cs="Calibri"/>
        </w:rPr>
        <w:t>ER-Diagram and Illustration.......................................................................................................</w:t>
      </w:r>
      <w:r w:rsidR="00516924">
        <w:rPr>
          <w:rFonts w:ascii="Calibri" w:eastAsia="Calibri" w:hAnsi="Calibri" w:cs="Calibri"/>
        </w:rPr>
        <w:t>..........................</w:t>
      </w:r>
      <w:proofErr w:type="gramStart"/>
      <w:r>
        <w:rPr>
          <w:rFonts w:ascii="Calibri" w:eastAsia="Calibri" w:hAnsi="Calibri" w:cs="Calibri"/>
        </w:rPr>
        <w:t>8</w:t>
      </w:r>
      <w:proofErr w:type="gramEnd"/>
    </w:p>
    <w:p w14:paraId="360BF573" w14:textId="77777777" w:rsidR="00F2588E" w:rsidRDefault="00F2588E" w:rsidP="00F2588E">
      <w:pPr>
        <w:numPr>
          <w:ilvl w:val="0"/>
          <w:numId w:val="3"/>
        </w:numPr>
        <w:rPr>
          <w:rFonts w:ascii="Calibri" w:eastAsia="Calibri" w:hAnsi="Calibri" w:cs="Calibri"/>
        </w:rPr>
      </w:pPr>
      <w:r>
        <w:rPr>
          <w:rFonts w:ascii="Calibri" w:eastAsia="Calibri" w:hAnsi="Calibri" w:cs="Calibri"/>
        </w:rPr>
        <w:t xml:space="preserve">Implementation of Data warehouse..............................................................................................10 </w:t>
      </w:r>
    </w:p>
    <w:p w14:paraId="03D3FBCC" w14:textId="77777777" w:rsidR="00F2588E" w:rsidRDefault="00F2588E" w:rsidP="00F2588E">
      <w:pPr>
        <w:numPr>
          <w:ilvl w:val="1"/>
          <w:numId w:val="3"/>
        </w:numPr>
        <w:rPr>
          <w:rFonts w:ascii="Calibri" w:eastAsia="Calibri" w:hAnsi="Calibri" w:cs="Calibri"/>
        </w:rPr>
      </w:pPr>
      <w:r>
        <w:rPr>
          <w:rFonts w:ascii="Calibri" w:eastAsia="Calibri" w:hAnsi="Calibri" w:cs="Calibri"/>
        </w:rPr>
        <w:t>Creation of Dimension Table...................................................................................................10</w:t>
      </w:r>
    </w:p>
    <w:p w14:paraId="766F6B5E" w14:textId="77777777" w:rsidR="00F2588E" w:rsidRDefault="009D4D9B" w:rsidP="00F2588E">
      <w:pPr>
        <w:ind w:left="1080" w:hanging="720"/>
        <w:rPr>
          <w:rFonts w:ascii="Calibri" w:eastAsia="Calibri" w:hAnsi="Calibri" w:cs="Calibri"/>
        </w:rPr>
      </w:pPr>
      <w:r>
        <w:rPr>
          <w:rFonts w:ascii="Calibri" w:eastAsia="Calibri" w:hAnsi="Calibri" w:cs="Calibri"/>
        </w:rPr>
        <w:tab/>
      </w:r>
      <w:r w:rsidR="00F2588E">
        <w:rPr>
          <w:rFonts w:ascii="Calibri" w:eastAsia="Calibri" w:hAnsi="Calibri" w:cs="Calibri"/>
        </w:rPr>
        <w:t>3.1.1 ETL Process for Dimension Tables................................................................................................</w:t>
      </w:r>
      <w:r w:rsidR="00516924">
        <w:rPr>
          <w:rFonts w:ascii="Calibri" w:eastAsia="Calibri" w:hAnsi="Calibri" w:cs="Calibri"/>
        </w:rPr>
        <w:t>......................................</w:t>
      </w:r>
      <w:r w:rsidR="00F2588E">
        <w:rPr>
          <w:rFonts w:ascii="Calibri" w:eastAsia="Calibri" w:hAnsi="Calibri" w:cs="Calibri"/>
        </w:rPr>
        <w:t>10</w:t>
      </w:r>
    </w:p>
    <w:p w14:paraId="2B76E013" w14:textId="77777777" w:rsidR="00F2588E" w:rsidRDefault="00F2588E" w:rsidP="00F2588E">
      <w:pPr>
        <w:numPr>
          <w:ilvl w:val="1"/>
          <w:numId w:val="3"/>
        </w:numPr>
        <w:rPr>
          <w:rFonts w:ascii="Calibri" w:eastAsia="Calibri" w:hAnsi="Calibri" w:cs="Calibri"/>
        </w:rPr>
      </w:pPr>
      <w:r>
        <w:rPr>
          <w:rFonts w:ascii="Calibri" w:eastAsia="Calibri" w:hAnsi="Calibri" w:cs="Calibri"/>
        </w:rPr>
        <w:t>Creation of Fact Table..............................................................................................................</w:t>
      </w:r>
      <w:r w:rsidR="00516924">
        <w:rPr>
          <w:rFonts w:ascii="Calibri" w:eastAsia="Calibri" w:hAnsi="Calibri" w:cs="Calibri"/>
        </w:rPr>
        <w:t>..........................</w:t>
      </w:r>
      <w:r>
        <w:rPr>
          <w:rFonts w:ascii="Calibri" w:eastAsia="Calibri" w:hAnsi="Calibri" w:cs="Calibri"/>
        </w:rPr>
        <w:t>13</w:t>
      </w:r>
    </w:p>
    <w:p w14:paraId="0A7EF42D" w14:textId="77777777" w:rsidR="00F2588E" w:rsidRDefault="009D4D9B" w:rsidP="00F2588E">
      <w:pPr>
        <w:ind w:left="1080" w:hanging="720"/>
        <w:rPr>
          <w:rFonts w:ascii="Calibri" w:eastAsia="Calibri" w:hAnsi="Calibri" w:cs="Calibri"/>
        </w:rPr>
      </w:pPr>
      <w:r>
        <w:rPr>
          <w:rFonts w:ascii="Calibri" w:eastAsia="Calibri" w:hAnsi="Calibri" w:cs="Calibri"/>
        </w:rPr>
        <w:tab/>
      </w:r>
      <w:r w:rsidR="00F2588E">
        <w:rPr>
          <w:rFonts w:ascii="Calibri" w:eastAsia="Calibri" w:hAnsi="Calibri" w:cs="Calibri"/>
        </w:rPr>
        <w:t>3.2.1 ETL Process for Fact Tables...........................................................</w:t>
      </w:r>
      <w:r>
        <w:rPr>
          <w:rFonts w:ascii="Calibri" w:eastAsia="Calibri" w:hAnsi="Calibri" w:cs="Calibri"/>
        </w:rPr>
        <w:t>..........</w:t>
      </w:r>
      <w:r w:rsidR="00F2588E">
        <w:rPr>
          <w:rFonts w:ascii="Calibri" w:eastAsia="Calibri" w:hAnsi="Calibri" w:cs="Calibri"/>
        </w:rPr>
        <w:t>........................13</w:t>
      </w:r>
    </w:p>
    <w:p w14:paraId="436A0976" w14:textId="77777777" w:rsidR="00F2588E" w:rsidRDefault="00F2588E" w:rsidP="00F2588E">
      <w:pPr>
        <w:numPr>
          <w:ilvl w:val="0"/>
          <w:numId w:val="3"/>
        </w:numPr>
        <w:rPr>
          <w:rFonts w:ascii="Calibri" w:eastAsia="Calibri" w:hAnsi="Calibri" w:cs="Calibri"/>
        </w:rPr>
      </w:pPr>
      <w:r>
        <w:rPr>
          <w:rFonts w:ascii="Calibri" w:eastAsia="Calibri" w:hAnsi="Calibri" w:cs="Calibri"/>
        </w:rPr>
        <w:t>Report Generations........................................................................................................................</w:t>
      </w:r>
      <w:r w:rsidR="00516924">
        <w:rPr>
          <w:rFonts w:ascii="Calibri" w:eastAsia="Calibri" w:hAnsi="Calibri" w:cs="Calibri"/>
        </w:rPr>
        <w:t>...........</w:t>
      </w:r>
      <w:r>
        <w:rPr>
          <w:rFonts w:ascii="Calibri" w:eastAsia="Calibri" w:hAnsi="Calibri" w:cs="Calibri"/>
        </w:rPr>
        <w:t>15</w:t>
      </w:r>
    </w:p>
    <w:p w14:paraId="55F9C6A9" w14:textId="77777777" w:rsidR="00F2588E" w:rsidRDefault="00F2588E" w:rsidP="00F2588E">
      <w:pPr>
        <w:numPr>
          <w:ilvl w:val="1"/>
          <w:numId w:val="3"/>
        </w:numPr>
        <w:rPr>
          <w:rFonts w:ascii="Calibri" w:eastAsia="Calibri" w:hAnsi="Calibri" w:cs="Calibri"/>
        </w:rPr>
      </w:pPr>
      <w:r>
        <w:rPr>
          <w:rFonts w:ascii="Calibri" w:eastAsia="Calibri" w:hAnsi="Calibri" w:cs="Calibri"/>
        </w:rPr>
        <w:t>SSRS Reports............................................................................................................................15</w:t>
      </w:r>
    </w:p>
    <w:p w14:paraId="6A473695" w14:textId="77777777" w:rsidR="00F2588E" w:rsidRDefault="00F2588E" w:rsidP="00F2588E">
      <w:pPr>
        <w:numPr>
          <w:ilvl w:val="1"/>
          <w:numId w:val="3"/>
        </w:numPr>
        <w:rPr>
          <w:rFonts w:ascii="Calibri" w:eastAsia="Calibri" w:hAnsi="Calibri" w:cs="Calibri"/>
        </w:rPr>
      </w:pPr>
      <w:r>
        <w:rPr>
          <w:rFonts w:ascii="Calibri" w:eastAsia="Calibri" w:hAnsi="Calibri" w:cs="Calibri"/>
        </w:rPr>
        <w:t xml:space="preserve">Visualization </w:t>
      </w:r>
      <w:proofErr w:type="gramStart"/>
      <w:r>
        <w:rPr>
          <w:rFonts w:ascii="Calibri" w:eastAsia="Calibri" w:hAnsi="Calibri" w:cs="Calibri"/>
        </w:rPr>
        <w:t>Reports(</w:t>
      </w:r>
      <w:proofErr w:type="gramEnd"/>
      <w:r>
        <w:rPr>
          <w:rFonts w:ascii="Calibri" w:eastAsia="Calibri" w:hAnsi="Calibri" w:cs="Calibri"/>
        </w:rPr>
        <w:t>R studio)................................................................................................</w:t>
      </w:r>
      <w:r w:rsidR="00516924">
        <w:rPr>
          <w:rFonts w:ascii="Calibri" w:eastAsia="Calibri" w:hAnsi="Calibri" w:cs="Calibri"/>
        </w:rPr>
        <w:t>.....................................</w:t>
      </w:r>
      <w:r>
        <w:rPr>
          <w:rFonts w:ascii="Calibri" w:eastAsia="Calibri" w:hAnsi="Calibri" w:cs="Calibri"/>
        </w:rPr>
        <w:t>20</w:t>
      </w:r>
    </w:p>
    <w:p w14:paraId="4905CF44" w14:textId="77777777" w:rsidR="00F2588E" w:rsidRDefault="00F2588E" w:rsidP="00F2588E">
      <w:pPr>
        <w:numPr>
          <w:ilvl w:val="0"/>
          <w:numId w:val="3"/>
        </w:numPr>
        <w:rPr>
          <w:rFonts w:ascii="Calibri" w:eastAsia="Calibri" w:hAnsi="Calibri" w:cs="Calibri"/>
        </w:rPr>
      </w:pPr>
      <w:r>
        <w:rPr>
          <w:rFonts w:ascii="Calibri" w:eastAsia="Calibri" w:hAnsi="Calibri" w:cs="Calibri"/>
        </w:rPr>
        <w:t>XML Schema Generation................................................................................................................</w:t>
      </w:r>
      <w:r w:rsidR="00516924">
        <w:rPr>
          <w:rFonts w:ascii="Calibri" w:eastAsia="Calibri" w:hAnsi="Calibri" w:cs="Calibri"/>
        </w:rPr>
        <w:t>.....................</w:t>
      </w:r>
      <w:r>
        <w:rPr>
          <w:rFonts w:ascii="Calibri" w:eastAsia="Calibri" w:hAnsi="Calibri" w:cs="Calibri"/>
        </w:rPr>
        <w:t>24</w:t>
      </w:r>
    </w:p>
    <w:p w14:paraId="7EED3512" w14:textId="77777777" w:rsidR="00F2588E" w:rsidRDefault="00F2588E" w:rsidP="00F2588E">
      <w:pPr>
        <w:numPr>
          <w:ilvl w:val="1"/>
          <w:numId w:val="3"/>
        </w:numPr>
        <w:rPr>
          <w:rFonts w:ascii="Calibri" w:eastAsia="Calibri" w:hAnsi="Calibri" w:cs="Calibri"/>
        </w:rPr>
      </w:pPr>
      <w:r>
        <w:rPr>
          <w:rFonts w:ascii="Calibri" w:eastAsia="Calibri" w:hAnsi="Calibri" w:cs="Calibri"/>
        </w:rPr>
        <w:t>XML</w:t>
      </w:r>
      <w:r w:rsidR="00516924">
        <w:rPr>
          <w:rFonts w:ascii="Calibri" w:eastAsia="Calibri" w:hAnsi="Calibri" w:cs="Calibri"/>
        </w:rPr>
        <w:t xml:space="preserve"> </w:t>
      </w:r>
      <w:r>
        <w:rPr>
          <w:rFonts w:ascii="Calibri" w:eastAsia="Calibri" w:hAnsi="Calibri" w:cs="Calibri"/>
        </w:rPr>
        <w:t>and</w:t>
      </w:r>
      <w:r w:rsidR="00516924">
        <w:rPr>
          <w:rFonts w:ascii="Calibri" w:eastAsia="Calibri" w:hAnsi="Calibri" w:cs="Calibri"/>
        </w:rPr>
        <w:t xml:space="preserve"> </w:t>
      </w:r>
      <w:r>
        <w:rPr>
          <w:rFonts w:ascii="Calibri" w:eastAsia="Calibri" w:hAnsi="Calibri" w:cs="Calibri"/>
        </w:rPr>
        <w:t>XSD...............................................................................................</w:t>
      </w:r>
      <w:r w:rsidR="00516924">
        <w:rPr>
          <w:rFonts w:ascii="Calibri" w:eastAsia="Calibri" w:hAnsi="Calibri" w:cs="Calibri"/>
        </w:rPr>
        <w:t>............................</w:t>
      </w:r>
      <w:r>
        <w:rPr>
          <w:rFonts w:ascii="Calibri" w:eastAsia="Calibri" w:hAnsi="Calibri" w:cs="Calibri"/>
        </w:rPr>
        <w:t>24</w:t>
      </w:r>
    </w:p>
    <w:p w14:paraId="6D19FDC8" w14:textId="77777777" w:rsidR="00F2588E" w:rsidRDefault="00F2588E" w:rsidP="00F2588E">
      <w:pPr>
        <w:numPr>
          <w:ilvl w:val="1"/>
          <w:numId w:val="3"/>
        </w:numPr>
        <w:rPr>
          <w:rFonts w:ascii="Calibri" w:eastAsia="Calibri" w:hAnsi="Calibri" w:cs="Calibri"/>
        </w:rPr>
      </w:pPr>
      <w:r>
        <w:rPr>
          <w:rFonts w:ascii="Calibri" w:eastAsia="Calibri" w:hAnsi="Calibri" w:cs="Calibri"/>
        </w:rPr>
        <w:t>Validation of Schema...............................................................................................................26</w:t>
      </w:r>
    </w:p>
    <w:p w14:paraId="1929C071" w14:textId="77777777" w:rsidR="00F2588E" w:rsidRDefault="00F2588E" w:rsidP="00F2588E">
      <w:pPr>
        <w:numPr>
          <w:ilvl w:val="0"/>
          <w:numId w:val="3"/>
        </w:numPr>
        <w:rPr>
          <w:rFonts w:ascii="Calibri" w:eastAsia="Calibri" w:hAnsi="Calibri" w:cs="Calibri"/>
        </w:rPr>
      </w:pPr>
      <w:r>
        <w:rPr>
          <w:rFonts w:ascii="Calibri" w:eastAsia="Calibri" w:hAnsi="Calibri" w:cs="Calibri"/>
        </w:rPr>
        <w:t>Modelling and Graph Data Models................................................................................................27</w:t>
      </w:r>
    </w:p>
    <w:p w14:paraId="71C88058" w14:textId="77777777" w:rsidR="00F2588E" w:rsidRDefault="00F2588E" w:rsidP="00F2588E">
      <w:pPr>
        <w:numPr>
          <w:ilvl w:val="1"/>
          <w:numId w:val="3"/>
        </w:numPr>
        <w:rPr>
          <w:rFonts w:ascii="Calibri" w:eastAsia="Calibri" w:hAnsi="Calibri" w:cs="Calibri"/>
        </w:rPr>
      </w:pPr>
      <w:r>
        <w:rPr>
          <w:rFonts w:ascii="Calibri" w:eastAsia="Calibri" w:hAnsi="Calibri" w:cs="Calibri"/>
        </w:rPr>
        <w:t>Graph using Neo4j...................................................................................................................27</w:t>
      </w:r>
    </w:p>
    <w:p w14:paraId="33F0B33F" w14:textId="77777777" w:rsidR="00F2588E" w:rsidRDefault="00F2588E" w:rsidP="00F2588E">
      <w:pPr>
        <w:numPr>
          <w:ilvl w:val="1"/>
          <w:numId w:val="3"/>
        </w:numPr>
        <w:rPr>
          <w:rFonts w:ascii="Calibri" w:eastAsia="Calibri" w:hAnsi="Calibri" w:cs="Calibri"/>
        </w:rPr>
      </w:pPr>
      <w:r>
        <w:rPr>
          <w:rFonts w:ascii="Calibri" w:eastAsia="Calibri" w:hAnsi="Calibri" w:cs="Calibri"/>
        </w:rPr>
        <w:t>Importing CSV file....................................................................................................................27</w:t>
      </w:r>
    </w:p>
    <w:p w14:paraId="3419345B" w14:textId="77777777" w:rsidR="00F2588E" w:rsidRDefault="00F2588E" w:rsidP="00F2588E">
      <w:pPr>
        <w:numPr>
          <w:ilvl w:val="1"/>
          <w:numId w:val="3"/>
        </w:numPr>
        <w:rPr>
          <w:rFonts w:ascii="Calibri" w:eastAsia="Calibri" w:hAnsi="Calibri" w:cs="Calibri"/>
        </w:rPr>
      </w:pPr>
      <w:r>
        <w:rPr>
          <w:rFonts w:ascii="Calibri" w:eastAsia="Calibri" w:hAnsi="Calibri" w:cs="Calibri"/>
        </w:rPr>
        <w:t>Relation Between Tables.........................................................................................................28</w:t>
      </w:r>
    </w:p>
    <w:p w14:paraId="45FA50F0" w14:textId="77777777" w:rsidR="00F2588E" w:rsidRDefault="00F2588E" w:rsidP="00F2588E">
      <w:pPr>
        <w:ind w:left="1080" w:hanging="720"/>
        <w:rPr>
          <w:rFonts w:ascii="Calibri" w:eastAsia="Calibri" w:hAnsi="Calibri" w:cs="Calibri"/>
        </w:rPr>
      </w:pPr>
    </w:p>
    <w:p w14:paraId="2EFFE4C6" w14:textId="77777777" w:rsidR="00F2588E" w:rsidRDefault="00516924" w:rsidP="00F2588E">
      <w:pPr>
        <w:jc w:val="both"/>
        <w:rPr>
          <w:rFonts w:ascii="Times New Roman" w:eastAsia="Times New Roman" w:hAnsi="Times New Roman" w:cs="Times New Roman"/>
          <w:b/>
          <w:sz w:val="24"/>
          <w:szCs w:val="24"/>
        </w:rPr>
      </w:pPr>
      <w:r>
        <w:rPr>
          <w:rFonts w:ascii="Calibri" w:eastAsia="Calibri" w:hAnsi="Calibri" w:cs="Calibri"/>
        </w:rPr>
        <w:t xml:space="preserve">        </w:t>
      </w:r>
      <w:r w:rsidR="00F2588E">
        <w:rPr>
          <w:rFonts w:ascii="Calibri" w:eastAsia="Calibri" w:hAnsi="Calibri" w:cs="Calibri"/>
        </w:rPr>
        <w:t xml:space="preserve">  </w:t>
      </w:r>
      <w:r w:rsidR="009D4D9B">
        <w:rPr>
          <w:rFonts w:ascii="Calibri" w:eastAsia="Calibri" w:hAnsi="Calibri" w:cs="Calibri"/>
        </w:rPr>
        <w:tab/>
        <w:t>BIBLIOGRAPHY</w:t>
      </w:r>
      <w:r w:rsidR="00F2588E">
        <w:rPr>
          <w:rFonts w:ascii="Calibri" w:eastAsia="Calibri" w:hAnsi="Calibri" w:cs="Calibri"/>
        </w:rPr>
        <w:t>............................................................................................................................</w:t>
      </w:r>
      <w:r>
        <w:rPr>
          <w:rFonts w:ascii="Calibri" w:eastAsia="Calibri" w:hAnsi="Calibri" w:cs="Calibri"/>
        </w:rPr>
        <w:t>...</w:t>
      </w:r>
      <w:r w:rsidR="00D213CE">
        <w:rPr>
          <w:rFonts w:ascii="Calibri" w:eastAsia="Calibri" w:hAnsi="Calibri" w:cs="Calibri"/>
        </w:rPr>
        <w:t>38</w:t>
      </w:r>
    </w:p>
    <w:p w14:paraId="29F854C0" w14:textId="77777777" w:rsidR="00F2588E" w:rsidRDefault="00F2588E" w:rsidP="00F2588E">
      <w:pPr>
        <w:jc w:val="both"/>
        <w:rPr>
          <w:rFonts w:ascii="Times New Roman" w:eastAsia="Times New Roman" w:hAnsi="Times New Roman" w:cs="Times New Roman"/>
          <w:sz w:val="24"/>
          <w:szCs w:val="24"/>
        </w:rPr>
      </w:pPr>
    </w:p>
    <w:p w14:paraId="36D814E7" w14:textId="77777777" w:rsidR="00F2588E" w:rsidRDefault="00F2588E" w:rsidP="00F2588E"/>
    <w:p w14:paraId="1AA6C2E1" w14:textId="77777777" w:rsidR="00F2588E" w:rsidRDefault="00F2588E" w:rsidP="00F2588E"/>
    <w:p w14:paraId="0A8EE6DE" w14:textId="77777777" w:rsidR="00F2588E" w:rsidRDefault="00F2588E" w:rsidP="00F2588E"/>
    <w:p w14:paraId="273B7DCF"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Times New Roman" w:eastAsia="Times New Roman" w:hAnsi="Times New Roman" w:cs="Times New Roman"/>
          <w:sz w:val="24"/>
          <w:szCs w:val="24"/>
        </w:rPr>
      </w:pPr>
      <w:bookmarkStart w:id="0" w:name="_a3muxjr59zqr" w:colFirst="0" w:colLast="0"/>
      <w:bookmarkEnd w:id="0"/>
      <w:r>
        <w:rPr>
          <w:rFonts w:ascii="Cambria" w:eastAsia="Cambria" w:hAnsi="Cambria" w:cs="Cambria"/>
          <w:b/>
          <w:smallCaps/>
          <w:color w:val="FFFFFF"/>
          <w:sz w:val="22"/>
          <w:szCs w:val="22"/>
        </w:rPr>
        <w:t>1. Background for the Development of chosen system:</w:t>
      </w:r>
    </w:p>
    <w:p w14:paraId="305639A7" w14:textId="46A6474C"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ing is an ever</w:t>
      </w:r>
      <w:r w:rsidR="005A28F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growing sector of finance and </w:t>
      </w:r>
      <w:r w:rsidR="005A28F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conomy. </w:t>
      </w:r>
      <w:r w:rsidR="005A28F5">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keep track of areas of growth and areas where improvement is required is of great interest. We are using the data warehousing concepts to provide the important data at the same place using the ETL process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providing </w:t>
      </w:r>
      <w:r w:rsidR="005A28F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report for the data collected and visualizing the data using different angles.</w:t>
      </w:r>
    </w:p>
    <w:p w14:paraId="76EE9222" w14:textId="77777777" w:rsidR="00F2588E" w:rsidRDefault="00F2588E" w:rsidP="00F2588E">
      <w:pPr>
        <w:jc w:val="both"/>
        <w:rPr>
          <w:rFonts w:ascii="Times New Roman" w:eastAsia="Times New Roman" w:hAnsi="Times New Roman" w:cs="Times New Roman"/>
          <w:b/>
          <w:sz w:val="24"/>
          <w:szCs w:val="24"/>
        </w:rPr>
      </w:pPr>
    </w:p>
    <w:p w14:paraId="396913B8"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 w:name="_jhljlw4alhzw" w:colFirst="0" w:colLast="0"/>
      <w:bookmarkEnd w:id="1"/>
      <w:r>
        <w:rPr>
          <w:rFonts w:ascii="Calibri" w:eastAsia="Calibri" w:hAnsi="Calibri" w:cs="Calibri"/>
          <w:smallCaps/>
          <w:sz w:val="22"/>
          <w:szCs w:val="22"/>
        </w:rPr>
        <w:t>1.1 Source of Data Selection:</w:t>
      </w:r>
    </w:p>
    <w:p w14:paraId="0F264CF1" w14:textId="6328C5A3" w:rsidR="00F2588E" w:rsidRDefault="005A28F5"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w:t>
      </w:r>
      <w:r w:rsidR="00F2588E">
        <w:rPr>
          <w:rFonts w:ascii="Times New Roman" w:eastAsia="Times New Roman" w:hAnsi="Times New Roman" w:cs="Times New Roman"/>
          <w:sz w:val="24"/>
          <w:szCs w:val="24"/>
        </w:rPr>
        <w:t xml:space="preserve">making use of a sample SQL database </w:t>
      </w:r>
      <w:r>
        <w:rPr>
          <w:rFonts w:ascii="Times New Roman" w:eastAsia="Times New Roman" w:hAnsi="Times New Roman" w:cs="Times New Roman"/>
          <w:sz w:val="24"/>
          <w:szCs w:val="24"/>
        </w:rPr>
        <w:t>with</w:t>
      </w:r>
      <w:r w:rsidR="00F2588E">
        <w:rPr>
          <w:rFonts w:ascii="Times New Roman" w:eastAsia="Times New Roman" w:hAnsi="Times New Roman" w:cs="Times New Roman"/>
          <w:sz w:val="24"/>
          <w:szCs w:val="24"/>
        </w:rPr>
        <w:t xml:space="preserve"> bank account details that provides valuable and good quality data for the branch of the bank. We can directly run the </w:t>
      </w:r>
      <w:r>
        <w:rPr>
          <w:rFonts w:ascii="Times New Roman" w:eastAsia="Times New Roman" w:hAnsi="Times New Roman" w:cs="Times New Roman"/>
          <w:sz w:val="24"/>
          <w:szCs w:val="24"/>
        </w:rPr>
        <w:t>SQL</w:t>
      </w:r>
      <w:r w:rsidR="00F2588E">
        <w:rPr>
          <w:rFonts w:ascii="Times New Roman" w:eastAsia="Times New Roman" w:hAnsi="Times New Roman" w:cs="Times New Roman"/>
          <w:sz w:val="24"/>
          <w:szCs w:val="24"/>
        </w:rPr>
        <w:t xml:space="preserve"> query to restore the dataset tables and data into our database server.</w:t>
      </w:r>
    </w:p>
    <w:p w14:paraId="2E32D8F4" w14:textId="6FB9E134" w:rsidR="005A28F5" w:rsidRDefault="005A28F5" w:rsidP="00F2588E">
      <w:pPr>
        <w:jc w:val="both"/>
        <w:rPr>
          <w:rFonts w:ascii="Times New Roman" w:eastAsia="Times New Roman" w:hAnsi="Times New Roman" w:cs="Times New Roman"/>
          <w:sz w:val="24"/>
          <w:szCs w:val="24"/>
        </w:rPr>
      </w:pPr>
    </w:p>
    <w:p w14:paraId="4B627DE3" w14:textId="77777777" w:rsidR="00F2588E" w:rsidRDefault="00F2588E" w:rsidP="00F2588E">
      <w:pPr>
        <w:jc w:val="both"/>
        <w:rPr>
          <w:rFonts w:ascii="Times New Roman" w:eastAsia="Times New Roman" w:hAnsi="Times New Roman" w:cs="Times New Roman"/>
          <w:sz w:val="24"/>
          <w:szCs w:val="24"/>
        </w:rPr>
      </w:pPr>
    </w:p>
    <w:p w14:paraId="1C843A1E" w14:textId="77777777" w:rsidR="00F2588E" w:rsidRDefault="00F2588E" w:rsidP="00F2588E">
      <w:pPr>
        <w:jc w:val="both"/>
        <w:rPr>
          <w:rFonts w:ascii="Times New Roman" w:eastAsia="Times New Roman" w:hAnsi="Times New Roman" w:cs="Times New Roman"/>
          <w:sz w:val="24"/>
          <w:szCs w:val="24"/>
        </w:rPr>
      </w:pPr>
    </w:p>
    <w:p w14:paraId="17B663C6" w14:textId="77777777" w:rsidR="00F2588E" w:rsidRDefault="00F2588E" w:rsidP="00F2588E">
      <w:pPr>
        <w:jc w:val="both"/>
        <w:rPr>
          <w:rFonts w:ascii="Times New Roman" w:eastAsia="Times New Roman" w:hAnsi="Times New Roman" w:cs="Times New Roman"/>
          <w:sz w:val="24"/>
          <w:szCs w:val="24"/>
        </w:rPr>
      </w:pPr>
    </w:p>
    <w:p w14:paraId="4B1E525C" w14:textId="77777777" w:rsidR="00F2588E" w:rsidRDefault="00F2588E" w:rsidP="00F2588E">
      <w:pPr>
        <w:jc w:val="both"/>
        <w:rPr>
          <w:rFonts w:ascii="Times New Roman" w:eastAsia="Times New Roman" w:hAnsi="Times New Roman" w:cs="Times New Roman"/>
          <w:sz w:val="24"/>
          <w:szCs w:val="24"/>
        </w:rPr>
      </w:pPr>
    </w:p>
    <w:p w14:paraId="654A6C6F" w14:textId="77777777" w:rsidR="00F2588E" w:rsidRDefault="00F2588E" w:rsidP="00F2588E">
      <w:pPr>
        <w:jc w:val="both"/>
        <w:rPr>
          <w:rFonts w:ascii="Times New Roman" w:eastAsia="Times New Roman" w:hAnsi="Times New Roman" w:cs="Times New Roman"/>
          <w:sz w:val="24"/>
          <w:szCs w:val="24"/>
        </w:rPr>
      </w:pPr>
    </w:p>
    <w:p w14:paraId="732ED66E" w14:textId="77777777" w:rsidR="00F2588E" w:rsidRDefault="00F2588E" w:rsidP="00F2588E">
      <w:pPr>
        <w:jc w:val="both"/>
        <w:rPr>
          <w:rFonts w:ascii="Times New Roman" w:eastAsia="Times New Roman" w:hAnsi="Times New Roman" w:cs="Times New Roman"/>
          <w:sz w:val="24"/>
          <w:szCs w:val="24"/>
        </w:rPr>
      </w:pPr>
    </w:p>
    <w:p w14:paraId="66E540AE" w14:textId="77777777" w:rsidR="00F2588E" w:rsidRDefault="00F2588E" w:rsidP="00F2588E">
      <w:pPr>
        <w:jc w:val="both"/>
        <w:rPr>
          <w:rFonts w:ascii="Times New Roman" w:eastAsia="Times New Roman" w:hAnsi="Times New Roman" w:cs="Times New Roman"/>
          <w:sz w:val="24"/>
          <w:szCs w:val="24"/>
        </w:rPr>
      </w:pPr>
    </w:p>
    <w:p w14:paraId="03EF43D5" w14:textId="77777777" w:rsidR="00F2588E" w:rsidRDefault="00F2588E" w:rsidP="00F2588E">
      <w:pPr>
        <w:jc w:val="both"/>
        <w:rPr>
          <w:rFonts w:ascii="Times New Roman" w:eastAsia="Times New Roman" w:hAnsi="Times New Roman" w:cs="Times New Roman"/>
          <w:sz w:val="24"/>
          <w:szCs w:val="24"/>
        </w:rPr>
      </w:pPr>
    </w:p>
    <w:p w14:paraId="0D09F615" w14:textId="77777777" w:rsidR="00F2588E" w:rsidRDefault="00F2588E" w:rsidP="00F2588E">
      <w:pPr>
        <w:jc w:val="both"/>
        <w:rPr>
          <w:rFonts w:ascii="Times New Roman" w:eastAsia="Times New Roman" w:hAnsi="Times New Roman" w:cs="Times New Roman"/>
          <w:sz w:val="24"/>
          <w:szCs w:val="24"/>
        </w:rPr>
      </w:pPr>
    </w:p>
    <w:p w14:paraId="523243D7" w14:textId="77777777" w:rsidR="00F2588E" w:rsidRDefault="00F2588E" w:rsidP="00F2588E">
      <w:pPr>
        <w:jc w:val="both"/>
        <w:rPr>
          <w:rFonts w:ascii="Times New Roman" w:eastAsia="Times New Roman" w:hAnsi="Times New Roman" w:cs="Times New Roman"/>
          <w:sz w:val="24"/>
          <w:szCs w:val="24"/>
        </w:rPr>
      </w:pPr>
    </w:p>
    <w:p w14:paraId="6D61827E" w14:textId="77777777" w:rsidR="00F2588E" w:rsidRDefault="00F2588E" w:rsidP="00F2588E">
      <w:pPr>
        <w:jc w:val="both"/>
        <w:rPr>
          <w:rFonts w:ascii="Times New Roman" w:eastAsia="Times New Roman" w:hAnsi="Times New Roman" w:cs="Times New Roman"/>
          <w:sz w:val="24"/>
          <w:szCs w:val="24"/>
        </w:rPr>
      </w:pPr>
    </w:p>
    <w:p w14:paraId="50D8117C" w14:textId="77777777" w:rsidR="00F2588E" w:rsidRDefault="00F2588E" w:rsidP="00F2588E">
      <w:pPr>
        <w:jc w:val="both"/>
        <w:rPr>
          <w:rFonts w:ascii="Times New Roman" w:eastAsia="Times New Roman" w:hAnsi="Times New Roman" w:cs="Times New Roman"/>
          <w:sz w:val="24"/>
          <w:szCs w:val="24"/>
        </w:rPr>
      </w:pPr>
    </w:p>
    <w:p w14:paraId="0C23A9AD" w14:textId="77777777" w:rsidR="00F2588E" w:rsidRDefault="00F2588E" w:rsidP="00F2588E">
      <w:pPr>
        <w:jc w:val="both"/>
        <w:rPr>
          <w:rFonts w:ascii="Times New Roman" w:eastAsia="Times New Roman" w:hAnsi="Times New Roman" w:cs="Times New Roman"/>
          <w:sz w:val="24"/>
          <w:szCs w:val="24"/>
        </w:rPr>
      </w:pPr>
    </w:p>
    <w:p w14:paraId="4F310D57" w14:textId="77777777" w:rsidR="00F2588E" w:rsidRDefault="00F2588E" w:rsidP="00F2588E">
      <w:pPr>
        <w:jc w:val="both"/>
        <w:rPr>
          <w:rFonts w:ascii="Times New Roman" w:eastAsia="Times New Roman" w:hAnsi="Times New Roman" w:cs="Times New Roman"/>
          <w:sz w:val="24"/>
          <w:szCs w:val="24"/>
        </w:rPr>
      </w:pPr>
    </w:p>
    <w:p w14:paraId="27D9A4FD" w14:textId="77777777" w:rsidR="00F2588E" w:rsidRDefault="00F2588E" w:rsidP="00F2588E">
      <w:pPr>
        <w:jc w:val="both"/>
        <w:rPr>
          <w:rFonts w:ascii="Times New Roman" w:eastAsia="Times New Roman" w:hAnsi="Times New Roman" w:cs="Times New Roman"/>
          <w:sz w:val="24"/>
          <w:szCs w:val="24"/>
        </w:rPr>
      </w:pPr>
    </w:p>
    <w:p w14:paraId="639B4457" w14:textId="77777777" w:rsidR="00F2588E" w:rsidRDefault="00F2588E" w:rsidP="00F2588E">
      <w:pPr>
        <w:jc w:val="both"/>
        <w:rPr>
          <w:rFonts w:ascii="Times New Roman" w:eastAsia="Times New Roman" w:hAnsi="Times New Roman" w:cs="Times New Roman"/>
          <w:sz w:val="24"/>
          <w:szCs w:val="24"/>
        </w:rPr>
      </w:pPr>
    </w:p>
    <w:p w14:paraId="5699B3EB" w14:textId="77777777" w:rsidR="00F2588E" w:rsidRDefault="00F2588E" w:rsidP="00F2588E">
      <w:pPr>
        <w:jc w:val="both"/>
        <w:rPr>
          <w:rFonts w:ascii="Times New Roman" w:eastAsia="Times New Roman" w:hAnsi="Times New Roman" w:cs="Times New Roman"/>
          <w:sz w:val="24"/>
          <w:szCs w:val="24"/>
        </w:rPr>
      </w:pPr>
    </w:p>
    <w:p w14:paraId="619810F1" w14:textId="77777777" w:rsidR="00F2588E" w:rsidRDefault="00F2588E" w:rsidP="00F2588E">
      <w:pPr>
        <w:jc w:val="both"/>
        <w:rPr>
          <w:rFonts w:ascii="Times New Roman" w:eastAsia="Times New Roman" w:hAnsi="Times New Roman" w:cs="Times New Roman"/>
          <w:sz w:val="24"/>
          <w:szCs w:val="24"/>
        </w:rPr>
      </w:pPr>
    </w:p>
    <w:p w14:paraId="21CECDD6" w14:textId="77777777" w:rsidR="00F2588E" w:rsidRDefault="00F2588E" w:rsidP="00F2588E">
      <w:pPr>
        <w:jc w:val="both"/>
        <w:rPr>
          <w:rFonts w:ascii="Times New Roman" w:eastAsia="Times New Roman" w:hAnsi="Times New Roman" w:cs="Times New Roman"/>
          <w:sz w:val="24"/>
          <w:szCs w:val="24"/>
        </w:rPr>
      </w:pPr>
    </w:p>
    <w:p w14:paraId="15BB4DE1" w14:textId="77777777" w:rsidR="00F2588E" w:rsidRDefault="00F2588E" w:rsidP="00F2588E">
      <w:pPr>
        <w:jc w:val="both"/>
        <w:rPr>
          <w:rFonts w:ascii="Times New Roman" w:eastAsia="Times New Roman" w:hAnsi="Times New Roman" w:cs="Times New Roman"/>
          <w:sz w:val="24"/>
          <w:szCs w:val="24"/>
        </w:rPr>
      </w:pPr>
    </w:p>
    <w:p w14:paraId="4DA780FC" w14:textId="77777777" w:rsidR="00F2588E" w:rsidRDefault="00F2588E" w:rsidP="00F2588E">
      <w:pPr>
        <w:jc w:val="both"/>
        <w:rPr>
          <w:rFonts w:ascii="Times New Roman" w:eastAsia="Times New Roman" w:hAnsi="Times New Roman" w:cs="Times New Roman"/>
          <w:sz w:val="24"/>
          <w:szCs w:val="24"/>
        </w:rPr>
      </w:pPr>
    </w:p>
    <w:p w14:paraId="2E0C31FE" w14:textId="77777777" w:rsidR="00F2588E" w:rsidRDefault="00F2588E" w:rsidP="00F2588E">
      <w:pPr>
        <w:jc w:val="both"/>
        <w:rPr>
          <w:rFonts w:ascii="Times New Roman" w:eastAsia="Times New Roman" w:hAnsi="Times New Roman" w:cs="Times New Roman"/>
          <w:sz w:val="24"/>
          <w:szCs w:val="24"/>
        </w:rPr>
      </w:pPr>
    </w:p>
    <w:p w14:paraId="24E6AD13" w14:textId="77777777" w:rsidR="00F2588E" w:rsidRDefault="00F2588E" w:rsidP="00F2588E">
      <w:pPr>
        <w:jc w:val="both"/>
        <w:rPr>
          <w:rFonts w:ascii="Times New Roman" w:eastAsia="Times New Roman" w:hAnsi="Times New Roman" w:cs="Times New Roman"/>
          <w:sz w:val="24"/>
          <w:szCs w:val="24"/>
        </w:rPr>
      </w:pPr>
    </w:p>
    <w:p w14:paraId="408A7689" w14:textId="77777777" w:rsidR="00F2588E" w:rsidRDefault="00F2588E" w:rsidP="00F2588E">
      <w:pPr>
        <w:jc w:val="both"/>
        <w:rPr>
          <w:rFonts w:ascii="Times New Roman" w:eastAsia="Times New Roman" w:hAnsi="Times New Roman" w:cs="Times New Roman"/>
          <w:sz w:val="24"/>
          <w:szCs w:val="24"/>
        </w:rPr>
      </w:pPr>
    </w:p>
    <w:p w14:paraId="1AF24E4C"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 w:name="_aqdnx057d9uv" w:colFirst="0" w:colLast="0"/>
      <w:bookmarkEnd w:id="2"/>
      <w:proofErr w:type="gramStart"/>
      <w:r>
        <w:rPr>
          <w:rFonts w:ascii="Calibri" w:eastAsia="Calibri" w:hAnsi="Calibri" w:cs="Calibri"/>
          <w:smallCaps/>
          <w:sz w:val="22"/>
          <w:szCs w:val="22"/>
        </w:rPr>
        <w:lastRenderedPageBreak/>
        <w:t>1.2  ER</w:t>
      </w:r>
      <w:proofErr w:type="gramEnd"/>
      <w:r>
        <w:rPr>
          <w:rFonts w:ascii="Calibri" w:eastAsia="Calibri" w:hAnsi="Calibri" w:cs="Calibri"/>
          <w:smallCaps/>
          <w:sz w:val="22"/>
          <w:szCs w:val="22"/>
        </w:rPr>
        <w:t>-Diagram :</w:t>
      </w:r>
    </w:p>
    <w:p w14:paraId="5CB27BFF"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6ACB95FD" wp14:editId="1F45EB58">
            <wp:extent cx="5943600" cy="48514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5943600" cy="4851400"/>
                    </a:xfrm>
                    <a:prstGeom prst="rect">
                      <a:avLst/>
                    </a:prstGeom>
                    <a:ln/>
                  </pic:spPr>
                </pic:pic>
              </a:graphicData>
            </a:graphic>
          </wp:inline>
        </w:drawing>
      </w:r>
    </w:p>
    <w:p w14:paraId="464BBCEE" w14:textId="77777777" w:rsidR="00F2588E" w:rsidRDefault="00F2588E" w:rsidP="00F2588E"/>
    <w:p w14:paraId="629BC163" w14:textId="77777777" w:rsidR="00F2588E" w:rsidRDefault="00F2588E" w:rsidP="00F2588E"/>
    <w:p w14:paraId="0C56E562" w14:textId="77777777" w:rsidR="00F2588E" w:rsidRDefault="00F2588E" w:rsidP="00F2588E"/>
    <w:p w14:paraId="7CAAA216" w14:textId="77777777" w:rsidR="00F2588E" w:rsidRDefault="00F2588E" w:rsidP="00F2588E"/>
    <w:p w14:paraId="39191CC1" w14:textId="77777777" w:rsidR="00F2588E" w:rsidRDefault="00F2588E" w:rsidP="00F2588E"/>
    <w:p w14:paraId="1370EE35" w14:textId="77777777" w:rsidR="00F2588E" w:rsidRDefault="00F2588E" w:rsidP="00F2588E"/>
    <w:p w14:paraId="6E6F35C7" w14:textId="77777777" w:rsidR="00F2588E" w:rsidRDefault="00F2588E" w:rsidP="00F2588E"/>
    <w:p w14:paraId="3B6EFAEB" w14:textId="77777777" w:rsidR="00F2588E" w:rsidRDefault="00F2588E" w:rsidP="00F2588E"/>
    <w:p w14:paraId="2B9CEB4E" w14:textId="77777777" w:rsidR="00F2588E" w:rsidRDefault="00F2588E" w:rsidP="00F2588E"/>
    <w:p w14:paraId="3DFBD253" w14:textId="77777777" w:rsidR="00F2588E" w:rsidRDefault="00F2588E" w:rsidP="00F2588E"/>
    <w:p w14:paraId="00C07C78" w14:textId="77777777" w:rsidR="00F2588E" w:rsidRDefault="00F2588E" w:rsidP="00F2588E"/>
    <w:p w14:paraId="7373B18D" w14:textId="77777777" w:rsidR="00F2588E" w:rsidRDefault="00F2588E" w:rsidP="00F2588E"/>
    <w:p w14:paraId="386F63A3" w14:textId="77777777" w:rsidR="00F2588E" w:rsidRDefault="00F2588E" w:rsidP="00F2588E"/>
    <w:p w14:paraId="244E3B82" w14:textId="77777777" w:rsidR="00F2588E" w:rsidRDefault="00F2588E" w:rsidP="00F2588E"/>
    <w:p w14:paraId="684DB527" w14:textId="77777777" w:rsidR="00F2588E" w:rsidRDefault="00F2588E" w:rsidP="00F2588E"/>
    <w:p w14:paraId="082B8B96" w14:textId="77777777" w:rsidR="00F2588E" w:rsidRDefault="00F2588E" w:rsidP="00F2588E"/>
    <w:p w14:paraId="0996BAFC" w14:textId="77777777" w:rsidR="00F2588E" w:rsidRDefault="00F2588E" w:rsidP="00F2588E"/>
    <w:p w14:paraId="768FFF94" w14:textId="77777777" w:rsidR="00F2588E" w:rsidRDefault="00F2588E" w:rsidP="00F2588E"/>
    <w:p w14:paraId="0D4CCD26"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3" w:name="_s6wubmv6jgnn" w:colFirst="0" w:colLast="0"/>
      <w:bookmarkEnd w:id="3"/>
      <w:r>
        <w:rPr>
          <w:rFonts w:ascii="Calibri" w:eastAsia="Calibri" w:hAnsi="Calibri" w:cs="Calibri"/>
          <w:smallCaps/>
          <w:sz w:val="22"/>
          <w:szCs w:val="22"/>
        </w:rPr>
        <w:t xml:space="preserve">1.3 Description of Source </w:t>
      </w:r>
      <w:proofErr w:type="gramStart"/>
      <w:r>
        <w:rPr>
          <w:rFonts w:ascii="Calibri" w:eastAsia="Calibri" w:hAnsi="Calibri" w:cs="Calibri"/>
          <w:smallCaps/>
          <w:sz w:val="22"/>
          <w:szCs w:val="22"/>
        </w:rPr>
        <w:t>Table :</w:t>
      </w:r>
      <w:proofErr w:type="gramEnd"/>
    </w:p>
    <w:p w14:paraId="5666F25C"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tables available in the dataset are as follows:</w:t>
      </w:r>
    </w:p>
    <w:p w14:paraId="466C9F2B"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unt</w:t>
      </w:r>
    </w:p>
    <w:p w14:paraId="5023161A"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anch</w:t>
      </w:r>
    </w:p>
    <w:p w14:paraId="6D13C958"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p>
    <w:p w14:paraId="2B20365F"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p w14:paraId="0DD2A8AA"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loyee</w:t>
      </w:r>
    </w:p>
    <w:p w14:paraId="659D468A"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action</w:t>
      </w:r>
    </w:p>
    <w:p w14:paraId="5DA81298"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4" w:name="_kwqqe3vbtkhq" w:colFirst="0" w:colLast="0"/>
      <w:bookmarkEnd w:id="4"/>
      <w:r>
        <w:rPr>
          <w:rFonts w:ascii="Calibri" w:eastAsia="Calibri" w:hAnsi="Calibri" w:cs="Calibri"/>
          <w:smallCaps/>
          <w:sz w:val="22"/>
          <w:szCs w:val="22"/>
        </w:rPr>
        <w:t>1.4 Subject Area of Analysis:</w:t>
      </w:r>
    </w:p>
    <w:p w14:paraId="13DE31BB"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targeting the business part of the bank system where our main target will be the different transactions happening and the frequent employees and customers related to it and the </w:t>
      </w:r>
      <w:proofErr w:type="gramStart"/>
      <w:r>
        <w:rPr>
          <w:rFonts w:ascii="Times New Roman" w:eastAsia="Times New Roman" w:hAnsi="Times New Roman" w:cs="Times New Roman"/>
          <w:sz w:val="24"/>
          <w:szCs w:val="24"/>
        </w:rPr>
        <w:t>branches</w:t>
      </w:r>
      <w:proofErr w:type="gramEnd"/>
      <w:r>
        <w:rPr>
          <w:rFonts w:ascii="Times New Roman" w:eastAsia="Times New Roman" w:hAnsi="Times New Roman" w:cs="Times New Roman"/>
          <w:sz w:val="24"/>
          <w:szCs w:val="24"/>
        </w:rPr>
        <w:t xml:space="preserve"> they belong to so that we have a better picture of the whole bank system and its environment.</w:t>
      </w:r>
    </w:p>
    <w:p w14:paraId="4E26849C"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b/>
          <w:sz w:val="24"/>
          <w:szCs w:val="24"/>
        </w:rPr>
      </w:pPr>
      <w:bookmarkStart w:id="5" w:name="_w9hze2fg3mrd" w:colFirst="0" w:colLast="0"/>
      <w:bookmarkEnd w:id="5"/>
      <w:proofErr w:type="gramStart"/>
      <w:r>
        <w:rPr>
          <w:rFonts w:ascii="Calibri" w:eastAsia="Calibri" w:hAnsi="Calibri" w:cs="Calibri"/>
          <w:smallCaps/>
          <w:sz w:val="22"/>
          <w:szCs w:val="22"/>
        </w:rPr>
        <w:t>1.5  Key</w:t>
      </w:r>
      <w:proofErr w:type="gramEnd"/>
      <w:r>
        <w:rPr>
          <w:rFonts w:ascii="Calibri" w:eastAsia="Calibri" w:hAnsi="Calibri" w:cs="Calibri"/>
          <w:smallCaps/>
          <w:sz w:val="22"/>
          <w:szCs w:val="22"/>
        </w:rPr>
        <w:t xml:space="preserve"> Stakeholders :</w:t>
      </w:r>
    </w:p>
    <w:p w14:paraId="36BA3EEC"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key stakeholders that we have selected for our data warehouse from the available datasets are:</w:t>
      </w:r>
    </w:p>
    <w:p w14:paraId="220CACF1"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unt</w:t>
      </w:r>
    </w:p>
    <w:p w14:paraId="5B535EC8"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anch</w:t>
      </w:r>
    </w:p>
    <w:p w14:paraId="28681891"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p>
    <w:p w14:paraId="3C833A75"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p w14:paraId="116674CC"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loyee</w:t>
      </w:r>
    </w:p>
    <w:p w14:paraId="229B64DE"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action</w:t>
      </w:r>
    </w:p>
    <w:p w14:paraId="3E795950" w14:textId="77777777" w:rsidR="00F2588E" w:rsidRDefault="00F2588E" w:rsidP="00F2588E">
      <w:pPr>
        <w:ind w:left="720"/>
        <w:jc w:val="both"/>
        <w:rPr>
          <w:rFonts w:ascii="Times New Roman" w:eastAsia="Times New Roman" w:hAnsi="Times New Roman" w:cs="Times New Roman"/>
          <w:sz w:val="24"/>
          <w:szCs w:val="24"/>
        </w:rPr>
      </w:pPr>
    </w:p>
    <w:p w14:paraId="50642289" w14:textId="77777777" w:rsidR="00F2588E" w:rsidRDefault="00F2588E" w:rsidP="00F2588E">
      <w:pPr>
        <w:jc w:val="both"/>
        <w:rPr>
          <w:rFonts w:ascii="Times New Roman" w:eastAsia="Times New Roman" w:hAnsi="Times New Roman" w:cs="Times New Roman"/>
          <w:sz w:val="24"/>
          <w:szCs w:val="24"/>
        </w:rPr>
      </w:pPr>
    </w:p>
    <w:p w14:paraId="2C8DBEC2"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6" w:name="_ct4a6gquh0eu" w:colFirst="0" w:colLast="0"/>
      <w:bookmarkEnd w:id="6"/>
      <w:r>
        <w:rPr>
          <w:rFonts w:ascii="Calibri" w:eastAsia="Calibri" w:hAnsi="Calibri" w:cs="Calibri"/>
          <w:smallCaps/>
          <w:sz w:val="22"/>
          <w:szCs w:val="22"/>
        </w:rPr>
        <w:t>1.6 Vision and Goals of Data warehouse:</w:t>
      </w:r>
    </w:p>
    <w:p w14:paraId="54DBDBE9"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have the best banking performance by keeping track of transactions and the customers and branches involved.</w:t>
      </w:r>
    </w:p>
    <w:p w14:paraId="119065C5" w14:textId="77777777" w:rsidR="00F2588E" w:rsidRDefault="00F2588E" w:rsidP="00F2588E">
      <w:pPr>
        <w:jc w:val="both"/>
        <w:rPr>
          <w:rFonts w:ascii="Times New Roman" w:eastAsia="Times New Roman" w:hAnsi="Times New Roman" w:cs="Times New Roman"/>
          <w:sz w:val="24"/>
          <w:szCs w:val="24"/>
        </w:rPr>
      </w:pPr>
    </w:p>
    <w:p w14:paraId="6B9CEE29" w14:textId="77777777" w:rsidR="00F2588E" w:rsidRDefault="00F2588E" w:rsidP="00F2588E">
      <w:pPr>
        <w:jc w:val="both"/>
        <w:rPr>
          <w:rFonts w:ascii="Times New Roman" w:eastAsia="Times New Roman" w:hAnsi="Times New Roman" w:cs="Times New Roman"/>
          <w:sz w:val="24"/>
          <w:szCs w:val="24"/>
        </w:rPr>
      </w:pPr>
    </w:p>
    <w:p w14:paraId="7E69928D" w14:textId="77777777" w:rsidR="00F2588E" w:rsidRDefault="00F2588E" w:rsidP="00F2588E">
      <w:pPr>
        <w:jc w:val="both"/>
        <w:rPr>
          <w:rFonts w:ascii="Times New Roman" w:eastAsia="Times New Roman" w:hAnsi="Times New Roman" w:cs="Times New Roman"/>
          <w:sz w:val="24"/>
          <w:szCs w:val="24"/>
        </w:rPr>
      </w:pPr>
    </w:p>
    <w:p w14:paraId="33282E93" w14:textId="77777777" w:rsidR="00F2588E" w:rsidRDefault="00F2588E" w:rsidP="00F2588E">
      <w:pPr>
        <w:jc w:val="both"/>
        <w:rPr>
          <w:rFonts w:ascii="Times New Roman" w:eastAsia="Times New Roman" w:hAnsi="Times New Roman" w:cs="Times New Roman"/>
          <w:sz w:val="24"/>
          <w:szCs w:val="24"/>
        </w:rPr>
      </w:pPr>
    </w:p>
    <w:p w14:paraId="278F80EA" w14:textId="77777777" w:rsidR="00F2588E" w:rsidRDefault="00F2588E" w:rsidP="00F2588E">
      <w:pPr>
        <w:jc w:val="both"/>
        <w:rPr>
          <w:rFonts w:ascii="Times New Roman" w:eastAsia="Times New Roman" w:hAnsi="Times New Roman" w:cs="Times New Roman"/>
          <w:sz w:val="24"/>
          <w:szCs w:val="24"/>
        </w:rPr>
      </w:pPr>
    </w:p>
    <w:p w14:paraId="47515DBC"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7" w:name="_thtfhohshf1m" w:colFirst="0" w:colLast="0"/>
      <w:bookmarkEnd w:id="7"/>
      <w:r>
        <w:rPr>
          <w:rFonts w:ascii="Calibri" w:eastAsia="Calibri" w:hAnsi="Calibri" w:cs="Calibri"/>
          <w:smallCaps/>
          <w:sz w:val="22"/>
          <w:szCs w:val="22"/>
        </w:rPr>
        <w:t>1.7 Report Generation Requirements:</w:t>
      </w:r>
    </w:p>
    <w:p w14:paraId="1785CF24"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SSRS Report</w:t>
      </w:r>
    </w:p>
    <w:p w14:paraId="03684364" w14:textId="77777777" w:rsidR="00F2588E" w:rsidRDefault="00F2588E" w:rsidP="00F2588E">
      <w:pPr>
        <w:numPr>
          <w:ilvl w:val="0"/>
          <w:numId w:val="4"/>
        </w:numPr>
        <w:rPr>
          <w:rFonts w:ascii="Times New Roman" w:eastAsia="Times New Roman" w:hAnsi="Times New Roman" w:cs="Times New Roman"/>
          <w:b/>
          <w:sz w:val="24"/>
          <w:szCs w:val="24"/>
        </w:rPr>
      </w:pPr>
      <w:r>
        <w:t xml:space="preserve">Report to show names of people having balance greater than </w:t>
      </w:r>
      <w:proofErr w:type="gramStart"/>
      <w:r>
        <w:t>2000</w:t>
      </w:r>
      <w:proofErr w:type="gramEnd"/>
    </w:p>
    <w:p w14:paraId="51EE065B" w14:textId="553404D3" w:rsidR="00F2588E" w:rsidRDefault="00F2588E" w:rsidP="00F2588E">
      <w:pPr>
        <w:numPr>
          <w:ilvl w:val="0"/>
          <w:numId w:val="4"/>
        </w:numPr>
      </w:pPr>
      <w:r>
        <w:t xml:space="preserve">Report to show </w:t>
      </w:r>
      <w:r w:rsidR="005A28F5">
        <w:t xml:space="preserve">the </w:t>
      </w:r>
      <w:r>
        <w:t xml:space="preserve">number of accounts per </w:t>
      </w:r>
      <w:proofErr w:type="gramStart"/>
      <w:r>
        <w:t>customer</w:t>
      </w:r>
      <w:proofErr w:type="gramEnd"/>
    </w:p>
    <w:p w14:paraId="33769F49" w14:textId="47A9EDEA" w:rsidR="00F2588E" w:rsidRDefault="00F2588E" w:rsidP="00F2588E">
      <w:pPr>
        <w:numPr>
          <w:ilvl w:val="0"/>
          <w:numId w:val="4"/>
        </w:numPr>
      </w:pPr>
      <w:r>
        <w:t xml:space="preserve">Report to show </w:t>
      </w:r>
      <w:r w:rsidR="005A28F5">
        <w:t xml:space="preserve">the </w:t>
      </w:r>
      <w:r>
        <w:t xml:space="preserve">pending balance after each </w:t>
      </w:r>
      <w:proofErr w:type="gramStart"/>
      <w:r>
        <w:t>transaction</w:t>
      </w:r>
      <w:proofErr w:type="gramEnd"/>
    </w:p>
    <w:p w14:paraId="68C97F45" w14:textId="1A9364E1" w:rsidR="00F2588E" w:rsidRDefault="005A28F5" w:rsidP="00F2588E">
      <w:pPr>
        <w:numPr>
          <w:ilvl w:val="0"/>
          <w:numId w:val="4"/>
        </w:numPr>
      </w:pPr>
      <w:r>
        <w:t>The r</w:t>
      </w:r>
      <w:r w:rsidR="00F2588E">
        <w:t xml:space="preserve">eport </w:t>
      </w:r>
      <w:r>
        <w:t>showing</w:t>
      </w:r>
      <w:r w:rsidR="00F2588E">
        <w:t xml:space="preserve"> </w:t>
      </w:r>
      <w:r>
        <w:t xml:space="preserve">the </w:t>
      </w:r>
      <w:r w:rsidR="00F2588E">
        <w:t>total available balance.</w:t>
      </w:r>
    </w:p>
    <w:p w14:paraId="15246C69" w14:textId="77777777" w:rsidR="00F2588E" w:rsidRDefault="00F2588E" w:rsidP="00F2588E">
      <w:pPr>
        <w:rPr>
          <w:rFonts w:ascii="Times New Roman" w:eastAsia="Times New Roman" w:hAnsi="Times New Roman" w:cs="Times New Roman"/>
          <w:sz w:val="24"/>
          <w:szCs w:val="24"/>
        </w:rPr>
      </w:pPr>
    </w:p>
    <w:p w14:paraId="315FB2AA" w14:textId="77777777" w:rsidR="00F2588E" w:rsidRDefault="00F2588E" w:rsidP="00F2588E">
      <w:pPr>
        <w:jc w:val="both"/>
      </w:pPr>
      <w:r>
        <w:rPr>
          <w:rFonts w:ascii="Times New Roman" w:eastAsia="Times New Roman" w:hAnsi="Times New Roman" w:cs="Times New Roman"/>
          <w:b/>
          <w:sz w:val="24"/>
          <w:szCs w:val="24"/>
        </w:rPr>
        <w:t xml:space="preserve">  R Visualization</w:t>
      </w:r>
    </w:p>
    <w:p w14:paraId="3F55F847" w14:textId="2391C37D" w:rsidR="00F2588E" w:rsidRDefault="00F2588E" w:rsidP="00F2588E">
      <w:pPr>
        <w:numPr>
          <w:ilvl w:val="0"/>
          <w:numId w:val="4"/>
        </w:numPr>
      </w:pPr>
      <w:r>
        <w:t xml:space="preserve">Show names of people having </w:t>
      </w:r>
      <w:r w:rsidR="005A28F5">
        <w:t xml:space="preserve">a </w:t>
      </w:r>
      <w:r>
        <w:t xml:space="preserve">balance greater than </w:t>
      </w:r>
      <w:proofErr w:type="gramStart"/>
      <w:r>
        <w:t>2000</w:t>
      </w:r>
      <w:proofErr w:type="gramEnd"/>
    </w:p>
    <w:p w14:paraId="6022916F" w14:textId="77777777" w:rsidR="00F2588E" w:rsidRDefault="00F2588E" w:rsidP="00F2588E">
      <w:pPr>
        <w:numPr>
          <w:ilvl w:val="0"/>
          <w:numId w:val="4"/>
        </w:numPr>
      </w:pPr>
      <w:r>
        <w:t xml:space="preserve">Show number of accounts per </w:t>
      </w:r>
      <w:proofErr w:type="gramStart"/>
      <w:r>
        <w:t>customer</w:t>
      </w:r>
      <w:proofErr w:type="gramEnd"/>
    </w:p>
    <w:p w14:paraId="293240C4" w14:textId="77777777" w:rsidR="00F2588E" w:rsidRDefault="00F2588E" w:rsidP="00F2588E">
      <w:pPr>
        <w:numPr>
          <w:ilvl w:val="0"/>
          <w:numId w:val="4"/>
        </w:numPr>
      </w:pPr>
      <w:r>
        <w:t xml:space="preserve">Show pending balance after each </w:t>
      </w:r>
      <w:proofErr w:type="gramStart"/>
      <w:r>
        <w:t>transaction</w:t>
      </w:r>
      <w:proofErr w:type="gramEnd"/>
    </w:p>
    <w:p w14:paraId="07EB7932" w14:textId="77777777" w:rsidR="00F2588E" w:rsidRDefault="00F2588E" w:rsidP="00F2588E">
      <w:pPr>
        <w:numPr>
          <w:ilvl w:val="0"/>
          <w:numId w:val="4"/>
        </w:numPr>
      </w:pPr>
      <w:r>
        <w:t>Show total available balance.</w:t>
      </w:r>
    </w:p>
    <w:p w14:paraId="6F952C68" w14:textId="77777777" w:rsidR="00F2588E" w:rsidRDefault="00F2588E" w:rsidP="00F2588E">
      <w:pPr>
        <w:jc w:val="both"/>
        <w:rPr>
          <w:rFonts w:ascii="Times New Roman" w:eastAsia="Times New Roman" w:hAnsi="Times New Roman" w:cs="Times New Roman"/>
          <w:sz w:val="24"/>
          <w:szCs w:val="24"/>
        </w:rPr>
      </w:pPr>
    </w:p>
    <w:p w14:paraId="48D5894B" w14:textId="77777777" w:rsidR="00F2588E" w:rsidRDefault="00F2588E" w:rsidP="00F2588E">
      <w:pPr>
        <w:jc w:val="both"/>
        <w:rPr>
          <w:rFonts w:ascii="Times New Roman" w:eastAsia="Times New Roman" w:hAnsi="Times New Roman" w:cs="Times New Roman"/>
          <w:sz w:val="24"/>
          <w:szCs w:val="24"/>
        </w:rPr>
      </w:pPr>
    </w:p>
    <w:p w14:paraId="4300D14C" w14:textId="77777777" w:rsidR="00F2588E" w:rsidRDefault="00F2588E" w:rsidP="00F2588E">
      <w:pPr>
        <w:jc w:val="both"/>
        <w:rPr>
          <w:rFonts w:ascii="Times New Roman" w:eastAsia="Times New Roman" w:hAnsi="Times New Roman" w:cs="Times New Roman"/>
          <w:sz w:val="24"/>
          <w:szCs w:val="24"/>
        </w:rPr>
      </w:pPr>
    </w:p>
    <w:p w14:paraId="116A1C4A" w14:textId="77777777" w:rsidR="00F2588E" w:rsidRDefault="00F2588E" w:rsidP="00F2588E">
      <w:pPr>
        <w:jc w:val="both"/>
        <w:rPr>
          <w:rFonts w:ascii="Times New Roman" w:eastAsia="Times New Roman" w:hAnsi="Times New Roman" w:cs="Times New Roman"/>
          <w:sz w:val="24"/>
          <w:szCs w:val="24"/>
        </w:rPr>
      </w:pPr>
    </w:p>
    <w:p w14:paraId="2ECC07E5" w14:textId="77777777" w:rsidR="00F2588E" w:rsidRDefault="00F2588E" w:rsidP="00F2588E">
      <w:pPr>
        <w:jc w:val="both"/>
        <w:rPr>
          <w:rFonts w:ascii="Times New Roman" w:eastAsia="Times New Roman" w:hAnsi="Times New Roman" w:cs="Times New Roman"/>
          <w:sz w:val="24"/>
          <w:szCs w:val="24"/>
        </w:rPr>
      </w:pPr>
    </w:p>
    <w:p w14:paraId="64579AD4" w14:textId="77777777" w:rsidR="00F2588E" w:rsidRDefault="00F2588E" w:rsidP="00F2588E">
      <w:pPr>
        <w:jc w:val="both"/>
        <w:rPr>
          <w:rFonts w:ascii="Times New Roman" w:eastAsia="Times New Roman" w:hAnsi="Times New Roman" w:cs="Times New Roman"/>
          <w:sz w:val="24"/>
          <w:szCs w:val="24"/>
        </w:rPr>
      </w:pPr>
    </w:p>
    <w:p w14:paraId="0FDBB187" w14:textId="77777777" w:rsidR="00F2588E" w:rsidRDefault="00F2588E" w:rsidP="00F2588E">
      <w:pPr>
        <w:jc w:val="both"/>
        <w:rPr>
          <w:rFonts w:ascii="Times New Roman" w:eastAsia="Times New Roman" w:hAnsi="Times New Roman" w:cs="Times New Roman"/>
          <w:sz w:val="24"/>
          <w:szCs w:val="24"/>
        </w:rPr>
      </w:pPr>
    </w:p>
    <w:p w14:paraId="7A363AD7" w14:textId="77777777" w:rsidR="00F2588E" w:rsidRDefault="00F2588E" w:rsidP="00F2588E">
      <w:pPr>
        <w:jc w:val="both"/>
        <w:rPr>
          <w:rFonts w:ascii="Times New Roman" w:eastAsia="Times New Roman" w:hAnsi="Times New Roman" w:cs="Times New Roman"/>
          <w:sz w:val="24"/>
          <w:szCs w:val="24"/>
        </w:rPr>
      </w:pPr>
    </w:p>
    <w:p w14:paraId="0D7C5028" w14:textId="77777777" w:rsidR="00F2588E" w:rsidRDefault="00F2588E" w:rsidP="00F2588E">
      <w:pPr>
        <w:jc w:val="both"/>
        <w:rPr>
          <w:rFonts w:ascii="Times New Roman" w:eastAsia="Times New Roman" w:hAnsi="Times New Roman" w:cs="Times New Roman"/>
          <w:sz w:val="24"/>
          <w:szCs w:val="24"/>
        </w:rPr>
      </w:pPr>
    </w:p>
    <w:p w14:paraId="751BC05B" w14:textId="77777777" w:rsidR="00F2588E" w:rsidRDefault="00F2588E" w:rsidP="00F2588E">
      <w:pPr>
        <w:jc w:val="both"/>
        <w:rPr>
          <w:rFonts w:ascii="Times New Roman" w:eastAsia="Times New Roman" w:hAnsi="Times New Roman" w:cs="Times New Roman"/>
          <w:sz w:val="24"/>
          <w:szCs w:val="24"/>
        </w:rPr>
      </w:pPr>
    </w:p>
    <w:p w14:paraId="44AF5B3E" w14:textId="77777777" w:rsidR="00F2588E" w:rsidRDefault="00F2588E" w:rsidP="00F2588E">
      <w:pPr>
        <w:jc w:val="both"/>
        <w:rPr>
          <w:rFonts w:ascii="Times New Roman" w:eastAsia="Times New Roman" w:hAnsi="Times New Roman" w:cs="Times New Roman"/>
          <w:sz w:val="24"/>
          <w:szCs w:val="24"/>
        </w:rPr>
      </w:pPr>
    </w:p>
    <w:p w14:paraId="164C40DA" w14:textId="77777777" w:rsidR="00F2588E" w:rsidRDefault="00F2588E" w:rsidP="00F2588E">
      <w:pPr>
        <w:jc w:val="both"/>
        <w:rPr>
          <w:rFonts w:ascii="Times New Roman" w:eastAsia="Times New Roman" w:hAnsi="Times New Roman" w:cs="Times New Roman"/>
          <w:sz w:val="24"/>
          <w:szCs w:val="24"/>
        </w:rPr>
      </w:pPr>
    </w:p>
    <w:p w14:paraId="0660B12F" w14:textId="77777777" w:rsidR="00F2588E" w:rsidRDefault="00F2588E" w:rsidP="00F2588E">
      <w:pPr>
        <w:jc w:val="both"/>
        <w:rPr>
          <w:rFonts w:ascii="Times New Roman" w:eastAsia="Times New Roman" w:hAnsi="Times New Roman" w:cs="Times New Roman"/>
          <w:sz w:val="24"/>
          <w:szCs w:val="24"/>
        </w:rPr>
      </w:pPr>
    </w:p>
    <w:p w14:paraId="4679FE36" w14:textId="77777777" w:rsidR="00F2588E" w:rsidRDefault="00F2588E" w:rsidP="00F2588E">
      <w:pPr>
        <w:jc w:val="both"/>
        <w:rPr>
          <w:rFonts w:ascii="Times New Roman" w:eastAsia="Times New Roman" w:hAnsi="Times New Roman" w:cs="Times New Roman"/>
          <w:sz w:val="24"/>
          <w:szCs w:val="24"/>
        </w:rPr>
      </w:pPr>
    </w:p>
    <w:p w14:paraId="511A48EA" w14:textId="77777777" w:rsidR="00F2588E" w:rsidRDefault="00F2588E" w:rsidP="00F2588E">
      <w:pPr>
        <w:jc w:val="both"/>
        <w:rPr>
          <w:rFonts w:ascii="Times New Roman" w:eastAsia="Times New Roman" w:hAnsi="Times New Roman" w:cs="Times New Roman"/>
          <w:sz w:val="24"/>
          <w:szCs w:val="24"/>
        </w:rPr>
      </w:pPr>
    </w:p>
    <w:p w14:paraId="786C170A" w14:textId="77777777" w:rsidR="00F2588E" w:rsidRDefault="00F2588E" w:rsidP="00F2588E">
      <w:pPr>
        <w:jc w:val="both"/>
        <w:rPr>
          <w:rFonts w:ascii="Times New Roman" w:eastAsia="Times New Roman" w:hAnsi="Times New Roman" w:cs="Times New Roman"/>
          <w:sz w:val="24"/>
          <w:szCs w:val="24"/>
        </w:rPr>
      </w:pPr>
    </w:p>
    <w:p w14:paraId="65BCD942" w14:textId="77777777" w:rsidR="00F2588E" w:rsidRDefault="00F2588E" w:rsidP="00F2588E">
      <w:pPr>
        <w:jc w:val="both"/>
        <w:rPr>
          <w:rFonts w:ascii="Times New Roman" w:eastAsia="Times New Roman" w:hAnsi="Times New Roman" w:cs="Times New Roman"/>
          <w:sz w:val="24"/>
          <w:szCs w:val="24"/>
        </w:rPr>
      </w:pPr>
    </w:p>
    <w:p w14:paraId="18E7B848" w14:textId="77777777" w:rsidR="00F2588E" w:rsidRDefault="00F2588E" w:rsidP="00F2588E">
      <w:pPr>
        <w:jc w:val="both"/>
        <w:rPr>
          <w:rFonts w:ascii="Times New Roman" w:eastAsia="Times New Roman" w:hAnsi="Times New Roman" w:cs="Times New Roman"/>
          <w:sz w:val="24"/>
          <w:szCs w:val="24"/>
        </w:rPr>
      </w:pPr>
    </w:p>
    <w:p w14:paraId="0C956CF0" w14:textId="77777777" w:rsidR="00F2588E" w:rsidRDefault="00F2588E" w:rsidP="00F2588E">
      <w:pPr>
        <w:jc w:val="both"/>
        <w:rPr>
          <w:rFonts w:ascii="Times New Roman" w:eastAsia="Times New Roman" w:hAnsi="Times New Roman" w:cs="Times New Roman"/>
          <w:sz w:val="24"/>
          <w:szCs w:val="24"/>
        </w:rPr>
      </w:pPr>
    </w:p>
    <w:p w14:paraId="5B80F14D" w14:textId="77777777" w:rsidR="00F2588E" w:rsidRDefault="00F2588E" w:rsidP="00F2588E">
      <w:pPr>
        <w:jc w:val="both"/>
        <w:rPr>
          <w:rFonts w:ascii="Times New Roman" w:eastAsia="Times New Roman" w:hAnsi="Times New Roman" w:cs="Times New Roman"/>
          <w:sz w:val="24"/>
          <w:szCs w:val="24"/>
        </w:rPr>
      </w:pPr>
    </w:p>
    <w:p w14:paraId="7CB60710" w14:textId="77777777" w:rsidR="00F2588E" w:rsidRDefault="00F2588E" w:rsidP="00F2588E">
      <w:pPr>
        <w:jc w:val="both"/>
        <w:rPr>
          <w:rFonts w:ascii="Times New Roman" w:eastAsia="Times New Roman" w:hAnsi="Times New Roman" w:cs="Times New Roman"/>
          <w:sz w:val="24"/>
          <w:szCs w:val="24"/>
        </w:rPr>
      </w:pPr>
    </w:p>
    <w:p w14:paraId="6E39E6D2"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libri" w:eastAsia="Calibri" w:hAnsi="Calibri" w:cs="Calibri"/>
        </w:rPr>
      </w:pPr>
      <w:bookmarkStart w:id="8" w:name="_y2ofcvaizux" w:colFirst="0" w:colLast="0"/>
      <w:bookmarkEnd w:id="8"/>
      <w:r>
        <w:rPr>
          <w:rFonts w:ascii="Cambria" w:eastAsia="Cambria" w:hAnsi="Cambria" w:cs="Cambria"/>
          <w:b/>
          <w:smallCaps/>
          <w:color w:val="FFFFFF"/>
          <w:sz w:val="22"/>
          <w:szCs w:val="22"/>
        </w:rPr>
        <w:lastRenderedPageBreak/>
        <w:t>2. Schema Generation for Data warehouse</w:t>
      </w:r>
    </w:p>
    <w:p w14:paraId="3E5909C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9" w:name="_vs9d6l2if9pl" w:colFirst="0" w:colLast="0"/>
      <w:bookmarkEnd w:id="9"/>
      <w:r>
        <w:rPr>
          <w:rFonts w:ascii="Calibri" w:eastAsia="Calibri" w:hAnsi="Calibri" w:cs="Calibri"/>
          <w:smallCaps/>
          <w:sz w:val="22"/>
          <w:szCs w:val="22"/>
        </w:rPr>
        <w:t>2.1 Selection of Schema:</w:t>
      </w:r>
    </w:p>
    <w:p w14:paraId="78D95BD4" w14:textId="59AF5420"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ing use of </w:t>
      </w:r>
      <w:r w:rsidR="005A28F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WHERE clause and JOIN operations is very common for our warehouse as fact tables are related to multiple dimension tables. Since STAR schema provides better JOIN operation and WHERE clauses usage to create </w:t>
      </w:r>
      <w:r w:rsidR="005A28F5">
        <w:rPr>
          <w:rFonts w:ascii="Times New Roman" w:eastAsia="Times New Roman" w:hAnsi="Times New Roman" w:cs="Times New Roman"/>
          <w:sz w:val="24"/>
          <w:szCs w:val="24"/>
        </w:rPr>
        <w:t xml:space="preserve">a </w:t>
      </w:r>
      <w:proofErr w:type="gramStart"/>
      <w:r>
        <w:rPr>
          <w:rFonts w:ascii="Times New Roman" w:eastAsia="Times New Roman" w:hAnsi="Times New Roman" w:cs="Times New Roman"/>
          <w:sz w:val="24"/>
          <w:szCs w:val="24"/>
        </w:rPr>
        <w:t>table</w:t>
      </w:r>
      <w:proofErr w:type="gramEnd"/>
      <w:r>
        <w:rPr>
          <w:rFonts w:ascii="Times New Roman" w:eastAsia="Times New Roman" w:hAnsi="Times New Roman" w:cs="Times New Roman"/>
          <w:sz w:val="24"/>
          <w:szCs w:val="24"/>
        </w:rPr>
        <w:t xml:space="preserve"> we make use of STAR Schema.</w:t>
      </w:r>
    </w:p>
    <w:p w14:paraId="45A4BEDD" w14:textId="77777777" w:rsidR="00F2588E" w:rsidRDefault="00F2588E" w:rsidP="00F2588E">
      <w:pPr>
        <w:jc w:val="both"/>
        <w:rPr>
          <w:rFonts w:ascii="Times New Roman" w:eastAsia="Times New Roman" w:hAnsi="Times New Roman" w:cs="Times New Roman"/>
          <w:b/>
          <w:sz w:val="24"/>
          <w:szCs w:val="24"/>
        </w:rPr>
      </w:pPr>
    </w:p>
    <w:p w14:paraId="5C3AFF06"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b/>
          <w:sz w:val="24"/>
          <w:szCs w:val="24"/>
        </w:rPr>
      </w:pPr>
      <w:bookmarkStart w:id="10" w:name="_n3yg4osuff2k" w:colFirst="0" w:colLast="0"/>
      <w:bookmarkEnd w:id="10"/>
      <w:r>
        <w:rPr>
          <w:rFonts w:ascii="Calibri" w:eastAsia="Calibri" w:hAnsi="Calibri" w:cs="Calibri"/>
          <w:smallCaps/>
          <w:sz w:val="22"/>
          <w:szCs w:val="22"/>
        </w:rPr>
        <w:t xml:space="preserve">2.2 ER-Diagram and </w:t>
      </w:r>
      <w:proofErr w:type="gramStart"/>
      <w:r>
        <w:rPr>
          <w:rFonts w:ascii="Calibri" w:eastAsia="Calibri" w:hAnsi="Calibri" w:cs="Calibri"/>
          <w:smallCaps/>
          <w:sz w:val="22"/>
          <w:szCs w:val="22"/>
        </w:rPr>
        <w:t>Illustration :</w:t>
      </w:r>
      <w:proofErr w:type="gramEnd"/>
    </w:p>
    <w:p w14:paraId="5E5661BE"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5862601D" wp14:editId="510E2DDF">
            <wp:extent cx="5943600" cy="4851400"/>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5943600" cy="4851400"/>
                    </a:xfrm>
                    <a:prstGeom prst="rect">
                      <a:avLst/>
                    </a:prstGeom>
                    <a:ln/>
                  </pic:spPr>
                </pic:pic>
              </a:graphicData>
            </a:graphic>
          </wp:inline>
        </w:drawing>
      </w:r>
      <w:r w:rsidR="00F400A1">
        <w:rPr>
          <w:rFonts w:ascii="Times New Roman" w:eastAsia="Times New Roman" w:hAnsi="Times New Roman" w:cs="Times New Roman"/>
          <w:sz w:val="24"/>
          <w:szCs w:val="24"/>
        </w:rPr>
        <w:t xml:space="preserve"> </w:t>
      </w:r>
    </w:p>
    <w:p w14:paraId="32F0AAB0" w14:textId="77777777" w:rsidR="00F2588E" w:rsidRDefault="00F2588E" w:rsidP="00F2588E">
      <w:pPr>
        <w:jc w:val="both"/>
        <w:rPr>
          <w:rFonts w:ascii="Times New Roman" w:eastAsia="Times New Roman" w:hAnsi="Times New Roman" w:cs="Times New Roman"/>
          <w:sz w:val="24"/>
          <w:szCs w:val="24"/>
        </w:rPr>
      </w:pPr>
    </w:p>
    <w:p w14:paraId="55D0F4A8" w14:textId="77777777" w:rsidR="00F2588E" w:rsidRDefault="00F2588E" w:rsidP="00F2588E">
      <w:pPr>
        <w:jc w:val="both"/>
        <w:rPr>
          <w:rFonts w:ascii="Times New Roman" w:eastAsia="Times New Roman" w:hAnsi="Times New Roman" w:cs="Times New Roman"/>
          <w:sz w:val="24"/>
          <w:szCs w:val="24"/>
        </w:rPr>
      </w:pPr>
    </w:p>
    <w:p w14:paraId="4C46BF40"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arehouse makes use of five dimension tables which are as </w:t>
      </w:r>
      <w:proofErr w:type="gramStart"/>
      <w:r>
        <w:rPr>
          <w:rFonts w:ascii="Times New Roman" w:eastAsia="Times New Roman" w:hAnsi="Times New Roman" w:cs="Times New Roman"/>
          <w:sz w:val="24"/>
          <w:szCs w:val="24"/>
        </w:rPr>
        <w:t>follows :</w:t>
      </w:r>
      <w:proofErr w:type="gramEnd"/>
    </w:p>
    <w:p w14:paraId="5123DB82"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Account</w:t>
      </w:r>
      <w:proofErr w:type="spellEnd"/>
      <w:r>
        <w:rPr>
          <w:rFonts w:ascii="Times New Roman" w:eastAsia="Times New Roman" w:hAnsi="Times New Roman" w:cs="Times New Roman"/>
          <w:sz w:val="24"/>
          <w:szCs w:val="24"/>
        </w:rPr>
        <w:t xml:space="preserve"> - keeps track of the details of accounts made in the banks.</w:t>
      </w:r>
    </w:p>
    <w:p w14:paraId="67A8DB39"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Branch</w:t>
      </w:r>
      <w:proofErr w:type="spellEnd"/>
      <w:r>
        <w:rPr>
          <w:rFonts w:ascii="Times New Roman" w:eastAsia="Times New Roman" w:hAnsi="Times New Roman" w:cs="Times New Roman"/>
          <w:sz w:val="24"/>
          <w:szCs w:val="24"/>
        </w:rPr>
        <w:t>- keeps track of the branches of the bank.</w:t>
      </w:r>
    </w:p>
    <w:p w14:paraId="53EF011B"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dimCustomer</w:t>
      </w:r>
      <w:proofErr w:type="spellEnd"/>
      <w:r>
        <w:rPr>
          <w:rFonts w:ascii="Times New Roman" w:eastAsia="Times New Roman" w:hAnsi="Times New Roman" w:cs="Times New Roman"/>
          <w:sz w:val="24"/>
          <w:szCs w:val="24"/>
        </w:rPr>
        <w:t xml:space="preserve"> - keeps track of the details of the customers linked to the bank.</w:t>
      </w:r>
    </w:p>
    <w:p w14:paraId="130A5C20"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Employees</w:t>
      </w:r>
      <w:proofErr w:type="spellEnd"/>
      <w:r>
        <w:rPr>
          <w:rFonts w:ascii="Times New Roman" w:eastAsia="Times New Roman" w:hAnsi="Times New Roman" w:cs="Times New Roman"/>
          <w:sz w:val="24"/>
          <w:szCs w:val="24"/>
        </w:rPr>
        <w:t xml:space="preserve">- keeps track of Employees working for the </w:t>
      </w:r>
      <w:proofErr w:type="gramStart"/>
      <w:r>
        <w:rPr>
          <w:rFonts w:ascii="Times New Roman" w:eastAsia="Times New Roman" w:hAnsi="Times New Roman" w:cs="Times New Roman"/>
          <w:sz w:val="24"/>
          <w:szCs w:val="24"/>
        </w:rPr>
        <w:t>bank</w:t>
      </w:r>
      <w:proofErr w:type="gramEnd"/>
    </w:p>
    <w:p w14:paraId="0F7D0002"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Transaction</w:t>
      </w:r>
      <w:proofErr w:type="spellEnd"/>
      <w:r>
        <w:rPr>
          <w:rFonts w:ascii="Times New Roman" w:eastAsia="Times New Roman" w:hAnsi="Times New Roman" w:cs="Times New Roman"/>
          <w:sz w:val="24"/>
          <w:szCs w:val="24"/>
        </w:rPr>
        <w:t>- keeps track of the transactions done in the bank.</w:t>
      </w:r>
    </w:p>
    <w:p w14:paraId="49761209" w14:textId="77777777" w:rsidR="00F2588E" w:rsidRDefault="00F2588E" w:rsidP="00F2588E">
      <w:pPr>
        <w:ind w:left="720"/>
        <w:jc w:val="both"/>
        <w:rPr>
          <w:rFonts w:ascii="Times New Roman" w:eastAsia="Times New Roman" w:hAnsi="Times New Roman" w:cs="Times New Roman"/>
          <w:sz w:val="24"/>
          <w:szCs w:val="24"/>
        </w:rPr>
      </w:pPr>
    </w:p>
    <w:p w14:paraId="519EBDC8"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1E38BAE" w14:textId="77777777" w:rsidR="00F2588E" w:rsidRDefault="00F2588E" w:rsidP="00F2588E">
      <w:pPr>
        <w:ind w:left="720"/>
        <w:jc w:val="both"/>
        <w:rPr>
          <w:rFonts w:ascii="Times New Roman" w:eastAsia="Times New Roman" w:hAnsi="Times New Roman" w:cs="Times New Roman"/>
          <w:sz w:val="24"/>
          <w:szCs w:val="24"/>
        </w:rPr>
      </w:pPr>
    </w:p>
    <w:p w14:paraId="21726CE0"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e have two fact tables for the data warehouse:</w:t>
      </w:r>
    </w:p>
    <w:p w14:paraId="3DC79EF9" w14:textId="77777777" w:rsidR="00F2588E" w:rsidRDefault="00F2588E" w:rsidP="00F2588E">
      <w:pPr>
        <w:jc w:val="both"/>
        <w:rPr>
          <w:rFonts w:ascii="Times New Roman" w:eastAsia="Times New Roman" w:hAnsi="Times New Roman" w:cs="Times New Roman"/>
          <w:b/>
          <w:sz w:val="24"/>
          <w:szCs w:val="24"/>
        </w:rPr>
      </w:pPr>
    </w:p>
    <w:p w14:paraId="2E2A88E1" w14:textId="77777777" w:rsidR="00F2588E" w:rsidRDefault="00F2588E" w:rsidP="00F2588E">
      <w:pPr>
        <w:numPr>
          <w:ilvl w:val="0"/>
          <w:numId w:val="5"/>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ctAccountTransaction</w:t>
      </w:r>
      <w:proofErr w:type="spellEnd"/>
      <w:r>
        <w:rPr>
          <w:rFonts w:ascii="Times New Roman" w:eastAsia="Times New Roman" w:hAnsi="Times New Roman" w:cs="Times New Roman"/>
          <w:sz w:val="24"/>
          <w:szCs w:val="24"/>
        </w:rPr>
        <w:t xml:space="preserve"> - keeps track of transaction details linked to the accounts made in the banks.</w:t>
      </w:r>
    </w:p>
    <w:p w14:paraId="30D1F216" w14:textId="77777777" w:rsidR="00F2588E" w:rsidRDefault="00F2588E" w:rsidP="00F2588E">
      <w:pPr>
        <w:numPr>
          <w:ilvl w:val="0"/>
          <w:numId w:val="5"/>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ctEmplo</w:t>
      </w:r>
      <w:r w:rsidR="00F400A1">
        <w:rPr>
          <w:rFonts w:ascii="Times New Roman" w:eastAsia="Times New Roman" w:hAnsi="Times New Roman" w:cs="Times New Roman"/>
          <w:sz w:val="24"/>
          <w:szCs w:val="24"/>
        </w:rPr>
        <w:t>yeeTransaction</w:t>
      </w:r>
      <w:proofErr w:type="spellEnd"/>
      <w:r w:rsidR="00F400A1">
        <w:rPr>
          <w:rFonts w:ascii="Times New Roman" w:eastAsia="Times New Roman" w:hAnsi="Times New Roman" w:cs="Times New Roman"/>
          <w:sz w:val="24"/>
          <w:szCs w:val="24"/>
        </w:rPr>
        <w:t xml:space="preserve"> - keeps track of </w:t>
      </w:r>
      <w:r>
        <w:rPr>
          <w:rFonts w:ascii="Times New Roman" w:eastAsia="Times New Roman" w:hAnsi="Times New Roman" w:cs="Times New Roman"/>
          <w:sz w:val="24"/>
          <w:szCs w:val="24"/>
        </w:rPr>
        <w:t>Employees related to the transaction done.</w:t>
      </w:r>
    </w:p>
    <w:p w14:paraId="01410160" w14:textId="77777777" w:rsidR="00F2588E" w:rsidRDefault="00F2588E" w:rsidP="00F2588E">
      <w:pPr>
        <w:jc w:val="both"/>
        <w:rPr>
          <w:rFonts w:ascii="Times New Roman" w:eastAsia="Times New Roman" w:hAnsi="Times New Roman" w:cs="Times New Roman"/>
          <w:sz w:val="24"/>
          <w:szCs w:val="24"/>
        </w:rPr>
      </w:pPr>
    </w:p>
    <w:p w14:paraId="35DE6903" w14:textId="77777777" w:rsidR="00F2588E" w:rsidRDefault="00F2588E" w:rsidP="00F2588E">
      <w:pPr>
        <w:jc w:val="both"/>
        <w:rPr>
          <w:rFonts w:ascii="Times New Roman" w:eastAsia="Times New Roman" w:hAnsi="Times New Roman" w:cs="Times New Roman"/>
          <w:sz w:val="24"/>
          <w:szCs w:val="24"/>
        </w:rPr>
      </w:pPr>
    </w:p>
    <w:p w14:paraId="306F6737" w14:textId="77777777" w:rsidR="00F2588E" w:rsidRDefault="00F2588E" w:rsidP="00F2588E">
      <w:pPr>
        <w:jc w:val="both"/>
        <w:rPr>
          <w:rFonts w:ascii="Times New Roman" w:eastAsia="Times New Roman" w:hAnsi="Times New Roman" w:cs="Times New Roman"/>
          <w:sz w:val="24"/>
          <w:szCs w:val="24"/>
        </w:rPr>
      </w:pPr>
    </w:p>
    <w:p w14:paraId="3CD78717" w14:textId="77777777" w:rsidR="00F2588E" w:rsidRDefault="00F2588E" w:rsidP="00F2588E">
      <w:pPr>
        <w:jc w:val="both"/>
        <w:rPr>
          <w:rFonts w:ascii="Times New Roman" w:eastAsia="Times New Roman" w:hAnsi="Times New Roman" w:cs="Times New Roman"/>
          <w:sz w:val="24"/>
          <w:szCs w:val="24"/>
        </w:rPr>
      </w:pPr>
    </w:p>
    <w:p w14:paraId="33665C97" w14:textId="77777777" w:rsidR="00F2588E" w:rsidRDefault="00F2588E" w:rsidP="00F2588E">
      <w:pPr>
        <w:jc w:val="both"/>
        <w:rPr>
          <w:rFonts w:ascii="Times New Roman" w:eastAsia="Times New Roman" w:hAnsi="Times New Roman" w:cs="Times New Roman"/>
          <w:sz w:val="24"/>
          <w:szCs w:val="24"/>
        </w:rPr>
      </w:pPr>
    </w:p>
    <w:p w14:paraId="78FAE185" w14:textId="77777777" w:rsidR="00F2588E" w:rsidRDefault="00F2588E" w:rsidP="00F2588E">
      <w:pPr>
        <w:jc w:val="both"/>
        <w:rPr>
          <w:rFonts w:ascii="Times New Roman" w:eastAsia="Times New Roman" w:hAnsi="Times New Roman" w:cs="Times New Roman"/>
          <w:sz w:val="24"/>
          <w:szCs w:val="24"/>
        </w:rPr>
      </w:pPr>
    </w:p>
    <w:p w14:paraId="4BAAB542" w14:textId="77777777" w:rsidR="00F2588E" w:rsidRDefault="00F2588E" w:rsidP="00F2588E">
      <w:pPr>
        <w:jc w:val="both"/>
        <w:rPr>
          <w:rFonts w:ascii="Times New Roman" w:eastAsia="Times New Roman" w:hAnsi="Times New Roman" w:cs="Times New Roman"/>
          <w:sz w:val="24"/>
          <w:szCs w:val="24"/>
        </w:rPr>
      </w:pPr>
    </w:p>
    <w:p w14:paraId="6EF88E40" w14:textId="77777777" w:rsidR="00F2588E" w:rsidRDefault="00F2588E" w:rsidP="00F2588E">
      <w:pPr>
        <w:jc w:val="both"/>
        <w:rPr>
          <w:rFonts w:ascii="Times New Roman" w:eastAsia="Times New Roman" w:hAnsi="Times New Roman" w:cs="Times New Roman"/>
          <w:sz w:val="24"/>
          <w:szCs w:val="24"/>
        </w:rPr>
      </w:pPr>
    </w:p>
    <w:p w14:paraId="50760EF5" w14:textId="77777777" w:rsidR="00F2588E" w:rsidRDefault="00F2588E" w:rsidP="00F2588E">
      <w:pPr>
        <w:jc w:val="both"/>
        <w:rPr>
          <w:rFonts w:ascii="Times New Roman" w:eastAsia="Times New Roman" w:hAnsi="Times New Roman" w:cs="Times New Roman"/>
          <w:sz w:val="24"/>
          <w:szCs w:val="24"/>
        </w:rPr>
      </w:pPr>
    </w:p>
    <w:p w14:paraId="5C28A172" w14:textId="77777777" w:rsidR="00F2588E" w:rsidRDefault="00F2588E" w:rsidP="00F2588E">
      <w:pPr>
        <w:jc w:val="both"/>
        <w:rPr>
          <w:rFonts w:ascii="Times New Roman" w:eastAsia="Times New Roman" w:hAnsi="Times New Roman" w:cs="Times New Roman"/>
          <w:sz w:val="24"/>
          <w:szCs w:val="24"/>
        </w:rPr>
      </w:pPr>
    </w:p>
    <w:p w14:paraId="1DC68774" w14:textId="77777777" w:rsidR="00F2588E" w:rsidRDefault="00F2588E" w:rsidP="00F2588E">
      <w:pPr>
        <w:jc w:val="both"/>
        <w:rPr>
          <w:rFonts w:ascii="Times New Roman" w:eastAsia="Times New Roman" w:hAnsi="Times New Roman" w:cs="Times New Roman"/>
          <w:sz w:val="24"/>
          <w:szCs w:val="24"/>
        </w:rPr>
      </w:pPr>
    </w:p>
    <w:p w14:paraId="64473C57" w14:textId="77777777" w:rsidR="00F2588E" w:rsidRDefault="00F2588E" w:rsidP="00F2588E">
      <w:pPr>
        <w:jc w:val="both"/>
        <w:rPr>
          <w:rFonts w:ascii="Times New Roman" w:eastAsia="Times New Roman" w:hAnsi="Times New Roman" w:cs="Times New Roman"/>
          <w:sz w:val="24"/>
          <w:szCs w:val="24"/>
        </w:rPr>
      </w:pPr>
    </w:p>
    <w:p w14:paraId="1BE2AF39" w14:textId="77777777" w:rsidR="00F2588E" w:rsidRDefault="00F2588E" w:rsidP="00F2588E">
      <w:pPr>
        <w:jc w:val="both"/>
        <w:rPr>
          <w:rFonts w:ascii="Times New Roman" w:eastAsia="Times New Roman" w:hAnsi="Times New Roman" w:cs="Times New Roman"/>
          <w:sz w:val="24"/>
          <w:szCs w:val="24"/>
        </w:rPr>
      </w:pPr>
    </w:p>
    <w:p w14:paraId="6268DA79" w14:textId="77777777" w:rsidR="00F2588E" w:rsidRDefault="00F2588E" w:rsidP="00F2588E">
      <w:pPr>
        <w:jc w:val="both"/>
        <w:rPr>
          <w:rFonts w:ascii="Times New Roman" w:eastAsia="Times New Roman" w:hAnsi="Times New Roman" w:cs="Times New Roman"/>
          <w:sz w:val="24"/>
          <w:szCs w:val="24"/>
        </w:rPr>
      </w:pPr>
    </w:p>
    <w:p w14:paraId="6B9239B5" w14:textId="77777777" w:rsidR="00F2588E" w:rsidRDefault="00F2588E" w:rsidP="00F2588E">
      <w:pPr>
        <w:jc w:val="both"/>
        <w:rPr>
          <w:rFonts w:ascii="Times New Roman" w:eastAsia="Times New Roman" w:hAnsi="Times New Roman" w:cs="Times New Roman"/>
          <w:sz w:val="24"/>
          <w:szCs w:val="24"/>
        </w:rPr>
      </w:pPr>
    </w:p>
    <w:p w14:paraId="63BCC837" w14:textId="77777777" w:rsidR="00F2588E" w:rsidRDefault="00F2588E" w:rsidP="00F2588E">
      <w:pPr>
        <w:jc w:val="both"/>
        <w:rPr>
          <w:rFonts w:ascii="Times New Roman" w:eastAsia="Times New Roman" w:hAnsi="Times New Roman" w:cs="Times New Roman"/>
          <w:sz w:val="24"/>
          <w:szCs w:val="24"/>
        </w:rPr>
      </w:pPr>
    </w:p>
    <w:p w14:paraId="5C59E2BC" w14:textId="77777777" w:rsidR="00F2588E" w:rsidRDefault="00F2588E" w:rsidP="00F2588E">
      <w:pPr>
        <w:jc w:val="both"/>
        <w:rPr>
          <w:rFonts w:ascii="Times New Roman" w:eastAsia="Times New Roman" w:hAnsi="Times New Roman" w:cs="Times New Roman"/>
          <w:sz w:val="24"/>
          <w:szCs w:val="24"/>
        </w:rPr>
      </w:pPr>
    </w:p>
    <w:p w14:paraId="7F5C30B1" w14:textId="77777777" w:rsidR="00F2588E" w:rsidRDefault="00F2588E" w:rsidP="00F2588E">
      <w:pPr>
        <w:jc w:val="both"/>
        <w:rPr>
          <w:rFonts w:ascii="Times New Roman" w:eastAsia="Times New Roman" w:hAnsi="Times New Roman" w:cs="Times New Roman"/>
          <w:sz w:val="24"/>
          <w:szCs w:val="24"/>
        </w:rPr>
      </w:pPr>
    </w:p>
    <w:p w14:paraId="0EC4F3CF" w14:textId="77777777" w:rsidR="00F2588E" w:rsidRDefault="00F2588E" w:rsidP="00F2588E">
      <w:pPr>
        <w:jc w:val="both"/>
        <w:rPr>
          <w:rFonts w:ascii="Times New Roman" w:eastAsia="Times New Roman" w:hAnsi="Times New Roman" w:cs="Times New Roman"/>
          <w:sz w:val="24"/>
          <w:szCs w:val="24"/>
        </w:rPr>
      </w:pPr>
    </w:p>
    <w:p w14:paraId="34CA0944" w14:textId="77777777" w:rsidR="00F2588E" w:rsidRDefault="00F2588E" w:rsidP="00F2588E">
      <w:pPr>
        <w:jc w:val="both"/>
        <w:rPr>
          <w:rFonts w:ascii="Times New Roman" w:eastAsia="Times New Roman" w:hAnsi="Times New Roman" w:cs="Times New Roman"/>
          <w:sz w:val="24"/>
          <w:szCs w:val="24"/>
        </w:rPr>
      </w:pPr>
    </w:p>
    <w:p w14:paraId="45D250F7" w14:textId="77777777" w:rsidR="00F2588E" w:rsidRDefault="00F2588E" w:rsidP="00F2588E">
      <w:pPr>
        <w:jc w:val="both"/>
        <w:rPr>
          <w:rFonts w:ascii="Times New Roman" w:eastAsia="Times New Roman" w:hAnsi="Times New Roman" w:cs="Times New Roman"/>
          <w:sz w:val="24"/>
          <w:szCs w:val="24"/>
        </w:rPr>
      </w:pPr>
    </w:p>
    <w:p w14:paraId="3078F6B6" w14:textId="77777777" w:rsidR="00F2588E" w:rsidRDefault="00F2588E" w:rsidP="00F2588E">
      <w:pPr>
        <w:jc w:val="both"/>
        <w:rPr>
          <w:rFonts w:ascii="Times New Roman" w:eastAsia="Times New Roman" w:hAnsi="Times New Roman" w:cs="Times New Roman"/>
          <w:sz w:val="24"/>
          <w:szCs w:val="24"/>
        </w:rPr>
      </w:pPr>
    </w:p>
    <w:p w14:paraId="2B9D7BEF" w14:textId="77777777" w:rsidR="00F2588E" w:rsidRDefault="00F2588E" w:rsidP="00F2588E">
      <w:pPr>
        <w:jc w:val="both"/>
        <w:rPr>
          <w:rFonts w:ascii="Times New Roman" w:eastAsia="Times New Roman" w:hAnsi="Times New Roman" w:cs="Times New Roman"/>
          <w:sz w:val="24"/>
          <w:szCs w:val="24"/>
        </w:rPr>
      </w:pPr>
    </w:p>
    <w:p w14:paraId="53A8552B"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11" w:name="_i86srhmbdzxy" w:colFirst="0" w:colLast="0"/>
      <w:bookmarkEnd w:id="11"/>
      <w:r>
        <w:rPr>
          <w:rFonts w:ascii="Cambria" w:eastAsia="Cambria" w:hAnsi="Cambria" w:cs="Cambria"/>
          <w:b/>
          <w:smallCaps/>
          <w:color w:val="FFFFFF"/>
          <w:sz w:val="22"/>
          <w:szCs w:val="22"/>
        </w:rPr>
        <w:t xml:space="preserve">3. Implementation of Data warehouse  </w:t>
      </w:r>
    </w:p>
    <w:p w14:paraId="7BD82830" w14:textId="77777777" w:rsidR="00F2588E" w:rsidRDefault="00F2588E" w:rsidP="00F2588E">
      <w:pPr>
        <w:spacing w:after="200"/>
        <w:rPr>
          <w:rFonts w:ascii="Calibri" w:eastAsia="Calibri" w:hAnsi="Calibri" w:cs="Calibri"/>
        </w:rPr>
      </w:pPr>
    </w:p>
    <w:p w14:paraId="2E8AA3E9"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2" w:name="_9se4jpuei0no" w:colFirst="0" w:colLast="0"/>
      <w:bookmarkEnd w:id="12"/>
      <w:r>
        <w:rPr>
          <w:rFonts w:ascii="Calibri" w:eastAsia="Calibri" w:hAnsi="Calibri" w:cs="Calibri"/>
          <w:smallCaps/>
          <w:sz w:val="22"/>
          <w:szCs w:val="22"/>
        </w:rPr>
        <w:lastRenderedPageBreak/>
        <w:t>3.1 Creation of Dimension Table:</w:t>
      </w:r>
    </w:p>
    <w:p w14:paraId="17BEFFD5" w14:textId="77777777" w:rsidR="00F2588E" w:rsidRDefault="00F2588E" w:rsidP="00F2588E"/>
    <w:p w14:paraId="15694E39" w14:textId="77777777" w:rsidR="00F2588E" w:rsidRDefault="00F2588E" w:rsidP="00F2588E">
      <w:r>
        <w:t xml:space="preserve">--we will create the transaction dimension table using the following </w:t>
      </w:r>
      <w:proofErr w:type="gramStart"/>
      <w:r>
        <w:t>query :</w:t>
      </w:r>
      <w:proofErr w:type="gramEnd"/>
    </w:p>
    <w:p w14:paraId="03EA8AE5" w14:textId="77777777" w:rsidR="00F2588E" w:rsidRDefault="00F2588E" w:rsidP="00F2588E"/>
    <w:p w14:paraId="57DF30C8" w14:textId="77777777" w:rsidR="00F2588E" w:rsidRDefault="00F2588E" w:rsidP="00F2588E">
      <w:r>
        <w:t xml:space="preserve">CREATE </w:t>
      </w:r>
      <w:proofErr w:type="gramStart"/>
      <w:r>
        <w:t xml:space="preserve">TABLE  </w:t>
      </w:r>
      <w:proofErr w:type="spellStart"/>
      <w:r>
        <w:t>dimTransaction</w:t>
      </w:r>
      <w:proofErr w:type="spellEnd"/>
      <w:proofErr w:type="gramEnd"/>
      <w:r>
        <w:t xml:space="preserve">  (</w:t>
      </w:r>
    </w:p>
    <w:p w14:paraId="285F4E56" w14:textId="77777777" w:rsidR="00F2588E" w:rsidRDefault="00F2588E" w:rsidP="00F2588E">
      <w:r>
        <w:t xml:space="preserve">     TXN_</w:t>
      </w:r>
      <w:proofErr w:type="gramStart"/>
      <w:r>
        <w:t>ID  numeric</w:t>
      </w:r>
      <w:proofErr w:type="gramEnd"/>
      <w:r>
        <w:t>(19,0) not null,</w:t>
      </w:r>
    </w:p>
    <w:p w14:paraId="6B4CFF5F" w14:textId="77777777" w:rsidR="00F2588E" w:rsidRDefault="00F2588E" w:rsidP="00F2588E">
      <w:r>
        <w:t xml:space="preserve">     </w:t>
      </w:r>
      <w:proofErr w:type="gramStart"/>
      <w:r>
        <w:t>AMOUNT  float</w:t>
      </w:r>
      <w:proofErr w:type="gramEnd"/>
      <w:r>
        <w:t>,</w:t>
      </w:r>
    </w:p>
    <w:p w14:paraId="03EDE051" w14:textId="77777777" w:rsidR="00F2588E" w:rsidRDefault="00F2588E" w:rsidP="00F2588E">
      <w:r>
        <w:t xml:space="preserve">     FUNDS_AVAIL_</w:t>
      </w:r>
      <w:proofErr w:type="gramStart"/>
      <w:r>
        <w:t>DATE  datetime</w:t>
      </w:r>
      <w:proofErr w:type="gramEnd"/>
      <w:r>
        <w:t>,</w:t>
      </w:r>
    </w:p>
    <w:p w14:paraId="57C34031" w14:textId="77777777" w:rsidR="00F2588E" w:rsidRDefault="00F2588E" w:rsidP="00F2588E">
      <w:r>
        <w:t xml:space="preserve">     TXN_</w:t>
      </w:r>
      <w:proofErr w:type="gramStart"/>
      <w:r>
        <w:t>DATE  datetime</w:t>
      </w:r>
      <w:proofErr w:type="gramEnd"/>
      <w:r>
        <w:t>,</w:t>
      </w:r>
    </w:p>
    <w:p w14:paraId="78827D8D" w14:textId="77777777" w:rsidR="00F2588E" w:rsidRDefault="00F2588E" w:rsidP="00F2588E">
      <w:r>
        <w:t xml:space="preserve">     TXN_TYPE_</w:t>
      </w:r>
      <w:proofErr w:type="gramStart"/>
      <w:r>
        <w:t>CD  varchar</w:t>
      </w:r>
      <w:proofErr w:type="gramEnd"/>
      <w:r>
        <w:t>(10),</w:t>
      </w:r>
    </w:p>
    <w:p w14:paraId="41177DB0" w14:textId="77777777" w:rsidR="00F2588E" w:rsidRDefault="00F2588E" w:rsidP="00F2588E">
      <w:r>
        <w:t xml:space="preserve">     ACCOUNT_</w:t>
      </w:r>
      <w:proofErr w:type="gramStart"/>
      <w:r>
        <w:t>ID  int</w:t>
      </w:r>
      <w:proofErr w:type="gramEnd"/>
      <w:r>
        <w:t xml:space="preserve"> ,</w:t>
      </w:r>
    </w:p>
    <w:p w14:paraId="3D3D9F55" w14:textId="77777777" w:rsidR="00F2588E" w:rsidRDefault="00F2588E" w:rsidP="00F2588E">
      <w:r>
        <w:t xml:space="preserve">     EXECUTION_BRANCH_</w:t>
      </w:r>
      <w:proofErr w:type="gramStart"/>
      <w:r>
        <w:t>ID  int</w:t>
      </w:r>
      <w:proofErr w:type="gramEnd"/>
      <w:r>
        <w:t>,</w:t>
      </w:r>
    </w:p>
    <w:p w14:paraId="001643EB" w14:textId="77777777" w:rsidR="00F2588E" w:rsidRDefault="00F2588E" w:rsidP="00F2588E">
      <w:r>
        <w:t xml:space="preserve">     TELLER_EMP_</w:t>
      </w:r>
      <w:proofErr w:type="gramStart"/>
      <w:r>
        <w:t>ID  int</w:t>
      </w:r>
      <w:proofErr w:type="gramEnd"/>
      <w:r>
        <w:t xml:space="preserve"> </w:t>
      </w:r>
    </w:p>
    <w:p w14:paraId="71383F26" w14:textId="77777777" w:rsidR="00F2588E" w:rsidRDefault="00F2588E" w:rsidP="00F2588E">
      <w:r>
        <w:t>)</w:t>
      </w:r>
    </w:p>
    <w:p w14:paraId="15DB782A" w14:textId="77777777" w:rsidR="00F2588E" w:rsidRDefault="00F2588E" w:rsidP="00F2588E"/>
    <w:p w14:paraId="1F9D9EFA" w14:textId="77777777" w:rsidR="00F2588E" w:rsidRDefault="00F2588E" w:rsidP="00F2588E">
      <w:r>
        <w:t xml:space="preserve">alter table </w:t>
      </w:r>
      <w:proofErr w:type="spellStart"/>
      <w:proofErr w:type="gramStart"/>
      <w:r>
        <w:t>dimTransaction</w:t>
      </w:r>
      <w:proofErr w:type="spellEnd"/>
      <w:proofErr w:type="gramEnd"/>
    </w:p>
    <w:p w14:paraId="7CE8ADBD" w14:textId="77777777" w:rsidR="00F2588E" w:rsidRDefault="00F2588E" w:rsidP="00F2588E">
      <w:r>
        <w:t xml:space="preserve">add primary </w:t>
      </w:r>
      <w:proofErr w:type="gramStart"/>
      <w:r>
        <w:t>key(</w:t>
      </w:r>
      <w:proofErr w:type="gramEnd"/>
      <w:r>
        <w:t>TXN_ID)</w:t>
      </w:r>
    </w:p>
    <w:p w14:paraId="055E3276" w14:textId="77777777" w:rsidR="00F2588E" w:rsidRDefault="00F2588E" w:rsidP="00F2588E"/>
    <w:p w14:paraId="09C283A8" w14:textId="77777777" w:rsidR="00F2588E" w:rsidRDefault="00F2588E" w:rsidP="00F2588E">
      <w:r>
        <w:t xml:space="preserve">--we will create the branch dimension table using the following </w:t>
      </w:r>
      <w:proofErr w:type="gramStart"/>
      <w:r>
        <w:t>query :</w:t>
      </w:r>
      <w:proofErr w:type="gramEnd"/>
    </w:p>
    <w:p w14:paraId="06416CA5" w14:textId="77777777" w:rsidR="00F2588E" w:rsidRDefault="00F2588E" w:rsidP="00F2588E"/>
    <w:p w14:paraId="16F1BAA7" w14:textId="77777777" w:rsidR="00F2588E" w:rsidRDefault="00F2588E" w:rsidP="00F2588E">
      <w:r>
        <w:t xml:space="preserve">CREATE </w:t>
      </w:r>
      <w:proofErr w:type="gramStart"/>
      <w:r>
        <w:t xml:space="preserve">TABLE  </w:t>
      </w:r>
      <w:proofErr w:type="spellStart"/>
      <w:r>
        <w:t>dimBranch</w:t>
      </w:r>
      <w:proofErr w:type="spellEnd"/>
      <w:proofErr w:type="gramEnd"/>
      <w:r>
        <w:t xml:space="preserve">  (</w:t>
      </w:r>
    </w:p>
    <w:p w14:paraId="529261CC" w14:textId="77777777" w:rsidR="00F2588E" w:rsidRDefault="00F2588E" w:rsidP="00F2588E">
      <w:r>
        <w:t xml:space="preserve">     BRANCH_</w:t>
      </w:r>
      <w:proofErr w:type="gramStart"/>
      <w:r>
        <w:t>ID  int</w:t>
      </w:r>
      <w:proofErr w:type="gramEnd"/>
      <w:r>
        <w:t xml:space="preserve"> not null,</w:t>
      </w:r>
    </w:p>
    <w:p w14:paraId="54BEB3BD" w14:textId="77777777" w:rsidR="00F2588E" w:rsidRDefault="00F2588E" w:rsidP="00F2588E">
      <w:r>
        <w:t xml:space="preserve">     </w:t>
      </w:r>
      <w:proofErr w:type="gramStart"/>
      <w:r>
        <w:t>ADDRESS  varchar</w:t>
      </w:r>
      <w:proofErr w:type="gramEnd"/>
      <w:r>
        <w:t>(30),</w:t>
      </w:r>
    </w:p>
    <w:p w14:paraId="33023154" w14:textId="77777777" w:rsidR="00F2588E" w:rsidRDefault="00F2588E" w:rsidP="00F2588E">
      <w:r>
        <w:t xml:space="preserve">     </w:t>
      </w:r>
      <w:proofErr w:type="gramStart"/>
      <w:r>
        <w:t>CITY  varchar</w:t>
      </w:r>
      <w:proofErr w:type="gramEnd"/>
      <w:r>
        <w:t>(20),</w:t>
      </w:r>
    </w:p>
    <w:p w14:paraId="762B2AEB" w14:textId="77777777" w:rsidR="00F2588E" w:rsidRDefault="00F2588E" w:rsidP="00F2588E">
      <w:r>
        <w:t xml:space="preserve">     </w:t>
      </w:r>
      <w:proofErr w:type="gramStart"/>
      <w:r>
        <w:t>NAME  varchar</w:t>
      </w:r>
      <w:proofErr w:type="gramEnd"/>
      <w:r>
        <w:t>(20),</w:t>
      </w:r>
    </w:p>
    <w:p w14:paraId="711A7D8B" w14:textId="77777777" w:rsidR="00F2588E" w:rsidRDefault="00F2588E" w:rsidP="00F2588E">
      <w:r>
        <w:t xml:space="preserve">     </w:t>
      </w:r>
      <w:proofErr w:type="gramStart"/>
      <w:r>
        <w:t>STATE  varchar</w:t>
      </w:r>
      <w:proofErr w:type="gramEnd"/>
      <w:r>
        <w:t>(10),</w:t>
      </w:r>
    </w:p>
    <w:p w14:paraId="204F2739" w14:textId="77777777" w:rsidR="00F2588E" w:rsidRDefault="00F2588E" w:rsidP="00F2588E">
      <w:r>
        <w:t xml:space="preserve">     ZIP_</w:t>
      </w:r>
      <w:proofErr w:type="gramStart"/>
      <w:r>
        <w:t>CODE  varchar</w:t>
      </w:r>
      <w:proofErr w:type="gramEnd"/>
      <w:r>
        <w:t>(12)</w:t>
      </w:r>
    </w:p>
    <w:p w14:paraId="17A07493" w14:textId="77777777" w:rsidR="00F2588E" w:rsidRDefault="00F2588E" w:rsidP="00F2588E">
      <w:r>
        <w:t>)</w:t>
      </w:r>
    </w:p>
    <w:p w14:paraId="01A4EE18" w14:textId="77777777" w:rsidR="00F2588E" w:rsidRDefault="00F2588E" w:rsidP="00F2588E"/>
    <w:p w14:paraId="2F4EB529" w14:textId="77777777" w:rsidR="00F2588E" w:rsidRDefault="00F2588E" w:rsidP="00F2588E">
      <w:r>
        <w:t xml:space="preserve">alter table </w:t>
      </w:r>
      <w:proofErr w:type="spellStart"/>
      <w:proofErr w:type="gramStart"/>
      <w:r>
        <w:t>dimBranch</w:t>
      </w:r>
      <w:proofErr w:type="spellEnd"/>
      <w:proofErr w:type="gramEnd"/>
    </w:p>
    <w:p w14:paraId="7988A056" w14:textId="77777777" w:rsidR="00F2588E" w:rsidRDefault="00F2588E" w:rsidP="00F2588E">
      <w:r>
        <w:t xml:space="preserve">add primary </w:t>
      </w:r>
      <w:proofErr w:type="gramStart"/>
      <w:r>
        <w:t>key(</w:t>
      </w:r>
      <w:proofErr w:type="gramEnd"/>
      <w:r>
        <w:t>BRANCH_ID)</w:t>
      </w:r>
    </w:p>
    <w:p w14:paraId="097C02A9" w14:textId="77777777" w:rsidR="00F2588E" w:rsidRDefault="00F2588E" w:rsidP="00F2588E"/>
    <w:p w14:paraId="757ECF8E" w14:textId="77777777" w:rsidR="00F2588E" w:rsidRDefault="00F2588E" w:rsidP="00F2588E"/>
    <w:p w14:paraId="1CED6357" w14:textId="77777777" w:rsidR="00F2588E" w:rsidRDefault="00F2588E" w:rsidP="00F2588E"/>
    <w:p w14:paraId="5A08B1AF" w14:textId="77777777" w:rsidR="00F2588E" w:rsidRDefault="00F2588E" w:rsidP="00F2588E"/>
    <w:p w14:paraId="1A955F71" w14:textId="77777777" w:rsidR="00F2588E" w:rsidRDefault="00F2588E" w:rsidP="00F2588E"/>
    <w:p w14:paraId="6F7B35DC" w14:textId="77777777" w:rsidR="00F2588E" w:rsidRDefault="00F2588E" w:rsidP="00F2588E"/>
    <w:p w14:paraId="64CE2185" w14:textId="77777777" w:rsidR="00F2588E" w:rsidRDefault="00F2588E" w:rsidP="00F2588E">
      <w:r>
        <w:t xml:space="preserve">--we will create the Account dimension table using the following </w:t>
      </w:r>
      <w:proofErr w:type="gramStart"/>
      <w:r>
        <w:t>query :</w:t>
      </w:r>
      <w:proofErr w:type="gramEnd"/>
    </w:p>
    <w:p w14:paraId="52E8DB09" w14:textId="77777777" w:rsidR="00F2588E" w:rsidRDefault="00F2588E" w:rsidP="00F2588E"/>
    <w:p w14:paraId="4A27BB71" w14:textId="77777777" w:rsidR="00F2588E" w:rsidRDefault="00F2588E" w:rsidP="00F2588E">
      <w:r>
        <w:t xml:space="preserve">CREATE </w:t>
      </w:r>
      <w:proofErr w:type="gramStart"/>
      <w:r>
        <w:t xml:space="preserve">TABLE  </w:t>
      </w:r>
      <w:proofErr w:type="spellStart"/>
      <w:r>
        <w:t>dimAccount</w:t>
      </w:r>
      <w:proofErr w:type="spellEnd"/>
      <w:proofErr w:type="gramEnd"/>
      <w:r>
        <w:t xml:space="preserve">  (</w:t>
      </w:r>
    </w:p>
    <w:p w14:paraId="714EA95A" w14:textId="77777777" w:rsidR="00F2588E" w:rsidRDefault="00F2588E" w:rsidP="00F2588E">
      <w:r>
        <w:t xml:space="preserve">     ACCOUNT_</w:t>
      </w:r>
      <w:proofErr w:type="gramStart"/>
      <w:r>
        <w:t>ID  int</w:t>
      </w:r>
      <w:proofErr w:type="gramEnd"/>
      <w:r>
        <w:t xml:space="preserve"> not null,</w:t>
      </w:r>
    </w:p>
    <w:p w14:paraId="71C3D096" w14:textId="77777777" w:rsidR="00F2588E" w:rsidRDefault="00F2588E" w:rsidP="00F2588E">
      <w:r>
        <w:t xml:space="preserve">     AVAIL_</w:t>
      </w:r>
      <w:proofErr w:type="gramStart"/>
      <w:r>
        <w:t>BALANCE  float</w:t>
      </w:r>
      <w:proofErr w:type="gramEnd"/>
      <w:r>
        <w:t>,</w:t>
      </w:r>
    </w:p>
    <w:p w14:paraId="0026041B" w14:textId="77777777" w:rsidR="00F2588E" w:rsidRDefault="00F2588E" w:rsidP="00F2588E">
      <w:r>
        <w:t xml:space="preserve">     CLOSE_</w:t>
      </w:r>
      <w:proofErr w:type="gramStart"/>
      <w:r>
        <w:t>DATE  datetime</w:t>
      </w:r>
      <w:proofErr w:type="gramEnd"/>
      <w:r>
        <w:t>,</w:t>
      </w:r>
    </w:p>
    <w:p w14:paraId="4D782BCA" w14:textId="77777777" w:rsidR="00F2588E" w:rsidRDefault="00F2588E" w:rsidP="00F2588E">
      <w:r>
        <w:lastRenderedPageBreak/>
        <w:t xml:space="preserve">     LAST_ACTIVITY_</w:t>
      </w:r>
      <w:proofErr w:type="gramStart"/>
      <w:r>
        <w:t>DATE  datetime</w:t>
      </w:r>
      <w:proofErr w:type="gramEnd"/>
      <w:r>
        <w:t>,</w:t>
      </w:r>
    </w:p>
    <w:p w14:paraId="1634D621" w14:textId="77777777" w:rsidR="00F2588E" w:rsidRDefault="00F2588E" w:rsidP="00F2588E">
      <w:r>
        <w:t xml:space="preserve">     OPEN_</w:t>
      </w:r>
      <w:proofErr w:type="gramStart"/>
      <w:r>
        <w:t>DATE  datetime</w:t>
      </w:r>
      <w:proofErr w:type="gramEnd"/>
      <w:r>
        <w:t>,</w:t>
      </w:r>
    </w:p>
    <w:p w14:paraId="04076784" w14:textId="77777777" w:rsidR="00F2588E" w:rsidRDefault="00F2588E" w:rsidP="00F2588E">
      <w:r>
        <w:t xml:space="preserve">     PENDING_</w:t>
      </w:r>
      <w:proofErr w:type="gramStart"/>
      <w:r>
        <w:t>BALANCE  float</w:t>
      </w:r>
      <w:proofErr w:type="gramEnd"/>
      <w:r>
        <w:t>,</w:t>
      </w:r>
    </w:p>
    <w:p w14:paraId="2B1AD6EC" w14:textId="77777777" w:rsidR="00F2588E" w:rsidRDefault="00F2588E" w:rsidP="00F2588E">
      <w:r>
        <w:t xml:space="preserve">     </w:t>
      </w:r>
      <w:proofErr w:type="gramStart"/>
      <w:r>
        <w:t>STATUS  varchar</w:t>
      </w:r>
      <w:proofErr w:type="gramEnd"/>
      <w:r>
        <w:t>(10),</w:t>
      </w:r>
    </w:p>
    <w:p w14:paraId="3FB3D667" w14:textId="77777777" w:rsidR="00F2588E" w:rsidRDefault="00F2588E" w:rsidP="00F2588E">
      <w:r>
        <w:t xml:space="preserve">     CUST_</w:t>
      </w:r>
      <w:proofErr w:type="gramStart"/>
      <w:r>
        <w:t>ID  int</w:t>
      </w:r>
      <w:proofErr w:type="gramEnd"/>
      <w:r>
        <w:t>,</w:t>
      </w:r>
    </w:p>
    <w:p w14:paraId="71350FDF" w14:textId="77777777" w:rsidR="00F2588E" w:rsidRDefault="00F2588E" w:rsidP="00F2588E">
      <w:r>
        <w:t xml:space="preserve">     OPEN_BRANCH_</w:t>
      </w:r>
      <w:proofErr w:type="gramStart"/>
      <w:r>
        <w:t>ID  int</w:t>
      </w:r>
      <w:proofErr w:type="gramEnd"/>
      <w:r>
        <w:t>,</w:t>
      </w:r>
    </w:p>
    <w:p w14:paraId="1BAED1C7" w14:textId="77777777" w:rsidR="00F2588E" w:rsidRDefault="00F2588E" w:rsidP="00F2588E">
      <w:r>
        <w:t xml:space="preserve">     OPEN_EMP_</w:t>
      </w:r>
      <w:proofErr w:type="gramStart"/>
      <w:r>
        <w:t>ID  int</w:t>
      </w:r>
      <w:proofErr w:type="gramEnd"/>
      <w:r>
        <w:t>,</w:t>
      </w:r>
    </w:p>
    <w:p w14:paraId="1CB28B33" w14:textId="77777777" w:rsidR="00F2588E" w:rsidRDefault="00F2588E" w:rsidP="00F2588E">
      <w:r>
        <w:t xml:space="preserve">     PRODUCT_</w:t>
      </w:r>
      <w:proofErr w:type="gramStart"/>
      <w:r>
        <w:t>CD  varchar</w:t>
      </w:r>
      <w:proofErr w:type="gramEnd"/>
      <w:r>
        <w:t>(10)</w:t>
      </w:r>
    </w:p>
    <w:p w14:paraId="0892D715" w14:textId="77777777" w:rsidR="00F2588E" w:rsidRDefault="00F2588E" w:rsidP="00F2588E">
      <w:r>
        <w:t>)</w:t>
      </w:r>
    </w:p>
    <w:p w14:paraId="0451F2E9" w14:textId="77777777" w:rsidR="00F2588E" w:rsidRDefault="00F2588E" w:rsidP="00F2588E"/>
    <w:p w14:paraId="56E0838C" w14:textId="77777777" w:rsidR="00F2588E" w:rsidRDefault="00F2588E" w:rsidP="00F2588E">
      <w:r>
        <w:t xml:space="preserve">alter table </w:t>
      </w:r>
      <w:proofErr w:type="spellStart"/>
      <w:proofErr w:type="gramStart"/>
      <w:r>
        <w:t>dimAccount</w:t>
      </w:r>
      <w:proofErr w:type="spellEnd"/>
      <w:proofErr w:type="gramEnd"/>
    </w:p>
    <w:p w14:paraId="7E2386D2" w14:textId="77777777" w:rsidR="00F2588E" w:rsidRDefault="00F2588E" w:rsidP="00F2588E">
      <w:r>
        <w:t xml:space="preserve">add primary </w:t>
      </w:r>
      <w:proofErr w:type="gramStart"/>
      <w:r>
        <w:t>key(</w:t>
      </w:r>
      <w:proofErr w:type="gramEnd"/>
      <w:r>
        <w:t>ACCOUNT_ID)</w:t>
      </w:r>
    </w:p>
    <w:p w14:paraId="33F814E2" w14:textId="77777777" w:rsidR="00F2588E" w:rsidRDefault="00F2588E" w:rsidP="00F2588E"/>
    <w:p w14:paraId="4F45FFD6" w14:textId="77777777" w:rsidR="00F2588E" w:rsidRDefault="00F2588E" w:rsidP="00F2588E">
      <w:r>
        <w:t xml:space="preserve">--we will create the Employee dimension table using the following </w:t>
      </w:r>
      <w:proofErr w:type="gramStart"/>
      <w:r>
        <w:t>query :</w:t>
      </w:r>
      <w:proofErr w:type="gramEnd"/>
    </w:p>
    <w:p w14:paraId="4B74977F" w14:textId="77777777" w:rsidR="00F2588E" w:rsidRDefault="00F2588E" w:rsidP="00F2588E"/>
    <w:p w14:paraId="52E4CC69" w14:textId="77777777" w:rsidR="00F2588E" w:rsidRDefault="00F2588E" w:rsidP="00F2588E">
      <w:r>
        <w:t xml:space="preserve">CREATE </w:t>
      </w:r>
      <w:proofErr w:type="gramStart"/>
      <w:r>
        <w:t xml:space="preserve">TABLE  </w:t>
      </w:r>
      <w:proofErr w:type="spellStart"/>
      <w:r>
        <w:t>dimEmployee</w:t>
      </w:r>
      <w:proofErr w:type="spellEnd"/>
      <w:proofErr w:type="gramEnd"/>
      <w:r>
        <w:t xml:space="preserve">  (</w:t>
      </w:r>
    </w:p>
    <w:p w14:paraId="2E82B9DA" w14:textId="77777777" w:rsidR="00F2588E" w:rsidRDefault="00F2588E" w:rsidP="00F2588E">
      <w:r>
        <w:t xml:space="preserve">     EMP_</w:t>
      </w:r>
      <w:proofErr w:type="gramStart"/>
      <w:r>
        <w:t>ID  int</w:t>
      </w:r>
      <w:proofErr w:type="gramEnd"/>
      <w:r>
        <w:t xml:space="preserve"> not null,</w:t>
      </w:r>
    </w:p>
    <w:p w14:paraId="6820B4A3" w14:textId="77777777" w:rsidR="00F2588E" w:rsidRDefault="00F2588E" w:rsidP="00F2588E">
      <w:r>
        <w:t xml:space="preserve">     END_</w:t>
      </w:r>
      <w:proofErr w:type="gramStart"/>
      <w:r>
        <w:t>DATE  datetime</w:t>
      </w:r>
      <w:proofErr w:type="gramEnd"/>
      <w:r>
        <w:t>,</w:t>
      </w:r>
    </w:p>
    <w:p w14:paraId="49BEC641" w14:textId="77777777" w:rsidR="00F2588E" w:rsidRDefault="00F2588E" w:rsidP="00F2588E">
      <w:r>
        <w:t xml:space="preserve">     FIRST_</w:t>
      </w:r>
      <w:proofErr w:type="gramStart"/>
      <w:r>
        <w:t>NAME  varchar</w:t>
      </w:r>
      <w:proofErr w:type="gramEnd"/>
      <w:r>
        <w:t>(20),</w:t>
      </w:r>
    </w:p>
    <w:p w14:paraId="36C87AD0" w14:textId="77777777" w:rsidR="00F2588E" w:rsidRDefault="00F2588E" w:rsidP="00F2588E">
      <w:r>
        <w:t xml:space="preserve">     LAST_</w:t>
      </w:r>
      <w:proofErr w:type="gramStart"/>
      <w:r>
        <w:t>NAME  varchar</w:t>
      </w:r>
      <w:proofErr w:type="gramEnd"/>
      <w:r>
        <w:t>(20),</w:t>
      </w:r>
    </w:p>
    <w:p w14:paraId="441C572D" w14:textId="77777777" w:rsidR="00F2588E" w:rsidRDefault="00F2588E" w:rsidP="00F2588E">
      <w:r>
        <w:t xml:space="preserve">     START_</w:t>
      </w:r>
      <w:proofErr w:type="gramStart"/>
      <w:r>
        <w:t>DATE  datetime</w:t>
      </w:r>
      <w:proofErr w:type="gramEnd"/>
      <w:r>
        <w:t>,</w:t>
      </w:r>
    </w:p>
    <w:p w14:paraId="0E493C7B" w14:textId="77777777" w:rsidR="00F2588E" w:rsidRDefault="00F2588E" w:rsidP="00F2588E">
      <w:r>
        <w:t xml:space="preserve">     </w:t>
      </w:r>
      <w:proofErr w:type="gramStart"/>
      <w:r>
        <w:t>TITLE  varchar</w:t>
      </w:r>
      <w:proofErr w:type="gramEnd"/>
      <w:r>
        <w:t>(20),</w:t>
      </w:r>
    </w:p>
    <w:p w14:paraId="2AA1FA13" w14:textId="77777777" w:rsidR="00F2588E" w:rsidRDefault="00F2588E" w:rsidP="00F2588E">
      <w:r>
        <w:t xml:space="preserve">     ASSIGNED_BRANCH_</w:t>
      </w:r>
      <w:proofErr w:type="gramStart"/>
      <w:r>
        <w:t>ID  int</w:t>
      </w:r>
      <w:proofErr w:type="gramEnd"/>
      <w:r>
        <w:t>,</w:t>
      </w:r>
    </w:p>
    <w:p w14:paraId="23037801" w14:textId="77777777" w:rsidR="00F2588E" w:rsidRDefault="00F2588E" w:rsidP="00F2588E">
      <w:r>
        <w:t xml:space="preserve">     DEPT_</w:t>
      </w:r>
      <w:proofErr w:type="gramStart"/>
      <w:r>
        <w:t>ID  int</w:t>
      </w:r>
      <w:proofErr w:type="gramEnd"/>
      <w:r>
        <w:t>,</w:t>
      </w:r>
    </w:p>
    <w:p w14:paraId="571F94AE" w14:textId="77777777" w:rsidR="00F2588E" w:rsidRDefault="00F2588E" w:rsidP="00F2588E">
      <w:r>
        <w:t xml:space="preserve">     SUPERIOR_EMP_</w:t>
      </w:r>
      <w:proofErr w:type="gramStart"/>
      <w:r>
        <w:t>ID  int</w:t>
      </w:r>
      <w:proofErr w:type="gramEnd"/>
    </w:p>
    <w:p w14:paraId="7197BAA3" w14:textId="77777777" w:rsidR="00F2588E" w:rsidRDefault="00F2588E" w:rsidP="00F2588E">
      <w:r>
        <w:t>)</w:t>
      </w:r>
    </w:p>
    <w:p w14:paraId="64E000D7" w14:textId="77777777" w:rsidR="00F2588E" w:rsidRDefault="00F2588E" w:rsidP="00F2588E"/>
    <w:p w14:paraId="008D1B3D" w14:textId="77777777" w:rsidR="00F2588E" w:rsidRDefault="00F2588E" w:rsidP="00F2588E">
      <w:r>
        <w:t xml:space="preserve">alter table </w:t>
      </w:r>
      <w:proofErr w:type="spellStart"/>
      <w:proofErr w:type="gramStart"/>
      <w:r>
        <w:t>dimEmployee</w:t>
      </w:r>
      <w:proofErr w:type="spellEnd"/>
      <w:proofErr w:type="gramEnd"/>
    </w:p>
    <w:p w14:paraId="405AB28D" w14:textId="77777777" w:rsidR="00F2588E" w:rsidRDefault="00F2588E" w:rsidP="00F2588E">
      <w:r>
        <w:t xml:space="preserve">add primary </w:t>
      </w:r>
      <w:proofErr w:type="gramStart"/>
      <w:r>
        <w:t>key(</w:t>
      </w:r>
      <w:proofErr w:type="gramEnd"/>
      <w:r>
        <w:t>EMP_ID)</w:t>
      </w:r>
    </w:p>
    <w:p w14:paraId="72809853" w14:textId="77777777" w:rsidR="00F2588E" w:rsidRDefault="00F2588E" w:rsidP="00F2588E"/>
    <w:p w14:paraId="4A6089EF" w14:textId="77777777" w:rsidR="00F2588E" w:rsidRDefault="00F2588E" w:rsidP="00F2588E"/>
    <w:p w14:paraId="7498714F" w14:textId="77777777" w:rsidR="00F2588E" w:rsidRDefault="00F2588E" w:rsidP="00F2588E"/>
    <w:p w14:paraId="173FDB96" w14:textId="77777777" w:rsidR="00F2588E" w:rsidRDefault="00F2588E" w:rsidP="00F2588E"/>
    <w:p w14:paraId="07D7D4F3" w14:textId="77777777" w:rsidR="00F2588E" w:rsidRDefault="00F2588E" w:rsidP="00F2588E"/>
    <w:p w14:paraId="7E111E61" w14:textId="77777777" w:rsidR="00F2588E" w:rsidRDefault="00F2588E" w:rsidP="00F2588E"/>
    <w:p w14:paraId="71C7609A" w14:textId="77777777" w:rsidR="00F2588E" w:rsidRDefault="00F2588E" w:rsidP="00F2588E"/>
    <w:p w14:paraId="08D1ED68" w14:textId="77777777" w:rsidR="00F2588E" w:rsidRDefault="00F2588E" w:rsidP="00F2588E"/>
    <w:p w14:paraId="788D7330" w14:textId="77777777" w:rsidR="00F2588E" w:rsidRDefault="00F2588E" w:rsidP="00F2588E"/>
    <w:p w14:paraId="6588F26B" w14:textId="77777777" w:rsidR="00F2588E" w:rsidRDefault="00F2588E" w:rsidP="00F2588E">
      <w:r>
        <w:t xml:space="preserve">--we will create the customer dimension table using the following </w:t>
      </w:r>
      <w:proofErr w:type="gramStart"/>
      <w:r>
        <w:t>query :</w:t>
      </w:r>
      <w:proofErr w:type="gramEnd"/>
    </w:p>
    <w:p w14:paraId="51C8E7FC" w14:textId="77777777" w:rsidR="00F2588E" w:rsidRDefault="00F2588E" w:rsidP="00F2588E"/>
    <w:p w14:paraId="237884B7" w14:textId="77777777" w:rsidR="00F2588E" w:rsidRDefault="00F2588E" w:rsidP="00F2588E">
      <w:r>
        <w:t xml:space="preserve">CREATE </w:t>
      </w:r>
      <w:proofErr w:type="gramStart"/>
      <w:r>
        <w:t xml:space="preserve">TABLE  </w:t>
      </w:r>
      <w:proofErr w:type="spellStart"/>
      <w:r>
        <w:t>dimCustomer</w:t>
      </w:r>
      <w:proofErr w:type="spellEnd"/>
      <w:proofErr w:type="gramEnd"/>
      <w:r>
        <w:t xml:space="preserve">  (</w:t>
      </w:r>
    </w:p>
    <w:p w14:paraId="618835F9" w14:textId="77777777" w:rsidR="00F2588E" w:rsidRDefault="00F2588E" w:rsidP="00F2588E">
      <w:r>
        <w:t xml:space="preserve">     CUST_</w:t>
      </w:r>
      <w:proofErr w:type="gramStart"/>
      <w:r>
        <w:t>ID  int</w:t>
      </w:r>
      <w:proofErr w:type="gramEnd"/>
      <w:r>
        <w:t xml:space="preserve"> not null,</w:t>
      </w:r>
    </w:p>
    <w:p w14:paraId="418B74F6" w14:textId="77777777" w:rsidR="00F2588E" w:rsidRDefault="00F2588E" w:rsidP="00F2588E">
      <w:r>
        <w:t xml:space="preserve">     </w:t>
      </w:r>
      <w:proofErr w:type="gramStart"/>
      <w:r>
        <w:t>ADDRESS  varchar</w:t>
      </w:r>
      <w:proofErr w:type="gramEnd"/>
      <w:r>
        <w:t>(30),</w:t>
      </w:r>
    </w:p>
    <w:p w14:paraId="1E12E39A" w14:textId="77777777" w:rsidR="00F2588E" w:rsidRDefault="00F2588E" w:rsidP="00F2588E">
      <w:r>
        <w:t xml:space="preserve">     </w:t>
      </w:r>
      <w:proofErr w:type="gramStart"/>
      <w:r>
        <w:t>CITY  varchar</w:t>
      </w:r>
      <w:proofErr w:type="gramEnd"/>
      <w:r>
        <w:t>(20),</w:t>
      </w:r>
    </w:p>
    <w:p w14:paraId="55B24371" w14:textId="77777777" w:rsidR="00F2588E" w:rsidRDefault="00F2588E" w:rsidP="00F2588E">
      <w:r>
        <w:lastRenderedPageBreak/>
        <w:t xml:space="preserve">     CUST_TYPE_</w:t>
      </w:r>
      <w:proofErr w:type="gramStart"/>
      <w:r>
        <w:t>CD  varchar</w:t>
      </w:r>
      <w:proofErr w:type="gramEnd"/>
      <w:r>
        <w:t>(1),</w:t>
      </w:r>
    </w:p>
    <w:p w14:paraId="32D21E3E" w14:textId="77777777" w:rsidR="00F2588E" w:rsidRDefault="00F2588E" w:rsidP="00F2588E">
      <w:r>
        <w:t xml:space="preserve">     FED_</w:t>
      </w:r>
      <w:proofErr w:type="gramStart"/>
      <w:r>
        <w:t>ID  varchar</w:t>
      </w:r>
      <w:proofErr w:type="gramEnd"/>
      <w:r>
        <w:t>(12),</w:t>
      </w:r>
    </w:p>
    <w:p w14:paraId="41DF0258" w14:textId="77777777" w:rsidR="00F2588E" w:rsidRDefault="00F2588E" w:rsidP="00F2588E">
      <w:r>
        <w:t xml:space="preserve">     POSTAL_</w:t>
      </w:r>
      <w:proofErr w:type="gramStart"/>
      <w:r>
        <w:t>CODE  varchar</w:t>
      </w:r>
      <w:proofErr w:type="gramEnd"/>
      <w:r>
        <w:t>(10),</w:t>
      </w:r>
    </w:p>
    <w:p w14:paraId="2369D14C" w14:textId="77777777" w:rsidR="00F2588E" w:rsidRDefault="00F2588E" w:rsidP="00F2588E">
      <w:r>
        <w:t xml:space="preserve">     </w:t>
      </w:r>
      <w:proofErr w:type="gramStart"/>
      <w:r>
        <w:t>STATE  varchar</w:t>
      </w:r>
      <w:proofErr w:type="gramEnd"/>
      <w:r>
        <w:t>(20)</w:t>
      </w:r>
    </w:p>
    <w:p w14:paraId="2D8F1698" w14:textId="77777777" w:rsidR="00F2588E" w:rsidRDefault="00F2588E" w:rsidP="00F2588E">
      <w:r>
        <w:t>)</w:t>
      </w:r>
    </w:p>
    <w:p w14:paraId="656291B8" w14:textId="77777777" w:rsidR="00F2588E" w:rsidRDefault="00F2588E" w:rsidP="00F2588E">
      <w:r>
        <w:t xml:space="preserve">alter table </w:t>
      </w:r>
      <w:proofErr w:type="spellStart"/>
      <w:proofErr w:type="gramStart"/>
      <w:r>
        <w:t>dimCustomer</w:t>
      </w:r>
      <w:proofErr w:type="spellEnd"/>
      <w:proofErr w:type="gramEnd"/>
    </w:p>
    <w:p w14:paraId="117D2B25" w14:textId="77777777" w:rsidR="00F2588E" w:rsidRDefault="00F2588E" w:rsidP="00F2588E">
      <w:r>
        <w:t xml:space="preserve">add primary </w:t>
      </w:r>
      <w:proofErr w:type="gramStart"/>
      <w:r>
        <w:t>key(</w:t>
      </w:r>
      <w:proofErr w:type="gramEnd"/>
      <w:r>
        <w:t>CUST_ID)</w:t>
      </w:r>
    </w:p>
    <w:p w14:paraId="09ECE21E" w14:textId="77777777" w:rsidR="00F2588E" w:rsidRDefault="00F2588E" w:rsidP="00F2588E"/>
    <w:p w14:paraId="5FAB4ACD" w14:textId="77777777" w:rsidR="00F2588E" w:rsidRDefault="00F2588E" w:rsidP="00F2588E"/>
    <w:p w14:paraId="49617343" w14:textId="77777777" w:rsidR="00F2588E" w:rsidRDefault="00F2588E" w:rsidP="00F2588E">
      <w:r>
        <w:t xml:space="preserve">--we will create the department dimension table using the following </w:t>
      </w:r>
      <w:proofErr w:type="gramStart"/>
      <w:r>
        <w:t>query :</w:t>
      </w:r>
      <w:proofErr w:type="gramEnd"/>
    </w:p>
    <w:p w14:paraId="3A8FB48C" w14:textId="77777777" w:rsidR="00F2588E" w:rsidRDefault="00F2588E" w:rsidP="00F2588E"/>
    <w:p w14:paraId="360E2538" w14:textId="77777777" w:rsidR="00F2588E" w:rsidRDefault="00F2588E" w:rsidP="00F2588E">
      <w:r>
        <w:t xml:space="preserve">CREATE </w:t>
      </w:r>
      <w:proofErr w:type="gramStart"/>
      <w:r>
        <w:t xml:space="preserve">TABLE  </w:t>
      </w:r>
      <w:proofErr w:type="spellStart"/>
      <w:r>
        <w:t>dimDepartment</w:t>
      </w:r>
      <w:proofErr w:type="spellEnd"/>
      <w:proofErr w:type="gramEnd"/>
      <w:r>
        <w:t xml:space="preserve">  (</w:t>
      </w:r>
    </w:p>
    <w:p w14:paraId="57B69E53" w14:textId="77777777" w:rsidR="00F2588E" w:rsidRDefault="00F2588E" w:rsidP="00F2588E">
      <w:r>
        <w:t xml:space="preserve">     DEPT_</w:t>
      </w:r>
      <w:proofErr w:type="gramStart"/>
      <w:r>
        <w:t>ID  int</w:t>
      </w:r>
      <w:proofErr w:type="gramEnd"/>
      <w:r>
        <w:t xml:space="preserve"> not null,</w:t>
      </w:r>
    </w:p>
    <w:p w14:paraId="13E4ACD9" w14:textId="77777777" w:rsidR="00F2588E" w:rsidRDefault="00F2588E" w:rsidP="00F2588E">
      <w:r>
        <w:t xml:space="preserve">     </w:t>
      </w:r>
      <w:proofErr w:type="gramStart"/>
      <w:r>
        <w:t>NAME  varchar</w:t>
      </w:r>
      <w:proofErr w:type="gramEnd"/>
      <w:r>
        <w:t>(20)</w:t>
      </w:r>
    </w:p>
    <w:p w14:paraId="46C7BA60" w14:textId="77777777" w:rsidR="00F2588E" w:rsidRDefault="00F2588E" w:rsidP="00F2588E">
      <w:r>
        <w:t>)</w:t>
      </w:r>
    </w:p>
    <w:p w14:paraId="7745E1E5" w14:textId="77777777" w:rsidR="00F2588E" w:rsidRDefault="00F2588E" w:rsidP="00F2588E">
      <w:r>
        <w:t xml:space="preserve">alter table </w:t>
      </w:r>
      <w:proofErr w:type="spellStart"/>
      <w:proofErr w:type="gramStart"/>
      <w:r>
        <w:t>dimDepartment</w:t>
      </w:r>
      <w:proofErr w:type="spellEnd"/>
      <w:proofErr w:type="gramEnd"/>
    </w:p>
    <w:p w14:paraId="4EF7F30B" w14:textId="77777777" w:rsidR="00F2588E" w:rsidRDefault="00F2588E" w:rsidP="00F2588E">
      <w:r>
        <w:t xml:space="preserve">add primary </w:t>
      </w:r>
      <w:proofErr w:type="gramStart"/>
      <w:r>
        <w:t>key(</w:t>
      </w:r>
      <w:proofErr w:type="gramEnd"/>
      <w:r>
        <w:t>DEPT_ID)</w:t>
      </w:r>
    </w:p>
    <w:p w14:paraId="1933D9B8" w14:textId="77777777" w:rsidR="00F2588E" w:rsidRDefault="00F2588E" w:rsidP="00F2588E"/>
    <w:p w14:paraId="753430D2" w14:textId="77777777" w:rsidR="00F2588E" w:rsidRDefault="00F2588E" w:rsidP="00F2588E"/>
    <w:p w14:paraId="6E41E558" w14:textId="77777777" w:rsidR="00F2588E" w:rsidRDefault="00F2588E" w:rsidP="00F2588E"/>
    <w:p w14:paraId="710840F3" w14:textId="77777777" w:rsidR="00F2588E" w:rsidRDefault="00F2588E" w:rsidP="00F2588E"/>
    <w:p w14:paraId="64B09E57" w14:textId="77777777" w:rsidR="00F2588E" w:rsidRDefault="00F2588E" w:rsidP="00F2588E"/>
    <w:p w14:paraId="66B75761" w14:textId="77777777" w:rsidR="00F2588E" w:rsidRDefault="00F2588E" w:rsidP="00F2588E"/>
    <w:p w14:paraId="22A01409" w14:textId="77777777" w:rsidR="00F2588E" w:rsidRDefault="00F2588E" w:rsidP="00F2588E"/>
    <w:p w14:paraId="722D510B" w14:textId="77777777" w:rsidR="00F2588E" w:rsidRDefault="00F2588E" w:rsidP="00F2588E"/>
    <w:p w14:paraId="4F8B008A" w14:textId="77777777" w:rsidR="00F2588E" w:rsidRDefault="00F2588E" w:rsidP="00F2588E"/>
    <w:p w14:paraId="22A09D8E" w14:textId="77777777" w:rsidR="00F2588E" w:rsidRDefault="00F2588E" w:rsidP="00F2588E"/>
    <w:p w14:paraId="06C907E3" w14:textId="77777777" w:rsidR="00F2588E" w:rsidRDefault="00F2588E" w:rsidP="00F2588E"/>
    <w:p w14:paraId="694044E3" w14:textId="77777777" w:rsidR="00F2588E" w:rsidRDefault="00F2588E" w:rsidP="00F2588E"/>
    <w:p w14:paraId="619FA5DC" w14:textId="77777777" w:rsidR="00F2588E" w:rsidRDefault="00F2588E" w:rsidP="00F2588E"/>
    <w:p w14:paraId="44AACA41" w14:textId="77777777" w:rsidR="00F2588E" w:rsidRDefault="00F2588E" w:rsidP="00F2588E"/>
    <w:p w14:paraId="671DF794" w14:textId="77777777" w:rsidR="00F2588E" w:rsidRDefault="00F2588E" w:rsidP="00F2588E"/>
    <w:p w14:paraId="03AFCC0D" w14:textId="77777777" w:rsidR="00F2588E" w:rsidRDefault="00F2588E" w:rsidP="00F2588E"/>
    <w:p w14:paraId="0A33B5B0" w14:textId="77777777" w:rsidR="00F400A1" w:rsidRDefault="00F400A1" w:rsidP="00F2588E"/>
    <w:p w14:paraId="7CCDE5CB" w14:textId="77777777" w:rsidR="00F400A1" w:rsidRDefault="00F400A1" w:rsidP="00F2588E"/>
    <w:p w14:paraId="01F59A2E"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3" w:name="_3z3ihcus4db2" w:colFirst="0" w:colLast="0"/>
      <w:bookmarkEnd w:id="13"/>
      <w:r>
        <w:rPr>
          <w:rFonts w:ascii="Calibri" w:eastAsia="Calibri" w:hAnsi="Calibri" w:cs="Calibri"/>
          <w:smallCaps/>
          <w:sz w:val="22"/>
          <w:szCs w:val="22"/>
        </w:rPr>
        <w:t>3.1.1 ETL Process for Dimension Tables:</w:t>
      </w:r>
    </w:p>
    <w:p w14:paraId="46288CE2" w14:textId="30EC66AB" w:rsidR="00F2588E" w:rsidRDefault="00F2588E" w:rsidP="00F2588E">
      <w:r>
        <w:t xml:space="preserve">Once the creation of the dimension table is done by executing the </w:t>
      </w:r>
      <w:r w:rsidR="005A28F5">
        <w:t>SQL</w:t>
      </w:r>
      <w:r>
        <w:t xml:space="preserve"> </w:t>
      </w:r>
      <w:proofErr w:type="gramStart"/>
      <w:r>
        <w:t>queries</w:t>
      </w:r>
      <w:proofErr w:type="gramEnd"/>
      <w:r>
        <w:t xml:space="preserve"> we will define SSIS packages for defining the flow of data from our source dataset to our destination dimension table and once the package is executed the data is transferred to our destination.</w:t>
      </w:r>
    </w:p>
    <w:p w14:paraId="1CB1A075" w14:textId="77777777" w:rsidR="00F2588E" w:rsidRDefault="00F2588E" w:rsidP="00F2588E"/>
    <w:p w14:paraId="656577A0" w14:textId="77777777" w:rsidR="00F2588E" w:rsidRDefault="00F2588E" w:rsidP="00F2588E"/>
    <w:p w14:paraId="00AB2E23" w14:textId="77777777" w:rsidR="00F2588E" w:rsidRDefault="00F2588E" w:rsidP="00F2588E">
      <w:r>
        <w:t>-- Package for our dimension table ‘</w:t>
      </w:r>
      <w:proofErr w:type="spellStart"/>
      <w:r>
        <w:t>dimAccount</w:t>
      </w:r>
      <w:proofErr w:type="spellEnd"/>
      <w:r>
        <w:t>’ is defined as below:</w:t>
      </w:r>
    </w:p>
    <w:p w14:paraId="4215B59A" w14:textId="77777777" w:rsidR="00F2588E" w:rsidRDefault="00F2588E" w:rsidP="00F2588E"/>
    <w:p w14:paraId="55E4BA53" w14:textId="77777777" w:rsidR="00F2588E" w:rsidRDefault="00F2588E" w:rsidP="00F2588E">
      <w:r>
        <w:rPr>
          <w:noProof/>
          <w:lang w:val="en-US"/>
        </w:rPr>
        <w:drawing>
          <wp:inline distT="114300" distB="114300" distL="114300" distR="114300" wp14:anchorId="2802AF16" wp14:editId="0A03A820">
            <wp:extent cx="5943600" cy="334010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943600" cy="3340100"/>
                    </a:xfrm>
                    <a:prstGeom prst="rect">
                      <a:avLst/>
                    </a:prstGeom>
                    <a:ln/>
                  </pic:spPr>
                </pic:pic>
              </a:graphicData>
            </a:graphic>
          </wp:inline>
        </w:drawing>
      </w:r>
    </w:p>
    <w:p w14:paraId="42CCDE3D" w14:textId="77777777" w:rsidR="00F2588E" w:rsidRDefault="00F2588E" w:rsidP="00F2588E"/>
    <w:p w14:paraId="4876AD11" w14:textId="77777777" w:rsidR="00F2588E" w:rsidRDefault="00F2588E" w:rsidP="00F2588E"/>
    <w:p w14:paraId="0BDA3607" w14:textId="77777777" w:rsidR="00F2588E" w:rsidRDefault="00F2588E" w:rsidP="00F2588E"/>
    <w:p w14:paraId="4D575DA5" w14:textId="77777777" w:rsidR="00F2588E" w:rsidRDefault="00F2588E" w:rsidP="00F2588E"/>
    <w:p w14:paraId="2BB05823" w14:textId="77777777" w:rsidR="00F2588E" w:rsidRDefault="00F2588E" w:rsidP="00F2588E"/>
    <w:p w14:paraId="2731FE59" w14:textId="77777777" w:rsidR="00F2588E" w:rsidRDefault="00F2588E" w:rsidP="00F2588E"/>
    <w:p w14:paraId="43F768AF" w14:textId="77777777" w:rsidR="00F2588E" w:rsidRDefault="00F2588E" w:rsidP="00F2588E"/>
    <w:p w14:paraId="0577DEF0" w14:textId="77777777" w:rsidR="00F2588E" w:rsidRDefault="00F2588E" w:rsidP="00F2588E"/>
    <w:p w14:paraId="62B05D19" w14:textId="77777777" w:rsidR="00F2588E" w:rsidRDefault="00F2588E" w:rsidP="00F2588E"/>
    <w:p w14:paraId="22F085F7" w14:textId="77777777" w:rsidR="00F2588E" w:rsidRDefault="00F2588E" w:rsidP="00F2588E"/>
    <w:p w14:paraId="00500E34" w14:textId="77777777" w:rsidR="00F2588E" w:rsidRDefault="00F2588E" w:rsidP="00F2588E"/>
    <w:p w14:paraId="1A3DA095" w14:textId="77777777" w:rsidR="00F2588E" w:rsidRDefault="00F2588E" w:rsidP="00F2588E"/>
    <w:p w14:paraId="494636BE" w14:textId="77777777" w:rsidR="00F2588E" w:rsidRDefault="00F2588E" w:rsidP="00F2588E"/>
    <w:p w14:paraId="25AEEB3A" w14:textId="77777777" w:rsidR="00F2588E" w:rsidRDefault="00F2588E" w:rsidP="00F2588E"/>
    <w:p w14:paraId="4282D1B5" w14:textId="77777777" w:rsidR="00F2588E" w:rsidRDefault="00F2588E" w:rsidP="00F2588E"/>
    <w:p w14:paraId="2FB3EB17" w14:textId="77777777" w:rsidR="00F2588E" w:rsidRDefault="00F2588E" w:rsidP="00F2588E"/>
    <w:p w14:paraId="244E9F22" w14:textId="77777777" w:rsidR="00F2588E" w:rsidRDefault="00F2588E" w:rsidP="00F2588E"/>
    <w:p w14:paraId="773BA3A8" w14:textId="77777777" w:rsidR="00F2588E" w:rsidRDefault="00F2588E" w:rsidP="00F2588E">
      <w:r>
        <w:t>-- Package for our dimension table ‘</w:t>
      </w:r>
      <w:proofErr w:type="spellStart"/>
      <w:r>
        <w:t>dimCustomer</w:t>
      </w:r>
      <w:proofErr w:type="spellEnd"/>
      <w:r>
        <w:t>’ is defined as below:</w:t>
      </w:r>
    </w:p>
    <w:p w14:paraId="460248BC" w14:textId="77777777" w:rsidR="00F2588E" w:rsidRDefault="00F2588E" w:rsidP="00F2588E"/>
    <w:p w14:paraId="60AD32EE" w14:textId="77777777" w:rsidR="00F2588E" w:rsidRDefault="00F2588E" w:rsidP="00F2588E">
      <w:r>
        <w:rPr>
          <w:noProof/>
          <w:lang w:val="en-US"/>
        </w:rPr>
        <w:lastRenderedPageBreak/>
        <w:drawing>
          <wp:inline distT="114300" distB="114300" distL="114300" distR="114300" wp14:anchorId="495591E4" wp14:editId="72CAAF7E">
            <wp:extent cx="5943600" cy="334010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5943600" cy="3340100"/>
                    </a:xfrm>
                    <a:prstGeom prst="rect">
                      <a:avLst/>
                    </a:prstGeom>
                    <a:ln/>
                  </pic:spPr>
                </pic:pic>
              </a:graphicData>
            </a:graphic>
          </wp:inline>
        </w:drawing>
      </w:r>
    </w:p>
    <w:p w14:paraId="6F87BE1B" w14:textId="77777777" w:rsidR="00F2588E" w:rsidRDefault="00F2588E" w:rsidP="00F2588E"/>
    <w:p w14:paraId="4595165B" w14:textId="77777777" w:rsidR="00F2588E" w:rsidRDefault="00F2588E" w:rsidP="00F2588E"/>
    <w:p w14:paraId="03878757" w14:textId="77777777" w:rsidR="00F2588E" w:rsidRDefault="00F2588E" w:rsidP="00F2588E"/>
    <w:p w14:paraId="015FC5C3" w14:textId="77777777" w:rsidR="00F2588E" w:rsidRDefault="00F2588E" w:rsidP="00F2588E"/>
    <w:p w14:paraId="5232834F" w14:textId="77777777" w:rsidR="00F2588E" w:rsidRDefault="00F2588E" w:rsidP="00F2588E"/>
    <w:p w14:paraId="76E453C0" w14:textId="77777777" w:rsidR="00F2588E" w:rsidRDefault="00F2588E" w:rsidP="00F2588E"/>
    <w:p w14:paraId="306DE131" w14:textId="77777777" w:rsidR="00F2588E" w:rsidRDefault="00F2588E" w:rsidP="00F2588E"/>
    <w:p w14:paraId="0264D2C5" w14:textId="77777777" w:rsidR="00F2588E" w:rsidRDefault="00F2588E" w:rsidP="00F2588E"/>
    <w:p w14:paraId="70F68B5B" w14:textId="77777777" w:rsidR="00F2588E" w:rsidRDefault="00F2588E" w:rsidP="00F2588E"/>
    <w:p w14:paraId="3D4D2051" w14:textId="77777777" w:rsidR="00F2588E" w:rsidRDefault="00F2588E" w:rsidP="00F2588E"/>
    <w:p w14:paraId="52DD9060" w14:textId="77777777" w:rsidR="00F2588E" w:rsidRDefault="00F2588E" w:rsidP="00F2588E"/>
    <w:p w14:paraId="18F8A19F" w14:textId="77777777" w:rsidR="00F2588E" w:rsidRDefault="00F2588E" w:rsidP="00F2588E"/>
    <w:p w14:paraId="155D1613" w14:textId="77777777" w:rsidR="00F2588E" w:rsidRDefault="00F2588E" w:rsidP="00F2588E"/>
    <w:p w14:paraId="2F248B0E" w14:textId="77777777" w:rsidR="00F2588E" w:rsidRDefault="00F2588E" w:rsidP="00F2588E"/>
    <w:p w14:paraId="27F75BBF" w14:textId="77777777" w:rsidR="00F2588E" w:rsidRDefault="00F2588E" w:rsidP="00F2588E"/>
    <w:p w14:paraId="5787890D" w14:textId="77777777" w:rsidR="00F2588E" w:rsidRDefault="00F2588E" w:rsidP="00F2588E"/>
    <w:p w14:paraId="05A18953" w14:textId="77777777" w:rsidR="00F2588E" w:rsidRDefault="00F2588E" w:rsidP="00F2588E"/>
    <w:p w14:paraId="211DE136" w14:textId="77777777" w:rsidR="00F2588E" w:rsidRDefault="00F2588E" w:rsidP="00F2588E"/>
    <w:p w14:paraId="1255A6F7" w14:textId="77777777" w:rsidR="00F2588E" w:rsidRDefault="00F2588E" w:rsidP="00F2588E"/>
    <w:p w14:paraId="7AF31D1B" w14:textId="77777777" w:rsidR="00F2588E" w:rsidRDefault="00F2588E" w:rsidP="00F2588E"/>
    <w:p w14:paraId="5BB08AAB" w14:textId="77777777" w:rsidR="00F2588E" w:rsidRDefault="00F2588E" w:rsidP="00F2588E"/>
    <w:p w14:paraId="1EC4B7B0" w14:textId="77777777" w:rsidR="00F2588E" w:rsidRDefault="00F2588E" w:rsidP="00F2588E"/>
    <w:p w14:paraId="7BC78E2F" w14:textId="77777777" w:rsidR="00F400A1" w:rsidRDefault="00F400A1" w:rsidP="00F2588E"/>
    <w:p w14:paraId="31A6AA92" w14:textId="77777777" w:rsidR="00F400A1" w:rsidRDefault="00F400A1" w:rsidP="00F2588E"/>
    <w:p w14:paraId="61EA6280" w14:textId="77777777" w:rsidR="00F2588E" w:rsidRDefault="00F2588E" w:rsidP="00F2588E">
      <w:r>
        <w:t>-- Package for our dimension table ‘</w:t>
      </w:r>
      <w:proofErr w:type="spellStart"/>
      <w:r>
        <w:t>dimEmployee</w:t>
      </w:r>
      <w:proofErr w:type="spellEnd"/>
      <w:r>
        <w:t>’ is defined as below:</w:t>
      </w:r>
    </w:p>
    <w:p w14:paraId="77D1C2EE" w14:textId="77777777" w:rsidR="00F2588E" w:rsidRDefault="00F2588E" w:rsidP="00F2588E"/>
    <w:p w14:paraId="45301D05" w14:textId="77777777" w:rsidR="00F2588E" w:rsidRDefault="00F2588E" w:rsidP="00F2588E">
      <w:r>
        <w:rPr>
          <w:noProof/>
          <w:lang w:val="en-US"/>
        </w:rPr>
        <w:lastRenderedPageBreak/>
        <w:drawing>
          <wp:inline distT="114300" distB="114300" distL="114300" distR="114300" wp14:anchorId="64BB628B" wp14:editId="03C04C63">
            <wp:extent cx="5943600" cy="33401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943600" cy="3340100"/>
                    </a:xfrm>
                    <a:prstGeom prst="rect">
                      <a:avLst/>
                    </a:prstGeom>
                    <a:ln/>
                  </pic:spPr>
                </pic:pic>
              </a:graphicData>
            </a:graphic>
          </wp:inline>
        </w:drawing>
      </w:r>
    </w:p>
    <w:p w14:paraId="61D62CB2" w14:textId="77777777" w:rsidR="00F2588E" w:rsidRDefault="00F2588E" w:rsidP="00F2588E"/>
    <w:p w14:paraId="707D875F" w14:textId="77777777" w:rsidR="00F2588E" w:rsidRDefault="00F2588E" w:rsidP="00F2588E"/>
    <w:p w14:paraId="1ABF3822" w14:textId="77777777" w:rsidR="00F2588E" w:rsidRDefault="00F2588E" w:rsidP="00F2588E">
      <w:r>
        <w:t>-- Package for our dimension table ‘</w:t>
      </w:r>
      <w:proofErr w:type="spellStart"/>
      <w:r>
        <w:t>dimTransaction</w:t>
      </w:r>
      <w:proofErr w:type="spellEnd"/>
      <w:r>
        <w:t>’ is defined as below:</w:t>
      </w:r>
    </w:p>
    <w:p w14:paraId="34D92421" w14:textId="77777777" w:rsidR="00F2588E" w:rsidRDefault="00F2588E" w:rsidP="00F2588E"/>
    <w:p w14:paraId="094BCD2C" w14:textId="77777777" w:rsidR="00F2588E" w:rsidRDefault="00F2588E" w:rsidP="00F2588E">
      <w:r>
        <w:rPr>
          <w:noProof/>
          <w:lang w:val="en-US"/>
        </w:rPr>
        <w:drawing>
          <wp:inline distT="114300" distB="114300" distL="114300" distR="114300" wp14:anchorId="033F15EF" wp14:editId="26392C7F">
            <wp:extent cx="5943600" cy="3340100"/>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3340100"/>
                    </a:xfrm>
                    <a:prstGeom prst="rect">
                      <a:avLst/>
                    </a:prstGeom>
                    <a:ln/>
                  </pic:spPr>
                </pic:pic>
              </a:graphicData>
            </a:graphic>
          </wp:inline>
        </w:drawing>
      </w:r>
    </w:p>
    <w:p w14:paraId="3C0AD9E4" w14:textId="77777777" w:rsidR="00F2588E" w:rsidRDefault="00F2588E" w:rsidP="00F2588E"/>
    <w:p w14:paraId="0755CF8E" w14:textId="77777777" w:rsidR="00F2588E" w:rsidRDefault="00F2588E" w:rsidP="00F2588E"/>
    <w:p w14:paraId="02083842" w14:textId="77777777" w:rsidR="00F2588E" w:rsidRDefault="00F2588E" w:rsidP="00F2588E">
      <w:r>
        <w:t>-- Package for our dimension table ‘</w:t>
      </w:r>
      <w:proofErr w:type="spellStart"/>
      <w:r>
        <w:t>dimDepartment</w:t>
      </w:r>
      <w:proofErr w:type="spellEnd"/>
      <w:r>
        <w:t>’ is defined as below:</w:t>
      </w:r>
    </w:p>
    <w:p w14:paraId="1062DBE6" w14:textId="77777777" w:rsidR="00F2588E" w:rsidRDefault="00F2588E" w:rsidP="00F2588E">
      <w:r>
        <w:rPr>
          <w:noProof/>
          <w:lang w:val="en-US"/>
        </w:rPr>
        <w:lastRenderedPageBreak/>
        <w:drawing>
          <wp:inline distT="114300" distB="114300" distL="114300" distR="114300" wp14:anchorId="7A6CC03A" wp14:editId="39177BD7">
            <wp:extent cx="5943600" cy="3340100"/>
            <wp:effectExtent l="0" t="0" r="0" b="0"/>
            <wp:docPr id="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5943600" cy="3340100"/>
                    </a:xfrm>
                    <a:prstGeom prst="rect">
                      <a:avLst/>
                    </a:prstGeom>
                    <a:ln/>
                  </pic:spPr>
                </pic:pic>
              </a:graphicData>
            </a:graphic>
          </wp:inline>
        </w:drawing>
      </w:r>
    </w:p>
    <w:p w14:paraId="3B9AC892" w14:textId="77777777" w:rsidR="00F2588E" w:rsidRDefault="00F2588E" w:rsidP="00F2588E"/>
    <w:p w14:paraId="3C0D547E" w14:textId="77777777" w:rsidR="00F2588E" w:rsidRDefault="00F2588E" w:rsidP="00F2588E"/>
    <w:p w14:paraId="666F3C3D" w14:textId="77777777" w:rsidR="00F2588E" w:rsidRDefault="00F2588E" w:rsidP="00F2588E"/>
    <w:p w14:paraId="5466E187" w14:textId="77777777" w:rsidR="00F2588E" w:rsidRDefault="00F2588E" w:rsidP="00F2588E"/>
    <w:p w14:paraId="09E6CB11" w14:textId="77777777" w:rsidR="00F2588E" w:rsidRDefault="00F2588E" w:rsidP="00F2588E"/>
    <w:p w14:paraId="7609088A" w14:textId="77777777" w:rsidR="00F2588E" w:rsidRDefault="00F2588E" w:rsidP="00F2588E"/>
    <w:p w14:paraId="53998D45" w14:textId="77777777" w:rsidR="00F2588E" w:rsidRDefault="00F2588E" w:rsidP="00F2588E"/>
    <w:p w14:paraId="44CD62B6" w14:textId="77777777" w:rsidR="00F2588E" w:rsidRDefault="00F2588E" w:rsidP="00F2588E"/>
    <w:p w14:paraId="1650C75F" w14:textId="77777777" w:rsidR="00F2588E" w:rsidRDefault="00F2588E" w:rsidP="00F2588E"/>
    <w:p w14:paraId="33FD4687" w14:textId="77777777" w:rsidR="00F2588E" w:rsidRDefault="00F2588E" w:rsidP="00F2588E"/>
    <w:p w14:paraId="168779AB" w14:textId="77777777" w:rsidR="00F2588E" w:rsidRDefault="00F2588E" w:rsidP="00F2588E"/>
    <w:p w14:paraId="665359AE" w14:textId="77777777" w:rsidR="00F2588E" w:rsidRDefault="00F2588E" w:rsidP="00F2588E"/>
    <w:p w14:paraId="26A449C5" w14:textId="77777777" w:rsidR="00F2588E" w:rsidRDefault="00F2588E" w:rsidP="00F2588E"/>
    <w:p w14:paraId="07AED114" w14:textId="77777777" w:rsidR="00F2588E" w:rsidRDefault="00F2588E" w:rsidP="00F2588E"/>
    <w:p w14:paraId="58979CD1" w14:textId="77777777" w:rsidR="00F2588E" w:rsidRDefault="00F2588E" w:rsidP="00F2588E"/>
    <w:p w14:paraId="4B67F2BD" w14:textId="77777777" w:rsidR="00F2588E" w:rsidRDefault="00F2588E" w:rsidP="00F2588E"/>
    <w:p w14:paraId="6DD81D51" w14:textId="77777777" w:rsidR="00F2588E" w:rsidRDefault="00F2588E" w:rsidP="00F2588E"/>
    <w:p w14:paraId="16E99268" w14:textId="77777777" w:rsidR="00F2588E" w:rsidRDefault="00F2588E" w:rsidP="00F2588E"/>
    <w:p w14:paraId="19A25B80" w14:textId="77777777" w:rsidR="00F2588E" w:rsidRDefault="00F2588E" w:rsidP="00F2588E"/>
    <w:p w14:paraId="049D0E6D" w14:textId="77777777" w:rsidR="00F2588E" w:rsidRDefault="00F2588E" w:rsidP="00F2588E"/>
    <w:p w14:paraId="183F25AB" w14:textId="77777777" w:rsidR="00F2588E" w:rsidRDefault="00F2588E" w:rsidP="00F2588E"/>
    <w:p w14:paraId="4994E231" w14:textId="77777777" w:rsidR="00F2588E" w:rsidRDefault="00F2588E" w:rsidP="00F2588E"/>
    <w:p w14:paraId="6FB6602B"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4" w:name="_3yqmdl9cqxml" w:colFirst="0" w:colLast="0"/>
      <w:bookmarkEnd w:id="14"/>
      <w:proofErr w:type="gramStart"/>
      <w:r>
        <w:rPr>
          <w:rFonts w:ascii="Calibri" w:eastAsia="Calibri" w:hAnsi="Calibri" w:cs="Calibri"/>
          <w:smallCaps/>
          <w:sz w:val="22"/>
          <w:szCs w:val="22"/>
        </w:rPr>
        <w:t>3.2  Creation</w:t>
      </w:r>
      <w:proofErr w:type="gramEnd"/>
      <w:r>
        <w:rPr>
          <w:rFonts w:ascii="Calibri" w:eastAsia="Calibri" w:hAnsi="Calibri" w:cs="Calibri"/>
          <w:smallCaps/>
          <w:sz w:val="22"/>
          <w:szCs w:val="22"/>
        </w:rPr>
        <w:t xml:space="preserve"> of Fact Table:</w:t>
      </w:r>
    </w:p>
    <w:p w14:paraId="429440D1" w14:textId="77777777" w:rsidR="00F2588E" w:rsidRDefault="00F2588E" w:rsidP="00F2588E"/>
    <w:p w14:paraId="4C875AAE" w14:textId="77777777" w:rsidR="00F2588E" w:rsidRDefault="00F2588E" w:rsidP="00F2588E">
      <w:r>
        <w:lastRenderedPageBreak/>
        <w:t>--we will create the ‘</w:t>
      </w:r>
      <w:proofErr w:type="spellStart"/>
      <w:r>
        <w:t>FactAccountTransaction</w:t>
      </w:r>
      <w:proofErr w:type="spellEnd"/>
      <w:r>
        <w:t xml:space="preserve">’ fact table using the following </w:t>
      </w:r>
      <w:proofErr w:type="gramStart"/>
      <w:r>
        <w:t>query :</w:t>
      </w:r>
      <w:proofErr w:type="gramEnd"/>
    </w:p>
    <w:p w14:paraId="7FAEAD5C" w14:textId="77777777" w:rsidR="00F2588E" w:rsidRDefault="00F2588E" w:rsidP="00F2588E"/>
    <w:p w14:paraId="6B3D8EB1" w14:textId="77777777" w:rsidR="00F2588E" w:rsidRDefault="00F2588E" w:rsidP="00F2588E">
      <w:r>
        <w:t xml:space="preserve">CREATE </w:t>
      </w:r>
      <w:proofErr w:type="gramStart"/>
      <w:r>
        <w:t xml:space="preserve">TABLE  </w:t>
      </w:r>
      <w:proofErr w:type="spellStart"/>
      <w:r>
        <w:t>factAccountTransaction</w:t>
      </w:r>
      <w:proofErr w:type="spellEnd"/>
      <w:proofErr w:type="gramEnd"/>
      <w:r>
        <w:t xml:space="preserve">  (</w:t>
      </w:r>
    </w:p>
    <w:p w14:paraId="33980846" w14:textId="77777777" w:rsidR="00F2588E" w:rsidRDefault="00F2588E" w:rsidP="00F2588E">
      <w:r>
        <w:t xml:space="preserve">     ACCOUNT_</w:t>
      </w:r>
      <w:proofErr w:type="gramStart"/>
      <w:r>
        <w:t>ID  int</w:t>
      </w:r>
      <w:proofErr w:type="gramEnd"/>
      <w:r>
        <w:t xml:space="preserve"> not null,</w:t>
      </w:r>
    </w:p>
    <w:p w14:paraId="6A823587" w14:textId="77777777" w:rsidR="00F2588E" w:rsidRDefault="00F2588E" w:rsidP="00F2588E">
      <w:r>
        <w:t xml:space="preserve">     AVAIL_</w:t>
      </w:r>
      <w:proofErr w:type="gramStart"/>
      <w:r>
        <w:t>BALANCE  float</w:t>
      </w:r>
      <w:proofErr w:type="gramEnd"/>
      <w:r>
        <w:t>,</w:t>
      </w:r>
    </w:p>
    <w:p w14:paraId="204C5C8E" w14:textId="77777777" w:rsidR="00F2588E" w:rsidRDefault="00F2588E" w:rsidP="00F2588E">
      <w:r>
        <w:t xml:space="preserve">     CLOSE_</w:t>
      </w:r>
      <w:proofErr w:type="gramStart"/>
      <w:r>
        <w:t>DATE  datetime</w:t>
      </w:r>
      <w:proofErr w:type="gramEnd"/>
      <w:r>
        <w:t>,</w:t>
      </w:r>
    </w:p>
    <w:p w14:paraId="2C876544" w14:textId="77777777" w:rsidR="00F2588E" w:rsidRDefault="00F2588E" w:rsidP="00F2588E">
      <w:r>
        <w:t xml:space="preserve">     LAST_ACTIVITY_</w:t>
      </w:r>
      <w:proofErr w:type="gramStart"/>
      <w:r>
        <w:t>DATE  datetime</w:t>
      </w:r>
      <w:proofErr w:type="gramEnd"/>
      <w:r>
        <w:t>,</w:t>
      </w:r>
    </w:p>
    <w:p w14:paraId="6144A596" w14:textId="77777777" w:rsidR="00F2588E" w:rsidRDefault="00F2588E" w:rsidP="00F2588E">
      <w:r>
        <w:t xml:space="preserve">     OPEN_</w:t>
      </w:r>
      <w:proofErr w:type="gramStart"/>
      <w:r>
        <w:t>DATE  datetime</w:t>
      </w:r>
      <w:proofErr w:type="gramEnd"/>
      <w:r>
        <w:t>,</w:t>
      </w:r>
    </w:p>
    <w:p w14:paraId="21915B10" w14:textId="77777777" w:rsidR="00F2588E" w:rsidRDefault="00F2588E" w:rsidP="00F2588E">
      <w:r>
        <w:t xml:space="preserve">     PENDING_</w:t>
      </w:r>
      <w:proofErr w:type="gramStart"/>
      <w:r>
        <w:t>BALANCE  float</w:t>
      </w:r>
      <w:proofErr w:type="gramEnd"/>
      <w:r>
        <w:t>,</w:t>
      </w:r>
    </w:p>
    <w:p w14:paraId="605F3A0B" w14:textId="77777777" w:rsidR="00F2588E" w:rsidRDefault="00F2588E" w:rsidP="00F2588E">
      <w:r>
        <w:t xml:space="preserve">     </w:t>
      </w:r>
      <w:proofErr w:type="gramStart"/>
      <w:r>
        <w:t>STATUS  varchar</w:t>
      </w:r>
      <w:proofErr w:type="gramEnd"/>
      <w:r>
        <w:t>(10),</w:t>
      </w:r>
    </w:p>
    <w:p w14:paraId="4042B1E8" w14:textId="77777777" w:rsidR="00F2588E" w:rsidRDefault="00F2588E" w:rsidP="00F2588E">
      <w:r>
        <w:t xml:space="preserve">     CUST_</w:t>
      </w:r>
      <w:proofErr w:type="gramStart"/>
      <w:r>
        <w:t>ID  int</w:t>
      </w:r>
      <w:proofErr w:type="gramEnd"/>
      <w:r>
        <w:t>,</w:t>
      </w:r>
    </w:p>
    <w:p w14:paraId="59AFD910" w14:textId="77777777" w:rsidR="00F2588E" w:rsidRDefault="00F2588E" w:rsidP="00F2588E">
      <w:r>
        <w:t xml:space="preserve">     OPEN_BRANCH_</w:t>
      </w:r>
      <w:proofErr w:type="gramStart"/>
      <w:r>
        <w:t>ID  int</w:t>
      </w:r>
      <w:proofErr w:type="gramEnd"/>
      <w:r>
        <w:t>,</w:t>
      </w:r>
    </w:p>
    <w:p w14:paraId="4A27151A" w14:textId="77777777" w:rsidR="00F2588E" w:rsidRDefault="00F2588E" w:rsidP="00F2588E">
      <w:r>
        <w:t xml:space="preserve">     OPEN_EMP_</w:t>
      </w:r>
      <w:proofErr w:type="gramStart"/>
      <w:r>
        <w:t>ID  int</w:t>
      </w:r>
      <w:proofErr w:type="gramEnd"/>
      <w:r>
        <w:t>,</w:t>
      </w:r>
    </w:p>
    <w:p w14:paraId="58615B90" w14:textId="77777777" w:rsidR="00F2588E" w:rsidRDefault="00F2588E" w:rsidP="00F2588E">
      <w:r>
        <w:t xml:space="preserve">     PRODUCT_</w:t>
      </w:r>
      <w:proofErr w:type="gramStart"/>
      <w:r>
        <w:t>CD  varchar</w:t>
      </w:r>
      <w:proofErr w:type="gramEnd"/>
      <w:r>
        <w:t>(10),</w:t>
      </w:r>
    </w:p>
    <w:p w14:paraId="2A028A57" w14:textId="77777777" w:rsidR="00F2588E" w:rsidRDefault="00F2588E" w:rsidP="00F2588E">
      <w:r>
        <w:t xml:space="preserve">     TXN_</w:t>
      </w:r>
      <w:proofErr w:type="gramStart"/>
      <w:r>
        <w:t>ID  numeric</w:t>
      </w:r>
      <w:proofErr w:type="gramEnd"/>
      <w:r>
        <w:t>(19,0),</w:t>
      </w:r>
    </w:p>
    <w:p w14:paraId="3E81FC14" w14:textId="77777777" w:rsidR="00F2588E" w:rsidRDefault="00F2588E" w:rsidP="00F2588E">
      <w:r>
        <w:t xml:space="preserve">     </w:t>
      </w:r>
      <w:proofErr w:type="gramStart"/>
      <w:r>
        <w:t>AMOUNT  float</w:t>
      </w:r>
      <w:proofErr w:type="gramEnd"/>
      <w:r>
        <w:t>,</w:t>
      </w:r>
    </w:p>
    <w:p w14:paraId="1BB06841" w14:textId="77777777" w:rsidR="00F2588E" w:rsidRDefault="00F2588E" w:rsidP="00F2588E">
      <w:r>
        <w:t xml:space="preserve">     FUNDS_AVAIL_</w:t>
      </w:r>
      <w:proofErr w:type="gramStart"/>
      <w:r>
        <w:t>DATE  datetime</w:t>
      </w:r>
      <w:proofErr w:type="gramEnd"/>
      <w:r>
        <w:t>,</w:t>
      </w:r>
    </w:p>
    <w:p w14:paraId="599C490C" w14:textId="77777777" w:rsidR="00F2588E" w:rsidRDefault="00F2588E" w:rsidP="00F2588E">
      <w:r>
        <w:t xml:space="preserve">     TXN_</w:t>
      </w:r>
      <w:proofErr w:type="gramStart"/>
      <w:r>
        <w:t>DATE  datetime</w:t>
      </w:r>
      <w:proofErr w:type="gramEnd"/>
      <w:r>
        <w:t>,</w:t>
      </w:r>
    </w:p>
    <w:p w14:paraId="5BAB3D7B" w14:textId="77777777" w:rsidR="00F2588E" w:rsidRDefault="00F2588E" w:rsidP="00F2588E">
      <w:r>
        <w:t xml:space="preserve">     TXN_TYPE_</w:t>
      </w:r>
      <w:proofErr w:type="gramStart"/>
      <w:r>
        <w:t>CD  varchar</w:t>
      </w:r>
      <w:proofErr w:type="gramEnd"/>
      <w:r>
        <w:t>(10),</w:t>
      </w:r>
    </w:p>
    <w:p w14:paraId="536275A5" w14:textId="77777777" w:rsidR="00F2588E" w:rsidRDefault="00F2588E" w:rsidP="00F2588E">
      <w:r>
        <w:t xml:space="preserve">     EXECUTION_BRANCH_</w:t>
      </w:r>
      <w:proofErr w:type="gramStart"/>
      <w:r>
        <w:t>ID  int</w:t>
      </w:r>
      <w:proofErr w:type="gramEnd"/>
      <w:r>
        <w:t>,</w:t>
      </w:r>
    </w:p>
    <w:p w14:paraId="03480C3E" w14:textId="77777777" w:rsidR="00F2588E" w:rsidRDefault="00F2588E" w:rsidP="00F2588E">
      <w:r>
        <w:t xml:space="preserve">     TELLER_EMP_</w:t>
      </w:r>
      <w:proofErr w:type="gramStart"/>
      <w:r>
        <w:t>ID  int</w:t>
      </w:r>
      <w:proofErr w:type="gramEnd"/>
    </w:p>
    <w:p w14:paraId="7E0A5D11" w14:textId="77777777" w:rsidR="00F2588E" w:rsidRDefault="00F2588E" w:rsidP="00F2588E">
      <w:r>
        <w:t>)</w:t>
      </w:r>
    </w:p>
    <w:p w14:paraId="6EA15E5F" w14:textId="77777777" w:rsidR="00F2588E" w:rsidRDefault="00F2588E" w:rsidP="00F2588E"/>
    <w:p w14:paraId="3FAE4365" w14:textId="77777777" w:rsidR="00F2588E" w:rsidRDefault="00F2588E" w:rsidP="00F2588E">
      <w:r>
        <w:t xml:space="preserve">alter table </w:t>
      </w:r>
      <w:proofErr w:type="spellStart"/>
      <w:proofErr w:type="gramStart"/>
      <w:r>
        <w:t>factAccountTransaction</w:t>
      </w:r>
      <w:proofErr w:type="spellEnd"/>
      <w:proofErr w:type="gramEnd"/>
    </w:p>
    <w:p w14:paraId="1B5C4E4A" w14:textId="77777777" w:rsidR="00F2588E" w:rsidRDefault="00F2588E" w:rsidP="00F2588E">
      <w:r>
        <w:t xml:space="preserve">add primary </w:t>
      </w:r>
      <w:proofErr w:type="gramStart"/>
      <w:r>
        <w:t>key(</w:t>
      </w:r>
      <w:proofErr w:type="gramEnd"/>
      <w:r>
        <w:t>ACCOUNT_ID)</w:t>
      </w:r>
    </w:p>
    <w:p w14:paraId="3F342322" w14:textId="77777777" w:rsidR="00F2588E" w:rsidRDefault="00F2588E" w:rsidP="00F2588E"/>
    <w:p w14:paraId="4E34964F" w14:textId="77777777" w:rsidR="00F2588E" w:rsidRDefault="00F2588E" w:rsidP="00F2588E"/>
    <w:p w14:paraId="52772F10" w14:textId="77777777" w:rsidR="00F2588E" w:rsidRDefault="00F2588E" w:rsidP="00F2588E"/>
    <w:p w14:paraId="415554E6" w14:textId="77777777" w:rsidR="00F2588E" w:rsidRDefault="00F2588E" w:rsidP="00F2588E"/>
    <w:p w14:paraId="01A6DE77" w14:textId="77777777" w:rsidR="00F2588E" w:rsidRDefault="00F2588E" w:rsidP="00F2588E"/>
    <w:p w14:paraId="79B125B6" w14:textId="77777777" w:rsidR="00F2588E" w:rsidRDefault="00F2588E" w:rsidP="00F2588E"/>
    <w:p w14:paraId="1C00B6F3" w14:textId="77777777" w:rsidR="00F2588E" w:rsidRDefault="00F2588E" w:rsidP="00F2588E"/>
    <w:p w14:paraId="627742A5" w14:textId="77777777" w:rsidR="00F2588E" w:rsidRDefault="00F2588E" w:rsidP="00F2588E"/>
    <w:p w14:paraId="1444A0E4" w14:textId="77777777" w:rsidR="00F2588E" w:rsidRDefault="00F2588E" w:rsidP="00F2588E"/>
    <w:p w14:paraId="27DD025A" w14:textId="77777777" w:rsidR="00F2588E" w:rsidRDefault="00F2588E" w:rsidP="00F2588E"/>
    <w:p w14:paraId="64B00106" w14:textId="77777777" w:rsidR="00F2588E" w:rsidRDefault="00F2588E" w:rsidP="00F2588E"/>
    <w:p w14:paraId="4F242436" w14:textId="77777777" w:rsidR="00F2588E" w:rsidRDefault="00F2588E" w:rsidP="00F2588E"/>
    <w:p w14:paraId="388E0E13" w14:textId="77777777" w:rsidR="00F2588E" w:rsidRDefault="00F2588E" w:rsidP="00F2588E"/>
    <w:p w14:paraId="3CBEBC4E" w14:textId="77777777" w:rsidR="00F2588E" w:rsidRDefault="00F2588E" w:rsidP="00F2588E"/>
    <w:p w14:paraId="7C4AC829" w14:textId="77777777" w:rsidR="00F2588E" w:rsidRDefault="00F2588E" w:rsidP="00F2588E">
      <w:r>
        <w:t>--we will create the ‘</w:t>
      </w:r>
      <w:proofErr w:type="spellStart"/>
      <w:r>
        <w:t>FactEmployeeTransaction</w:t>
      </w:r>
      <w:proofErr w:type="spellEnd"/>
      <w:r>
        <w:t xml:space="preserve">’ fact table using the following </w:t>
      </w:r>
      <w:proofErr w:type="gramStart"/>
      <w:r>
        <w:t>query :</w:t>
      </w:r>
      <w:proofErr w:type="gramEnd"/>
    </w:p>
    <w:p w14:paraId="5BEDC634" w14:textId="77777777" w:rsidR="00F2588E" w:rsidRDefault="00F2588E" w:rsidP="00F2588E"/>
    <w:p w14:paraId="4BD995BA" w14:textId="77777777" w:rsidR="00F2588E" w:rsidRDefault="00F2588E" w:rsidP="00F2588E">
      <w:r>
        <w:t xml:space="preserve">CREATE </w:t>
      </w:r>
      <w:proofErr w:type="gramStart"/>
      <w:r>
        <w:t xml:space="preserve">TABLE  </w:t>
      </w:r>
      <w:proofErr w:type="spellStart"/>
      <w:r>
        <w:t>FactEmployeeTransaction</w:t>
      </w:r>
      <w:proofErr w:type="spellEnd"/>
      <w:proofErr w:type="gramEnd"/>
      <w:r>
        <w:t xml:space="preserve">  (</w:t>
      </w:r>
    </w:p>
    <w:p w14:paraId="7551DC6E" w14:textId="77777777" w:rsidR="00F2588E" w:rsidRDefault="00F2588E" w:rsidP="00F2588E">
      <w:r>
        <w:t xml:space="preserve">     EMP_</w:t>
      </w:r>
      <w:proofErr w:type="gramStart"/>
      <w:r>
        <w:t>ID  int</w:t>
      </w:r>
      <w:proofErr w:type="gramEnd"/>
      <w:r>
        <w:t xml:space="preserve"> not null,</w:t>
      </w:r>
    </w:p>
    <w:p w14:paraId="60825C53" w14:textId="77777777" w:rsidR="00F2588E" w:rsidRDefault="00F2588E" w:rsidP="00F2588E">
      <w:r>
        <w:t xml:space="preserve">     END_</w:t>
      </w:r>
      <w:proofErr w:type="gramStart"/>
      <w:r>
        <w:t>DATE  datetime</w:t>
      </w:r>
      <w:proofErr w:type="gramEnd"/>
      <w:r>
        <w:t>,</w:t>
      </w:r>
    </w:p>
    <w:p w14:paraId="041CB971" w14:textId="77777777" w:rsidR="00F2588E" w:rsidRDefault="00F2588E" w:rsidP="00F2588E">
      <w:r>
        <w:lastRenderedPageBreak/>
        <w:t xml:space="preserve">     FIRST_</w:t>
      </w:r>
      <w:proofErr w:type="gramStart"/>
      <w:r>
        <w:t>NAME  varchar</w:t>
      </w:r>
      <w:proofErr w:type="gramEnd"/>
      <w:r>
        <w:t>(20),</w:t>
      </w:r>
    </w:p>
    <w:p w14:paraId="5D02DCFF" w14:textId="77777777" w:rsidR="00F2588E" w:rsidRDefault="00F2588E" w:rsidP="00F2588E">
      <w:r>
        <w:t xml:space="preserve">     LAST_</w:t>
      </w:r>
      <w:proofErr w:type="gramStart"/>
      <w:r>
        <w:t>NAME  varchar</w:t>
      </w:r>
      <w:proofErr w:type="gramEnd"/>
      <w:r>
        <w:t>(20),</w:t>
      </w:r>
    </w:p>
    <w:p w14:paraId="51E4FE46" w14:textId="77777777" w:rsidR="00F2588E" w:rsidRDefault="00F2588E" w:rsidP="00F2588E">
      <w:r>
        <w:t xml:space="preserve">     START_</w:t>
      </w:r>
      <w:proofErr w:type="gramStart"/>
      <w:r>
        <w:t>DATE  datetime</w:t>
      </w:r>
      <w:proofErr w:type="gramEnd"/>
      <w:r>
        <w:t>,</w:t>
      </w:r>
    </w:p>
    <w:p w14:paraId="58FBA2E3" w14:textId="77777777" w:rsidR="00F2588E" w:rsidRDefault="00F2588E" w:rsidP="00F2588E">
      <w:r>
        <w:t xml:space="preserve">     </w:t>
      </w:r>
      <w:proofErr w:type="gramStart"/>
      <w:r>
        <w:t>TITLE  varchar</w:t>
      </w:r>
      <w:proofErr w:type="gramEnd"/>
      <w:r>
        <w:t>(20),</w:t>
      </w:r>
    </w:p>
    <w:p w14:paraId="48A4C80A" w14:textId="77777777" w:rsidR="00F2588E" w:rsidRDefault="00F2588E" w:rsidP="00F2588E">
      <w:r>
        <w:t xml:space="preserve">     ASSIGNED_BRANCH_</w:t>
      </w:r>
      <w:proofErr w:type="gramStart"/>
      <w:r>
        <w:t>ID  int</w:t>
      </w:r>
      <w:proofErr w:type="gramEnd"/>
      <w:r>
        <w:t>,</w:t>
      </w:r>
    </w:p>
    <w:p w14:paraId="749AFED9" w14:textId="77777777" w:rsidR="00F2588E" w:rsidRDefault="00F2588E" w:rsidP="00F2588E">
      <w:r>
        <w:t xml:space="preserve">     DEPT_</w:t>
      </w:r>
      <w:proofErr w:type="gramStart"/>
      <w:r>
        <w:t>ID  int</w:t>
      </w:r>
      <w:proofErr w:type="gramEnd"/>
      <w:r>
        <w:t>,</w:t>
      </w:r>
    </w:p>
    <w:p w14:paraId="792FB527" w14:textId="77777777" w:rsidR="00F2588E" w:rsidRDefault="00F2588E" w:rsidP="00F2588E">
      <w:r>
        <w:t xml:space="preserve">     SUPERIOR_EMP_</w:t>
      </w:r>
      <w:proofErr w:type="gramStart"/>
      <w:r>
        <w:t>ID  int</w:t>
      </w:r>
      <w:proofErr w:type="gramEnd"/>
      <w:r>
        <w:t>,</w:t>
      </w:r>
    </w:p>
    <w:p w14:paraId="36458FC8" w14:textId="77777777" w:rsidR="00F2588E" w:rsidRDefault="00F2588E" w:rsidP="00F2588E">
      <w:r>
        <w:t xml:space="preserve">     TXN_</w:t>
      </w:r>
      <w:proofErr w:type="gramStart"/>
      <w:r>
        <w:t>ID  numeric</w:t>
      </w:r>
      <w:proofErr w:type="gramEnd"/>
      <w:r>
        <w:t>(19,0),</w:t>
      </w:r>
    </w:p>
    <w:p w14:paraId="25A9B3D0" w14:textId="77777777" w:rsidR="00F2588E" w:rsidRDefault="00F2588E" w:rsidP="00F2588E">
      <w:r>
        <w:t xml:space="preserve">     </w:t>
      </w:r>
      <w:proofErr w:type="gramStart"/>
      <w:r>
        <w:t>AMOUNT  float</w:t>
      </w:r>
      <w:proofErr w:type="gramEnd"/>
      <w:r>
        <w:t>,</w:t>
      </w:r>
    </w:p>
    <w:p w14:paraId="7A640954" w14:textId="77777777" w:rsidR="00F2588E" w:rsidRDefault="00F2588E" w:rsidP="00F2588E">
      <w:r>
        <w:t xml:space="preserve">     FUNDS_AVAIL_</w:t>
      </w:r>
      <w:proofErr w:type="gramStart"/>
      <w:r>
        <w:t>DATE  datetime</w:t>
      </w:r>
      <w:proofErr w:type="gramEnd"/>
      <w:r>
        <w:t>,</w:t>
      </w:r>
    </w:p>
    <w:p w14:paraId="6AC6C264" w14:textId="77777777" w:rsidR="00F2588E" w:rsidRDefault="00F2588E" w:rsidP="00F2588E">
      <w:r>
        <w:t xml:space="preserve">     TXN_</w:t>
      </w:r>
      <w:proofErr w:type="gramStart"/>
      <w:r>
        <w:t>DATE  datetime</w:t>
      </w:r>
      <w:proofErr w:type="gramEnd"/>
      <w:r>
        <w:t>,</w:t>
      </w:r>
    </w:p>
    <w:p w14:paraId="661C5F4D" w14:textId="77777777" w:rsidR="00F2588E" w:rsidRDefault="00F2588E" w:rsidP="00F2588E">
      <w:r>
        <w:t xml:space="preserve">     TXN_TYPE_</w:t>
      </w:r>
      <w:proofErr w:type="gramStart"/>
      <w:r>
        <w:t>CD  varchar</w:t>
      </w:r>
      <w:proofErr w:type="gramEnd"/>
      <w:r>
        <w:t>(10),</w:t>
      </w:r>
    </w:p>
    <w:p w14:paraId="6980F93E" w14:textId="77777777" w:rsidR="00F2588E" w:rsidRDefault="00F2588E" w:rsidP="00F2588E">
      <w:r>
        <w:t xml:space="preserve">     ACCOUNT_</w:t>
      </w:r>
      <w:proofErr w:type="gramStart"/>
      <w:r>
        <w:t>ID  int</w:t>
      </w:r>
      <w:proofErr w:type="gramEnd"/>
      <w:r>
        <w:t>,</w:t>
      </w:r>
    </w:p>
    <w:p w14:paraId="13E6AB6C" w14:textId="77777777" w:rsidR="00F2588E" w:rsidRDefault="00F2588E" w:rsidP="00F2588E">
      <w:r>
        <w:t xml:space="preserve">     EXECUTION_BRANCH_</w:t>
      </w:r>
      <w:proofErr w:type="gramStart"/>
      <w:r>
        <w:t>ID  int</w:t>
      </w:r>
      <w:proofErr w:type="gramEnd"/>
    </w:p>
    <w:p w14:paraId="134B174B" w14:textId="77777777" w:rsidR="00F2588E" w:rsidRDefault="00F2588E" w:rsidP="00F2588E">
      <w:r>
        <w:t>)</w:t>
      </w:r>
    </w:p>
    <w:p w14:paraId="42C94F8B" w14:textId="77777777" w:rsidR="00F2588E" w:rsidRDefault="00F2588E" w:rsidP="00F2588E"/>
    <w:p w14:paraId="3FFD6349" w14:textId="77777777" w:rsidR="00F2588E" w:rsidRDefault="00F2588E" w:rsidP="00F2588E">
      <w:r>
        <w:t xml:space="preserve">alter table </w:t>
      </w:r>
      <w:proofErr w:type="spellStart"/>
      <w:proofErr w:type="gramStart"/>
      <w:r>
        <w:t>FactEmployeeTransaction</w:t>
      </w:r>
      <w:proofErr w:type="spellEnd"/>
      <w:proofErr w:type="gramEnd"/>
    </w:p>
    <w:p w14:paraId="76D6AE8C" w14:textId="77777777" w:rsidR="00F2588E" w:rsidRDefault="00F2588E" w:rsidP="00F2588E">
      <w:r>
        <w:t xml:space="preserve">add primary </w:t>
      </w:r>
      <w:proofErr w:type="gramStart"/>
      <w:r>
        <w:t>key(</w:t>
      </w:r>
      <w:proofErr w:type="gramEnd"/>
      <w:r>
        <w:t>EMP_ID)</w:t>
      </w:r>
    </w:p>
    <w:p w14:paraId="24F3388E" w14:textId="77777777" w:rsidR="00F2588E" w:rsidRDefault="00F2588E" w:rsidP="00F2588E"/>
    <w:p w14:paraId="21CD77A1" w14:textId="77777777" w:rsidR="00F2588E" w:rsidRDefault="00F2588E" w:rsidP="00F2588E"/>
    <w:p w14:paraId="62731F5F" w14:textId="77777777" w:rsidR="00F2588E" w:rsidRDefault="00F2588E" w:rsidP="00F2588E"/>
    <w:p w14:paraId="75876F14" w14:textId="77777777" w:rsidR="00F2588E" w:rsidRDefault="00F2588E" w:rsidP="00F2588E"/>
    <w:p w14:paraId="67BD3DDC" w14:textId="77777777" w:rsidR="00F2588E" w:rsidRDefault="00F2588E" w:rsidP="00F2588E"/>
    <w:p w14:paraId="61FB1AD4" w14:textId="77777777" w:rsidR="00F2588E" w:rsidRDefault="00F2588E" w:rsidP="00F2588E"/>
    <w:p w14:paraId="79412528" w14:textId="77777777" w:rsidR="00F2588E" w:rsidRDefault="00F2588E" w:rsidP="00F2588E"/>
    <w:p w14:paraId="533B702F" w14:textId="77777777" w:rsidR="00F2588E" w:rsidRDefault="00F2588E" w:rsidP="00F2588E"/>
    <w:p w14:paraId="2A4B9045" w14:textId="77777777" w:rsidR="00F2588E" w:rsidRDefault="00F2588E" w:rsidP="00F2588E"/>
    <w:p w14:paraId="2FEA6EB3" w14:textId="77777777" w:rsidR="00F2588E" w:rsidRDefault="00F2588E" w:rsidP="00F2588E"/>
    <w:p w14:paraId="4FA59561" w14:textId="77777777" w:rsidR="00F2588E" w:rsidRDefault="00F2588E" w:rsidP="00F2588E"/>
    <w:p w14:paraId="1E60879A" w14:textId="77777777" w:rsidR="00F2588E" w:rsidRDefault="00F2588E" w:rsidP="00F2588E"/>
    <w:p w14:paraId="783EDEDB" w14:textId="77777777" w:rsidR="00F2588E" w:rsidRDefault="00F2588E" w:rsidP="00F2588E"/>
    <w:p w14:paraId="1EF87571" w14:textId="77777777" w:rsidR="00F2588E" w:rsidRDefault="00F2588E" w:rsidP="00F2588E"/>
    <w:p w14:paraId="3CBE2985" w14:textId="77777777" w:rsidR="00F2588E" w:rsidRDefault="00F2588E" w:rsidP="00F2588E"/>
    <w:p w14:paraId="664BB95E" w14:textId="77777777" w:rsidR="00F2588E" w:rsidRDefault="00F2588E" w:rsidP="00F2588E"/>
    <w:p w14:paraId="02133421" w14:textId="77777777" w:rsidR="00F2588E" w:rsidRDefault="00F2588E" w:rsidP="00F2588E"/>
    <w:p w14:paraId="35C37576" w14:textId="77777777" w:rsidR="00F2588E" w:rsidRDefault="00F2588E" w:rsidP="00F2588E"/>
    <w:p w14:paraId="267DEE70" w14:textId="77777777" w:rsidR="00F2588E" w:rsidRDefault="00F2588E" w:rsidP="00F2588E"/>
    <w:p w14:paraId="4830FC81" w14:textId="77777777" w:rsidR="00F2588E" w:rsidRDefault="00F2588E" w:rsidP="00F2588E"/>
    <w:p w14:paraId="1A53B516"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5" w:name="_e2bv59nr8cgo" w:colFirst="0" w:colLast="0"/>
      <w:bookmarkEnd w:id="15"/>
      <w:proofErr w:type="gramStart"/>
      <w:r>
        <w:rPr>
          <w:rFonts w:ascii="Calibri" w:eastAsia="Calibri" w:hAnsi="Calibri" w:cs="Calibri"/>
          <w:smallCaps/>
          <w:sz w:val="22"/>
          <w:szCs w:val="22"/>
        </w:rPr>
        <w:t>3.2.1  ETL</w:t>
      </w:r>
      <w:proofErr w:type="gramEnd"/>
      <w:r>
        <w:rPr>
          <w:rFonts w:ascii="Calibri" w:eastAsia="Calibri" w:hAnsi="Calibri" w:cs="Calibri"/>
          <w:smallCaps/>
          <w:sz w:val="22"/>
          <w:szCs w:val="22"/>
        </w:rPr>
        <w:t xml:space="preserve"> Process for Fact Tables:</w:t>
      </w:r>
    </w:p>
    <w:p w14:paraId="1856C6C4" w14:textId="77777777" w:rsidR="00F2588E" w:rsidRDefault="00F2588E" w:rsidP="00F2588E">
      <w:r>
        <w:t xml:space="preserve">Once we are done with the creation of fact </w:t>
      </w:r>
      <w:proofErr w:type="gramStart"/>
      <w:r>
        <w:t>tables</w:t>
      </w:r>
      <w:proofErr w:type="gramEnd"/>
      <w:r>
        <w:t xml:space="preserve"> we can create packages for data flow from multiple dimension tables to our fact tables.</w:t>
      </w:r>
    </w:p>
    <w:p w14:paraId="54140267" w14:textId="77777777" w:rsidR="00F2588E" w:rsidRDefault="00F2588E" w:rsidP="00F2588E"/>
    <w:p w14:paraId="1EAD01E9" w14:textId="77777777" w:rsidR="00F2588E" w:rsidRDefault="00F2588E" w:rsidP="00F2588E">
      <w:r>
        <w:lastRenderedPageBreak/>
        <w:t>-- Package for our fact table ‘</w:t>
      </w:r>
      <w:proofErr w:type="spellStart"/>
      <w:r>
        <w:t>FactAccountTransaction</w:t>
      </w:r>
      <w:proofErr w:type="spellEnd"/>
      <w:r>
        <w:t>’ is defined as below:</w:t>
      </w:r>
    </w:p>
    <w:p w14:paraId="6E2F0EF9" w14:textId="77777777" w:rsidR="00F2588E" w:rsidRDefault="00F2588E" w:rsidP="00F2588E"/>
    <w:p w14:paraId="1E5E63AA" w14:textId="77777777" w:rsidR="00F2588E" w:rsidRDefault="00F2588E" w:rsidP="00F2588E">
      <w:r>
        <w:rPr>
          <w:noProof/>
          <w:lang w:val="en-US"/>
        </w:rPr>
        <w:drawing>
          <wp:inline distT="114300" distB="114300" distL="114300" distR="114300" wp14:anchorId="54F6A9DE" wp14:editId="15DF7D6C">
            <wp:extent cx="5943600" cy="3340100"/>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5943600" cy="3340100"/>
                    </a:xfrm>
                    <a:prstGeom prst="rect">
                      <a:avLst/>
                    </a:prstGeom>
                    <a:ln/>
                  </pic:spPr>
                </pic:pic>
              </a:graphicData>
            </a:graphic>
          </wp:inline>
        </w:drawing>
      </w:r>
    </w:p>
    <w:p w14:paraId="26223851" w14:textId="77777777" w:rsidR="00F2588E" w:rsidRDefault="00F2588E" w:rsidP="00F2588E"/>
    <w:p w14:paraId="09D740D0" w14:textId="77777777" w:rsidR="00F2588E" w:rsidRDefault="00F2588E" w:rsidP="00F2588E"/>
    <w:p w14:paraId="21DE26AF" w14:textId="77777777" w:rsidR="00F2588E" w:rsidRDefault="00F2588E" w:rsidP="00F2588E"/>
    <w:p w14:paraId="627EC71D" w14:textId="77777777" w:rsidR="00F2588E" w:rsidRDefault="00F2588E" w:rsidP="00F2588E"/>
    <w:p w14:paraId="34A97E93" w14:textId="77777777" w:rsidR="00F2588E" w:rsidRDefault="00F2588E" w:rsidP="00F2588E"/>
    <w:p w14:paraId="65699B7A" w14:textId="77777777" w:rsidR="00F2588E" w:rsidRDefault="00F2588E" w:rsidP="00F2588E"/>
    <w:p w14:paraId="1F7E7B80" w14:textId="77777777" w:rsidR="00F2588E" w:rsidRDefault="00F2588E" w:rsidP="00F2588E"/>
    <w:p w14:paraId="5254B1B8" w14:textId="77777777" w:rsidR="00F2588E" w:rsidRDefault="00F2588E" w:rsidP="00F2588E"/>
    <w:p w14:paraId="1632BFFB" w14:textId="77777777" w:rsidR="00F2588E" w:rsidRDefault="00F2588E" w:rsidP="00F2588E"/>
    <w:p w14:paraId="33FBB562" w14:textId="77777777" w:rsidR="00F2588E" w:rsidRDefault="00F2588E" w:rsidP="00F2588E"/>
    <w:p w14:paraId="5A6A4917" w14:textId="77777777" w:rsidR="00F2588E" w:rsidRDefault="00F2588E" w:rsidP="00F2588E"/>
    <w:p w14:paraId="3A82E50D" w14:textId="77777777" w:rsidR="00F2588E" w:rsidRDefault="00F2588E" w:rsidP="00F2588E"/>
    <w:p w14:paraId="4A99FA90" w14:textId="77777777" w:rsidR="00F2588E" w:rsidRDefault="00F2588E" w:rsidP="00F2588E"/>
    <w:p w14:paraId="102E5429" w14:textId="77777777" w:rsidR="00F2588E" w:rsidRDefault="00F2588E" w:rsidP="00F2588E"/>
    <w:p w14:paraId="5C5F674F" w14:textId="77777777" w:rsidR="00F2588E" w:rsidRDefault="00F2588E" w:rsidP="00F2588E"/>
    <w:p w14:paraId="530B274D" w14:textId="77777777" w:rsidR="00F2588E" w:rsidRDefault="00F2588E" w:rsidP="00F2588E"/>
    <w:p w14:paraId="6DEF9A7F" w14:textId="77777777" w:rsidR="00F2588E" w:rsidRDefault="00F2588E" w:rsidP="00F2588E"/>
    <w:p w14:paraId="1C06FF10" w14:textId="77777777" w:rsidR="00F2588E" w:rsidRDefault="00F2588E" w:rsidP="00F2588E"/>
    <w:p w14:paraId="5373C547" w14:textId="77777777" w:rsidR="00F2588E" w:rsidRDefault="00F2588E" w:rsidP="00F2588E">
      <w:r>
        <w:t>-- Package for our fact table ‘</w:t>
      </w:r>
      <w:proofErr w:type="spellStart"/>
      <w:r>
        <w:t>FactEmployeeTransaction</w:t>
      </w:r>
      <w:proofErr w:type="spellEnd"/>
      <w:r>
        <w:t>’ is defined as below:</w:t>
      </w:r>
    </w:p>
    <w:p w14:paraId="1B64250A" w14:textId="77777777" w:rsidR="00F2588E" w:rsidRDefault="00F2588E" w:rsidP="00F2588E"/>
    <w:p w14:paraId="6BEDA7DA" w14:textId="77777777" w:rsidR="00F2588E" w:rsidRDefault="00F2588E" w:rsidP="00F2588E">
      <w:r>
        <w:rPr>
          <w:noProof/>
          <w:lang w:val="en-US"/>
        </w:rPr>
        <w:lastRenderedPageBreak/>
        <w:drawing>
          <wp:inline distT="114300" distB="114300" distL="114300" distR="114300" wp14:anchorId="39DB4E8F" wp14:editId="2D6191E0">
            <wp:extent cx="5943600" cy="3340100"/>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943600" cy="3340100"/>
                    </a:xfrm>
                    <a:prstGeom prst="rect">
                      <a:avLst/>
                    </a:prstGeom>
                    <a:ln/>
                  </pic:spPr>
                </pic:pic>
              </a:graphicData>
            </a:graphic>
          </wp:inline>
        </w:drawing>
      </w:r>
    </w:p>
    <w:p w14:paraId="174D5161" w14:textId="77777777" w:rsidR="00F2588E" w:rsidRDefault="00F2588E" w:rsidP="00F2588E"/>
    <w:p w14:paraId="0C37C165" w14:textId="77777777" w:rsidR="00F2588E" w:rsidRDefault="00F2588E" w:rsidP="00F2588E"/>
    <w:p w14:paraId="5202FA49" w14:textId="77777777" w:rsidR="00F2588E" w:rsidRDefault="00F2588E" w:rsidP="00F2588E"/>
    <w:p w14:paraId="57489E02" w14:textId="77777777" w:rsidR="00F2588E" w:rsidRDefault="00F2588E" w:rsidP="00F2588E"/>
    <w:p w14:paraId="17E28440" w14:textId="77777777" w:rsidR="00F2588E" w:rsidRDefault="00F2588E" w:rsidP="00F2588E"/>
    <w:p w14:paraId="67F856B3" w14:textId="77777777" w:rsidR="00F2588E" w:rsidRDefault="00F2588E" w:rsidP="00F2588E"/>
    <w:p w14:paraId="3D230DDC" w14:textId="77777777" w:rsidR="00F2588E" w:rsidRDefault="00F2588E" w:rsidP="00F2588E"/>
    <w:p w14:paraId="04D77BEE" w14:textId="77777777" w:rsidR="00F2588E" w:rsidRDefault="00F2588E" w:rsidP="00F2588E"/>
    <w:p w14:paraId="59BA061E" w14:textId="77777777" w:rsidR="00F2588E" w:rsidRDefault="00F2588E" w:rsidP="00F2588E"/>
    <w:p w14:paraId="508990A1" w14:textId="77777777" w:rsidR="00F2588E" w:rsidRDefault="00F2588E" w:rsidP="00F2588E"/>
    <w:p w14:paraId="487E4143" w14:textId="77777777" w:rsidR="00F2588E" w:rsidRDefault="00F2588E" w:rsidP="00F2588E"/>
    <w:p w14:paraId="2E9A79D6" w14:textId="77777777" w:rsidR="00F2588E" w:rsidRDefault="00F2588E" w:rsidP="00F2588E"/>
    <w:p w14:paraId="7740E00E" w14:textId="77777777" w:rsidR="00F2588E" w:rsidRDefault="00F2588E" w:rsidP="00F2588E"/>
    <w:p w14:paraId="0EE066B6" w14:textId="77777777" w:rsidR="00F2588E" w:rsidRDefault="00F2588E" w:rsidP="00F2588E"/>
    <w:p w14:paraId="51D0FDB4" w14:textId="77777777" w:rsidR="00F2588E" w:rsidRDefault="00F2588E" w:rsidP="00F2588E"/>
    <w:p w14:paraId="59A1B4F6" w14:textId="77777777" w:rsidR="00F2588E" w:rsidRDefault="00F2588E" w:rsidP="00F2588E"/>
    <w:p w14:paraId="2BA821A7" w14:textId="77777777" w:rsidR="00F2588E" w:rsidRDefault="00F2588E" w:rsidP="00F2588E"/>
    <w:p w14:paraId="6C1FC6CD" w14:textId="77777777" w:rsidR="00F2588E" w:rsidRDefault="00F2588E" w:rsidP="00F2588E"/>
    <w:p w14:paraId="1A1A9D16" w14:textId="77777777" w:rsidR="00F2588E" w:rsidRDefault="00F2588E" w:rsidP="00F2588E"/>
    <w:p w14:paraId="0A091D27"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16" w:name="_oxujsvcddx3y" w:colFirst="0" w:colLast="0"/>
      <w:bookmarkEnd w:id="16"/>
      <w:r>
        <w:rPr>
          <w:rFonts w:ascii="Cambria" w:eastAsia="Cambria" w:hAnsi="Cambria" w:cs="Cambria"/>
          <w:b/>
          <w:smallCaps/>
          <w:color w:val="FFFFFF"/>
          <w:sz w:val="22"/>
          <w:szCs w:val="22"/>
        </w:rPr>
        <w:t>4.  Report Generations</w:t>
      </w:r>
    </w:p>
    <w:p w14:paraId="1AB01193" w14:textId="77777777" w:rsidR="00F2588E" w:rsidRDefault="00F2588E" w:rsidP="00F2588E">
      <w:pPr>
        <w:spacing w:after="200"/>
        <w:rPr>
          <w:rFonts w:ascii="Calibri" w:eastAsia="Calibri" w:hAnsi="Calibri" w:cs="Calibri"/>
        </w:rPr>
      </w:pPr>
    </w:p>
    <w:p w14:paraId="6F9EF4E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7" w:name="_y7gi0tbo7m6w" w:colFirst="0" w:colLast="0"/>
      <w:bookmarkEnd w:id="17"/>
      <w:proofErr w:type="gramStart"/>
      <w:r>
        <w:rPr>
          <w:rFonts w:ascii="Calibri" w:eastAsia="Calibri" w:hAnsi="Calibri" w:cs="Calibri"/>
          <w:smallCaps/>
          <w:sz w:val="22"/>
          <w:szCs w:val="22"/>
        </w:rPr>
        <w:lastRenderedPageBreak/>
        <w:t>4.1  SSRS</w:t>
      </w:r>
      <w:proofErr w:type="gramEnd"/>
      <w:r>
        <w:rPr>
          <w:rFonts w:ascii="Calibri" w:eastAsia="Calibri" w:hAnsi="Calibri" w:cs="Calibri"/>
          <w:smallCaps/>
          <w:sz w:val="22"/>
          <w:szCs w:val="22"/>
        </w:rPr>
        <w:t xml:space="preserve"> Reports:</w:t>
      </w:r>
    </w:p>
    <w:p w14:paraId="40269DE8" w14:textId="71632647" w:rsidR="00F2588E" w:rsidRDefault="00F2588E" w:rsidP="00F2588E">
      <w:r>
        <w:t xml:space="preserve">We will write </w:t>
      </w:r>
      <w:r w:rsidR="005A28F5">
        <w:t>SQL</w:t>
      </w:r>
      <w:r>
        <w:t xml:space="preserve"> queries for getting the important data from the fact tables and the dimension tables and we will use these queries to generate reports using SSRS report. Once we have the </w:t>
      </w:r>
      <w:proofErr w:type="gramStart"/>
      <w:r>
        <w:t>report</w:t>
      </w:r>
      <w:proofErr w:type="gramEnd"/>
      <w:r>
        <w:t xml:space="preserve"> we can store </w:t>
      </w:r>
      <w:r w:rsidR="005A28F5">
        <w:t xml:space="preserve">it </w:t>
      </w:r>
      <w:r>
        <w:t xml:space="preserve">in different formats and can use </w:t>
      </w:r>
      <w:r w:rsidR="005A28F5">
        <w:t xml:space="preserve">it </w:t>
      </w:r>
      <w:r>
        <w:t xml:space="preserve">for reference. </w:t>
      </w:r>
    </w:p>
    <w:p w14:paraId="2484B283" w14:textId="77777777" w:rsidR="00F2588E" w:rsidRDefault="00F2588E" w:rsidP="00F2588E"/>
    <w:p w14:paraId="11C10E47" w14:textId="77777777" w:rsidR="00F2588E" w:rsidRDefault="00F2588E" w:rsidP="00F2588E"/>
    <w:p w14:paraId="364D8698" w14:textId="77777777" w:rsidR="00F2588E" w:rsidRDefault="00F2588E" w:rsidP="00F2588E">
      <w:r>
        <w:t>Report to show names of people ha</w:t>
      </w:r>
      <w:r w:rsidR="003F18E8">
        <w:t xml:space="preserve">ving balance greater than </w:t>
      </w:r>
      <w:proofErr w:type="gramStart"/>
      <w:r w:rsidR="003F18E8">
        <w:t>2000</w:t>
      </w:r>
      <w:proofErr w:type="gramEnd"/>
      <w:r w:rsidR="003F18E8">
        <w:t xml:space="preserve"> </w:t>
      </w:r>
    </w:p>
    <w:p w14:paraId="57315606" w14:textId="77777777" w:rsidR="00F2588E" w:rsidRDefault="00F2588E" w:rsidP="00F2588E"/>
    <w:p w14:paraId="1ABE1819" w14:textId="77777777" w:rsidR="00F2588E" w:rsidRDefault="00F2588E" w:rsidP="00F2588E">
      <w:r>
        <w:rPr>
          <w:noProof/>
          <w:lang w:val="en-US"/>
        </w:rPr>
        <w:drawing>
          <wp:inline distT="114300" distB="114300" distL="114300" distR="114300" wp14:anchorId="1326149F" wp14:editId="36F1CDDC">
            <wp:extent cx="5943600" cy="334010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3600" cy="3340100"/>
                    </a:xfrm>
                    <a:prstGeom prst="rect">
                      <a:avLst/>
                    </a:prstGeom>
                    <a:ln/>
                  </pic:spPr>
                </pic:pic>
              </a:graphicData>
            </a:graphic>
          </wp:inline>
        </w:drawing>
      </w:r>
    </w:p>
    <w:p w14:paraId="09AF2A7D" w14:textId="77777777" w:rsidR="00F2588E" w:rsidRDefault="00F2588E" w:rsidP="00F2588E"/>
    <w:p w14:paraId="1FFDA1C1" w14:textId="77777777" w:rsidR="00F2588E" w:rsidRDefault="00F2588E" w:rsidP="00F2588E"/>
    <w:p w14:paraId="60332042" w14:textId="77777777" w:rsidR="00F2588E" w:rsidRDefault="00F2588E" w:rsidP="00F2588E"/>
    <w:p w14:paraId="24697831" w14:textId="77777777" w:rsidR="00F2588E" w:rsidRDefault="00F2588E" w:rsidP="00F2588E"/>
    <w:p w14:paraId="7D34BF12" w14:textId="77777777" w:rsidR="00F2588E" w:rsidRDefault="00F2588E" w:rsidP="00F2588E"/>
    <w:p w14:paraId="6B931C7C" w14:textId="77777777" w:rsidR="00F2588E" w:rsidRDefault="00F2588E" w:rsidP="00F2588E"/>
    <w:p w14:paraId="05B8A023" w14:textId="77777777" w:rsidR="00F2588E" w:rsidRDefault="00F2588E" w:rsidP="00F2588E"/>
    <w:p w14:paraId="16E3FF29" w14:textId="77777777" w:rsidR="00F2588E" w:rsidRDefault="00F2588E" w:rsidP="00F2588E"/>
    <w:p w14:paraId="43C09452" w14:textId="77777777" w:rsidR="00F2588E" w:rsidRDefault="00F2588E" w:rsidP="00F2588E"/>
    <w:p w14:paraId="4E06F21E" w14:textId="77777777" w:rsidR="00F2588E" w:rsidRDefault="00F2588E" w:rsidP="00F2588E"/>
    <w:p w14:paraId="7B834B0D" w14:textId="77777777" w:rsidR="00F2588E" w:rsidRDefault="00F2588E" w:rsidP="00F2588E"/>
    <w:p w14:paraId="76E32FF9" w14:textId="77777777" w:rsidR="00F2588E" w:rsidRDefault="00F2588E" w:rsidP="00F2588E"/>
    <w:p w14:paraId="04B46636" w14:textId="77777777" w:rsidR="00F2588E" w:rsidRDefault="00F2588E" w:rsidP="00F2588E"/>
    <w:p w14:paraId="17C1D7BF" w14:textId="77777777" w:rsidR="00F2588E" w:rsidRDefault="00F2588E" w:rsidP="00F2588E"/>
    <w:p w14:paraId="027E81B9" w14:textId="77777777" w:rsidR="00F2588E" w:rsidRDefault="00F2588E" w:rsidP="00F2588E"/>
    <w:p w14:paraId="4A4346AF" w14:textId="77777777" w:rsidR="00F2588E" w:rsidRDefault="00F2588E" w:rsidP="00F2588E"/>
    <w:p w14:paraId="11FB956D" w14:textId="77777777" w:rsidR="00F2588E" w:rsidRDefault="00F2588E" w:rsidP="00F2588E"/>
    <w:p w14:paraId="7BA025A6" w14:textId="77777777" w:rsidR="00F2588E" w:rsidRDefault="00F2588E" w:rsidP="00F2588E"/>
    <w:p w14:paraId="49D15434" w14:textId="2A041EB7" w:rsidR="00F2588E" w:rsidRDefault="005A28F5" w:rsidP="00F2588E">
      <w:r>
        <w:t>The r</w:t>
      </w:r>
      <w:r w:rsidR="00F2588E">
        <w:t xml:space="preserve">eport </w:t>
      </w:r>
      <w:r>
        <w:t>showing</w:t>
      </w:r>
      <w:r w:rsidR="00F2588E">
        <w:t xml:space="preserve"> </w:t>
      </w:r>
      <w:r>
        <w:t xml:space="preserve">the </w:t>
      </w:r>
      <w:r w:rsidR="00F2588E">
        <w:t>number of accounts per customer -</w:t>
      </w:r>
    </w:p>
    <w:p w14:paraId="7E983550" w14:textId="77777777" w:rsidR="00F2588E" w:rsidRDefault="00F2588E" w:rsidP="00F2588E"/>
    <w:p w14:paraId="304249E1" w14:textId="77777777" w:rsidR="00F2588E" w:rsidRDefault="00F2588E" w:rsidP="00F2588E">
      <w:r>
        <w:rPr>
          <w:noProof/>
          <w:lang w:val="en-US"/>
        </w:rPr>
        <w:drawing>
          <wp:inline distT="114300" distB="114300" distL="114300" distR="114300" wp14:anchorId="7573504D" wp14:editId="63DCA2F1">
            <wp:extent cx="5943600" cy="3340100"/>
            <wp:effectExtent l="0" t="0" r="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14:paraId="7A19147A" w14:textId="77777777" w:rsidR="00F2588E" w:rsidRDefault="00F2588E" w:rsidP="00F2588E"/>
    <w:p w14:paraId="2F33810F" w14:textId="77777777" w:rsidR="00F2588E" w:rsidRDefault="00F2588E" w:rsidP="00F2588E"/>
    <w:p w14:paraId="65EAF649" w14:textId="77777777" w:rsidR="00F2588E" w:rsidRDefault="00F2588E" w:rsidP="00F2588E"/>
    <w:p w14:paraId="01F7468F" w14:textId="77777777" w:rsidR="00F2588E" w:rsidRDefault="00F2588E" w:rsidP="00F2588E"/>
    <w:p w14:paraId="065A8EFB" w14:textId="77777777" w:rsidR="00F2588E" w:rsidRDefault="00F2588E" w:rsidP="00F2588E"/>
    <w:p w14:paraId="5B2BDB0C" w14:textId="77777777" w:rsidR="00F2588E" w:rsidRDefault="00F2588E" w:rsidP="00F2588E"/>
    <w:p w14:paraId="3C7F3E1B" w14:textId="77777777" w:rsidR="00F2588E" w:rsidRDefault="00F2588E" w:rsidP="00F2588E"/>
    <w:p w14:paraId="787E6BCB" w14:textId="77777777" w:rsidR="00F2588E" w:rsidRDefault="00F2588E" w:rsidP="00F2588E"/>
    <w:p w14:paraId="24FA50B8" w14:textId="77777777" w:rsidR="00F2588E" w:rsidRDefault="00F2588E" w:rsidP="00F2588E"/>
    <w:p w14:paraId="31F773FE" w14:textId="77777777" w:rsidR="00F2588E" w:rsidRDefault="00F2588E" w:rsidP="00F2588E"/>
    <w:p w14:paraId="7D29A63F" w14:textId="77777777" w:rsidR="00F2588E" w:rsidRDefault="00F2588E" w:rsidP="00F2588E"/>
    <w:p w14:paraId="41DBA9F6" w14:textId="77777777" w:rsidR="00F2588E" w:rsidRDefault="00F2588E" w:rsidP="00F2588E"/>
    <w:p w14:paraId="23140B93" w14:textId="77777777" w:rsidR="00F2588E" w:rsidRDefault="00F2588E" w:rsidP="00F2588E"/>
    <w:p w14:paraId="530CCBA3" w14:textId="77777777" w:rsidR="00F2588E" w:rsidRDefault="00F2588E" w:rsidP="00F2588E"/>
    <w:p w14:paraId="2CECFFC3" w14:textId="77777777" w:rsidR="00F2588E" w:rsidRDefault="00F2588E" w:rsidP="00F2588E"/>
    <w:p w14:paraId="1B1CA3A0" w14:textId="77777777" w:rsidR="00F2588E" w:rsidRDefault="00F2588E" w:rsidP="00F2588E"/>
    <w:p w14:paraId="34BDE50D" w14:textId="77777777" w:rsidR="00F2588E" w:rsidRDefault="00F2588E" w:rsidP="00F2588E"/>
    <w:p w14:paraId="7408F8D7" w14:textId="77777777" w:rsidR="00F2588E" w:rsidRDefault="00F2588E" w:rsidP="00F2588E"/>
    <w:p w14:paraId="173F3722" w14:textId="77777777" w:rsidR="00F2588E" w:rsidRDefault="00F2588E" w:rsidP="00F2588E"/>
    <w:p w14:paraId="6F32E3E6" w14:textId="77777777" w:rsidR="00F2588E" w:rsidRDefault="00F2588E" w:rsidP="00F2588E"/>
    <w:p w14:paraId="0E5DD283" w14:textId="77777777" w:rsidR="00F2588E" w:rsidRDefault="00F2588E" w:rsidP="00F2588E"/>
    <w:p w14:paraId="4061AB0E" w14:textId="77777777" w:rsidR="00F2588E" w:rsidRDefault="00F2588E" w:rsidP="00F2588E"/>
    <w:p w14:paraId="7DEC0C27" w14:textId="77777777" w:rsidR="00F2588E" w:rsidRDefault="00F2588E" w:rsidP="00F2588E"/>
    <w:p w14:paraId="639B2CBA" w14:textId="36A92077" w:rsidR="00F2588E" w:rsidRDefault="005A28F5" w:rsidP="00F2588E">
      <w:r>
        <w:lastRenderedPageBreak/>
        <w:t>The r</w:t>
      </w:r>
      <w:r w:rsidR="00F2588E">
        <w:t xml:space="preserve">eport </w:t>
      </w:r>
      <w:r>
        <w:t>showing</w:t>
      </w:r>
      <w:r w:rsidR="00F2588E">
        <w:t xml:space="preserve"> pending balance after each transaction-</w:t>
      </w:r>
    </w:p>
    <w:p w14:paraId="530FBF73" w14:textId="77777777" w:rsidR="00F2588E" w:rsidRDefault="00F2588E" w:rsidP="00F2588E"/>
    <w:p w14:paraId="1E307D7D" w14:textId="77777777" w:rsidR="00F2588E" w:rsidRDefault="00F2588E" w:rsidP="00F2588E">
      <w:r>
        <w:rPr>
          <w:noProof/>
          <w:lang w:val="en-US"/>
        </w:rPr>
        <w:drawing>
          <wp:inline distT="114300" distB="114300" distL="114300" distR="114300" wp14:anchorId="2263D2E4" wp14:editId="6A9E3869">
            <wp:extent cx="5943600" cy="33401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454AEEAA" w14:textId="77777777" w:rsidR="00F2588E" w:rsidRDefault="00F2588E" w:rsidP="00F2588E"/>
    <w:p w14:paraId="66B2C9D2" w14:textId="77777777" w:rsidR="00F2588E" w:rsidRDefault="00F2588E" w:rsidP="00F2588E"/>
    <w:p w14:paraId="73F563DD" w14:textId="77777777" w:rsidR="00F2588E" w:rsidRDefault="00F2588E" w:rsidP="00F2588E"/>
    <w:p w14:paraId="280508AD" w14:textId="77777777" w:rsidR="00F2588E" w:rsidRDefault="00F2588E" w:rsidP="00F2588E"/>
    <w:p w14:paraId="642AA432" w14:textId="77777777" w:rsidR="00F2588E" w:rsidRDefault="00F2588E" w:rsidP="00F2588E"/>
    <w:p w14:paraId="52E9F9B7" w14:textId="77777777" w:rsidR="00F2588E" w:rsidRDefault="00F2588E" w:rsidP="00F2588E"/>
    <w:p w14:paraId="751DBC5E" w14:textId="77777777" w:rsidR="00F2588E" w:rsidRDefault="00F2588E" w:rsidP="00F2588E"/>
    <w:p w14:paraId="10D048A7" w14:textId="77777777" w:rsidR="00F2588E" w:rsidRDefault="00F2588E" w:rsidP="00F2588E"/>
    <w:p w14:paraId="217FF4BA" w14:textId="77777777" w:rsidR="00F2588E" w:rsidRDefault="00F2588E" w:rsidP="00F2588E"/>
    <w:p w14:paraId="44DC570A" w14:textId="77777777" w:rsidR="00F2588E" w:rsidRDefault="00F2588E" w:rsidP="00F2588E"/>
    <w:p w14:paraId="540401CF" w14:textId="77777777" w:rsidR="00F2588E" w:rsidRDefault="00F2588E" w:rsidP="00F2588E"/>
    <w:p w14:paraId="38C6409C" w14:textId="77777777" w:rsidR="00F2588E" w:rsidRDefault="00F2588E" w:rsidP="00F2588E"/>
    <w:p w14:paraId="28A9756B" w14:textId="77777777" w:rsidR="00F2588E" w:rsidRDefault="00F2588E" w:rsidP="00F2588E"/>
    <w:p w14:paraId="080A4E0F" w14:textId="77777777" w:rsidR="00F2588E" w:rsidRDefault="00F2588E" w:rsidP="00F2588E"/>
    <w:p w14:paraId="0E61542B" w14:textId="77777777" w:rsidR="00F2588E" w:rsidRDefault="00F2588E" w:rsidP="00F2588E"/>
    <w:p w14:paraId="46E6AA5F" w14:textId="77777777" w:rsidR="00F2588E" w:rsidRDefault="00F2588E" w:rsidP="00F2588E"/>
    <w:p w14:paraId="1A22D38F" w14:textId="77777777" w:rsidR="00F2588E" w:rsidRDefault="00F2588E" w:rsidP="00F2588E"/>
    <w:p w14:paraId="451ACEA5" w14:textId="77777777" w:rsidR="00F2588E" w:rsidRDefault="00F2588E" w:rsidP="00F2588E"/>
    <w:p w14:paraId="30766489" w14:textId="77777777" w:rsidR="00F2588E" w:rsidRDefault="00F2588E" w:rsidP="00F2588E"/>
    <w:p w14:paraId="48FBB861" w14:textId="77777777" w:rsidR="00F2588E" w:rsidRDefault="00F2588E" w:rsidP="00F2588E"/>
    <w:p w14:paraId="7BDD4E8E" w14:textId="77777777" w:rsidR="00F2588E" w:rsidRDefault="00F2588E" w:rsidP="00F2588E"/>
    <w:p w14:paraId="741B9E4F" w14:textId="77777777" w:rsidR="00F2588E" w:rsidRDefault="00F2588E" w:rsidP="00F2588E"/>
    <w:p w14:paraId="62953F4C" w14:textId="77777777" w:rsidR="00F2588E" w:rsidRDefault="00F2588E" w:rsidP="00F2588E"/>
    <w:p w14:paraId="12AA3788" w14:textId="77777777" w:rsidR="00F2588E" w:rsidRDefault="00F2588E" w:rsidP="00F2588E"/>
    <w:p w14:paraId="2721059E" w14:textId="77777777" w:rsidR="00F2588E" w:rsidRDefault="00F2588E" w:rsidP="00F2588E"/>
    <w:p w14:paraId="38E1547E" w14:textId="77777777" w:rsidR="00F2588E" w:rsidRDefault="00F2588E" w:rsidP="00F2588E"/>
    <w:p w14:paraId="3773344D" w14:textId="4F9E7060" w:rsidR="00F2588E" w:rsidRDefault="00FD0809" w:rsidP="00F2588E">
      <w:r>
        <w:t>The r</w:t>
      </w:r>
      <w:r w:rsidR="00F2588E">
        <w:t xml:space="preserve">eport </w:t>
      </w:r>
      <w:r w:rsidR="005A28F5">
        <w:t>showing</w:t>
      </w:r>
      <w:r w:rsidR="00F2588E">
        <w:t xml:space="preserve"> total available balance-</w:t>
      </w:r>
    </w:p>
    <w:p w14:paraId="59AA2F3C" w14:textId="77777777" w:rsidR="00F2588E" w:rsidRDefault="00F2588E" w:rsidP="00F2588E"/>
    <w:p w14:paraId="70E2F2A7" w14:textId="77777777" w:rsidR="00F2588E" w:rsidRDefault="00F2588E" w:rsidP="00F2588E">
      <w:r>
        <w:rPr>
          <w:noProof/>
          <w:lang w:val="en-US"/>
        </w:rPr>
        <w:drawing>
          <wp:inline distT="114300" distB="114300" distL="114300" distR="114300" wp14:anchorId="52E70E34" wp14:editId="0518B69D">
            <wp:extent cx="5943600" cy="3340100"/>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14:paraId="4D83D30C" w14:textId="77777777" w:rsidR="00F2588E" w:rsidRDefault="00F2588E" w:rsidP="00F2588E"/>
    <w:p w14:paraId="5544603B" w14:textId="77777777" w:rsidR="00F2588E" w:rsidRDefault="00F2588E" w:rsidP="00F2588E"/>
    <w:p w14:paraId="3B2C8E5A" w14:textId="77777777" w:rsidR="00F2588E" w:rsidRDefault="00F2588E" w:rsidP="00F2588E"/>
    <w:p w14:paraId="375DE125" w14:textId="77777777" w:rsidR="00F2588E" w:rsidRDefault="00F2588E" w:rsidP="00F2588E"/>
    <w:p w14:paraId="2793291A" w14:textId="77777777" w:rsidR="00F2588E" w:rsidRDefault="00F2588E" w:rsidP="00F2588E"/>
    <w:p w14:paraId="539C8A0F" w14:textId="77777777" w:rsidR="00F2588E" w:rsidRDefault="00F2588E" w:rsidP="00F2588E"/>
    <w:p w14:paraId="37694375" w14:textId="77777777" w:rsidR="00F2588E" w:rsidRDefault="00F2588E" w:rsidP="00F2588E"/>
    <w:p w14:paraId="5C4DA975" w14:textId="77777777" w:rsidR="00F2588E" w:rsidRDefault="00F2588E" w:rsidP="00F2588E"/>
    <w:p w14:paraId="2A6AD20F" w14:textId="77777777" w:rsidR="00F2588E" w:rsidRDefault="00F2588E" w:rsidP="00F2588E"/>
    <w:p w14:paraId="5F095A25" w14:textId="77777777" w:rsidR="00F2588E" w:rsidRDefault="00F2588E" w:rsidP="00F2588E"/>
    <w:p w14:paraId="04D42F56" w14:textId="77777777" w:rsidR="00F2588E" w:rsidRDefault="00F2588E" w:rsidP="00F2588E"/>
    <w:p w14:paraId="5B28AD50" w14:textId="77777777" w:rsidR="00F2588E" w:rsidRDefault="00F2588E" w:rsidP="00F2588E"/>
    <w:p w14:paraId="428DC34F" w14:textId="77777777" w:rsidR="00F2588E" w:rsidRDefault="00F2588E" w:rsidP="00F2588E"/>
    <w:p w14:paraId="538A8118" w14:textId="77777777" w:rsidR="00F2588E" w:rsidRDefault="00F2588E" w:rsidP="00F2588E"/>
    <w:p w14:paraId="038755EE" w14:textId="77777777" w:rsidR="00F2588E" w:rsidRDefault="00F2588E" w:rsidP="00F2588E"/>
    <w:p w14:paraId="79F847A0" w14:textId="77777777" w:rsidR="00F2588E" w:rsidRDefault="00F2588E" w:rsidP="00F2588E"/>
    <w:p w14:paraId="44E0BFDC" w14:textId="77777777" w:rsidR="00F2588E" w:rsidRDefault="00F2588E" w:rsidP="00F2588E"/>
    <w:p w14:paraId="7D2D22C6" w14:textId="77777777" w:rsidR="00F2588E" w:rsidRDefault="00F2588E" w:rsidP="00F2588E"/>
    <w:p w14:paraId="479C0D8D" w14:textId="77777777" w:rsidR="00F2588E" w:rsidRDefault="00F2588E" w:rsidP="00F2588E"/>
    <w:p w14:paraId="6791FC3D" w14:textId="77777777" w:rsidR="005A28F5" w:rsidRDefault="005A28F5" w:rsidP="00F2588E"/>
    <w:p w14:paraId="56850456" w14:textId="77777777" w:rsidR="005A28F5" w:rsidRDefault="005A28F5" w:rsidP="00F2588E"/>
    <w:p w14:paraId="48C0AB5F" w14:textId="6686A56C" w:rsidR="00F2588E" w:rsidRDefault="00F2588E" w:rsidP="00F2588E">
      <w:r>
        <w:lastRenderedPageBreak/>
        <w:t xml:space="preserve">We will then generate the visualization for the report that we have created earlier using the r scripts. We establish </w:t>
      </w:r>
      <w:r w:rsidR="005A28F5">
        <w:t xml:space="preserve">a </w:t>
      </w:r>
      <w:r>
        <w:t xml:space="preserve">connection to our database and then we write queries and plot the </w:t>
      </w:r>
      <w:proofErr w:type="gramStart"/>
      <w:r>
        <w:t>graph</w:t>
      </w:r>
      <w:proofErr w:type="gramEnd"/>
    </w:p>
    <w:p w14:paraId="227B2A7D" w14:textId="77777777" w:rsidR="00F2588E" w:rsidRDefault="00F2588E" w:rsidP="00F2588E"/>
    <w:p w14:paraId="6A19C21E" w14:textId="77777777" w:rsidR="00F2588E" w:rsidRDefault="00F2588E" w:rsidP="00F2588E">
      <w:r>
        <w:t>--Visualizing the average balance above 10000</w:t>
      </w:r>
    </w:p>
    <w:p w14:paraId="7938E863" w14:textId="77777777" w:rsidR="00F2588E" w:rsidRDefault="00F2588E" w:rsidP="00F2588E"/>
    <w:p w14:paraId="173828F6" w14:textId="77777777" w:rsidR="00F2588E" w:rsidRDefault="00F2588E" w:rsidP="00F2588E">
      <w:r>
        <w:rPr>
          <w:noProof/>
          <w:lang w:val="en-US"/>
        </w:rPr>
        <w:drawing>
          <wp:inline distT="114300" distB="114300" distL="114300" distR="114300" wp14:anchorId="202250B8" wp14:editId="5F7F78B6">
            <wp:extent cx="5943600" cy="3289300"/>
            <wp:effectExtent l="0" t="0" r="0" b="0"/>
            <wp:docPr id="1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5943600" cy="3289300"/>
                    </a:xfrm>
                    <a:prstGeom prst="rect">
                      <a:avLst/>
                    </a:prstGeom>
                    <a:ln/>
                  </pic:spPr>
                </pic:pic>
              </a:graphicData>
            </a:graphic>
          </wp:inline>
        </w:drawing>
      </w:r>
    </w:p>
    <w:p w14:paraId="608816BE" w14:textId="77777777" w:rsidR="00F2588E" w:rsidRDefault="00F2588E" w:rsidP="00F2588E"/>
    <w:p w14:paraId="5FDD6BC3" w14:textId="77777777" w:rsidR="00F2588E" w:rsidRDefault="00F2588E" w:rsidP="00F2588E"/>
    <w:p w14:paraId="4C7BF187" w14:textId="77777777" w:rsidR="00F2588E" w:rsidRDefault="00F2588E" w:rsidP="00F2588E"/>
    <w:p w14:paraId="49EDB224" w14:textId="77777777" w:rsidR="00F2588E" w:rsidRDefault="00F2588E" w:rsidP="00F2588E"/>
    <w:p w14:paraId="3ED7F0B6" w14:textId="77777777" w:rsidR="00F2588E" w:rsidRDefault="00F2588E" w:rsidP="00F2588E"/>
    <w:p w14:paraId="7D3A4397" w14:textId="77777777" w:rsidR="00F2588E" w:rsidRDefault="00F2588E" w:rsidP="00F2588E"/>
    <w:p w14:paraId="3F3FF104" w14:textId="77777777" w:rsidR="00F2588E" w:rsidRDefault="00F2588E" w:rsidP="00F2588E"/>
    <w:p w14:paraId="130DF55B" w14:textId="77777777" w:rsidR="00F2588E" w:rsidRDefault="00F2588E" w:rsidP="00F2588E"/>
    <w:p w14:paraId="198A61CD" w14:textId="77777777" w:rsidR="00F2588E" w:rsidRDefault="00F2588E" w:rsidP="00F2588E"/>
    <w:p w14:paraId="6CD6C2B9" w14:textId="77777777" w:rsidR="00F2588E" w:rsidRDefault="00F2588E" w:rsidP="00F2588E"/>
    <w:p w14:paraId="05F91777" w14:textId="77777777" w:rsidR="00F2588E" w:rsidRDefault="00F2588E" w:rsidP="00F2588E"/>
    <w:p w14:paraId="4005E535" w14:textId="77777777" w:rsidR="00F2588E" w:rsidRDefault="00F2588E" w:rsidP="00F2588E"/>
    <w:p w14:paraId="3D36E5D7" w14:textId="77777777" w:rsidR="00F2588E" w:rsidRDefault="00F2588E" w:rsidP="00F2588E"/>
    <w:p w14:paraId="7E1C3CCC" w14:textId="77777777" w:rsidR="00F2588E" w:rsidRDefault="00F2588E" w:rsidP="00F2588E"/>
    <w:p w14:paraId="1C555A31" w14:textId="77777777" w:rsidR="00F2588E" w:rsidRDefault="00F2588E" w:rsidP="00F2588E"/>
    <w:p w14:paraId="1171DBDA" w14:textId="77777777" w:rsidR="00F2588E" w:rsidRDefault="00F2588E" w:rsidP="00F2588E"/>
    <w:p w14:paraId="580BE9B3" w14:textId="77777777" w:rsidR="00F2588E" w:rsidRDefault="00F2588E" w:rsidP="00F2588E"/>
    <w:p w14:paraId="5C115802" w14:textId="77777777" w:rsidR="00F2588E" w:rsidRDefault="00F2588E" w:rsidP="00F2588E"/>
    <w:p w14:paraId="206A38B8" w14:textId="77777777" w:rsidR="00F2588E" w:rsidRDefault="00F2588E" w:rsidP="00F2588E"/>
    <w:p w14:paraId="260EA537" w14:textId="77777777" w:rsidR="00F2588E" w:rsidRDefault="00F2588E" w:rsidP="00F2588E"/>
    <w:p w14:paraId="1AE4F591" w14:textId="77777777" w:rsidR="00F2588E" w:rsidRDefault="00F2588E" w:rsidP="00F2588E"/>
    <w:p w14:paraId="5CAD7332" w14:textId="77777777" w:rsidR="003F18E8" w:rsidRDefault="003F18E8" w:rsidP="00F2588E"/>
    <w:p w14:paraId="052935DC" w14:textId="77777777" w:rsidR="003F18E8" w:rsidRDefault="003F18E8" w:rsidP="00F2588E"/>
    <w:p w14:paraId="1903F398" w14:textId="77777777" w:rsidR="003F18E8" w:rsidRDefault="003F18E8" w:rsidP="00F2588E"/>
    <w:p w14:paraId="47A4CA50" w14:textId="77777777" w:rsidR="00F2588E" w:rsidRDefault="00F2588E" w:rsidP="00F2588E">
      <w:r>
        <w:t>--Visualization of the number of branches per customer</w:t>
      </w:r>
    </w:p>
    <w:p w14:paraId="17F22C77" w14:textId="77777777" w:rsidR="00F2588E" w:rsidRDefault="00F2588E" w:rsidP="00F2588E">
      <w:r>
        <w:rPr>
          <w:noProof/>
          <w:lang w:val="en-US"/>
        </w:rPr>
        <w:drawing>
          <wp:inline distT="114300" distB="114300" distL="114300" distR="114300" wp14:anchorId="3846BE1A" wp14:editId="0CF7B913">
            <wp:extent cx="5943600" cy="325120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5943600" cy="3251200"/>
                    </a:xfrm>
                    <a:prstGeom prst="rect">
                      <a:avLst/>
                    </a:prstGeom>
                    <a:ln/>
                  </pic:spPr>
                </pic:pic>
              </a:graphicData>
            </a:graphic>
          </wp:inline>
        </w:drawing>
      </w:r>
    </w:p>
    <w:p w14:paraId="40A09D0F" w14:textId="77777777" w:rsidR="00F2588E" w:rsidRDefault="00F2588E" w:rsidP="00F2588E"/>
    <w:p w14:paraId="6CB61B64" w14:textId="77777777" w:rsidR="00F2588E" w:rsidRDefault="00F2588E" w:rsidP="00F2588E"/>
    <w:p w14:paraId="2145CE74" w14:textId="77777777" w:rsidR="00F2588E" w:rsidRDefault="00F2588E" w:rsidP="00F2588E"/>
    <w:p w14:paraId="0E0E0D30" w14:textId="77777777" w:rsidR="00F2588E" w:rsidRDefault="00F2588E" w:rsidP="00F2588E"/>
    <w:p w14:paraId="4C1CA422" w14:textId="77777777" w:rsidR="00F2588E" w:rsidRDefault="00F2588E" w:rsidP="00F2588E"/>
    <w:p w14:paraId="01D180F3" w14:textId="77777777" w:rsidR="00F2588E" w:rsidRDefault="00F2588E" w:rsidP="00F2588E"/>
    <w:p w14:paraId="5D4CA086" w14:textId="77777777" w:rsidR="00F2588E" w:rsidRDefault="00F2588E" w:rsidP="00F2588E"/>
    <w:p w14:paraId="5FB72200" w14:textId="77777777" w:rsidR="00F2588E" w:rsidRDefault="00F2588E" w:rsidP="00F2588E"/>
    <w:p w14:paraId="0FA04B5F" w14:textId="77777777" w:rsidR="00F2588E" w:rsidRDefault="00F2588E" w:rsidP="00F2588E"/>
    <w:p w14:paraId="1378282C" w14:textId="77777777" w:rsidR="00F2588E" w:rsidRDefault="00F2588E" w:rsidP="00F2588E"/>
    <w:p w14:paraId="03A9DD5B" w14:textId="77777777" w:rsidR="00F2588E" w:rsidRDefault="00F2588E" w:rsidP="00F2588E"/>
    <w:p w14:paraId="269D9678" w14:textId="77777777" w:rsidR="00F2588E" w:rsidRDefault="00F2588E" w:rsidP="00F2588E"/>
    <w:p w14:paraId="06A24C18" w14:textId="77777777" w:rsidR="00F2588E" w:rsidRDefault="00F2588E" w:rsidP="00F2588E"/>
    <w:p w14:paraId="1B4DE7AC" w14:textId="77777777" w:rsidR="00F2588E" w:rsidRDefault="00F2588E" w:rsidP="00F2588E"/>
    <w:p w14:paraId="16BD78BE" w14:textId="77777777" w:rsidR="00F2588E" w:rsidRDefault="00F2588E" w:rsidP="00F2588E"/>
    <w:p w14:paraId="7DCDE0E5" w14:textId="77777777" w:rsidR="00F2588E" w:rsidRDefault="00F2588E" w:rsidP="00F2588E"/>
    <w:p w14:paraId="5E39A328" w14:textId="77777777" w:rsidR="00F2588E" w:rsidRDefault="00F2588E" w:rsidP="00F2588E"/>
    <w:p w14:paraId="64351A02" w14:textId="77777777" w:rsidR="00F2588E" w:rsidRDefault="00F2588E" w:rsidP="00F2588E"/>
    <w:p w14:paraId="6433AED1" w14:textId="77777777" w:rsidR="00F2588E" w:rsidRDefault="00F2588E" w:rsidP="00F2588E"/>
    <w:p w14:paraId="2DC67DF0" w14:textId="77777777" w:rsidR="00F2588E" w:rsidRDefault="00F2588E" w:rsidP="00F2588E"/>
    <w:p w14:paraId="32DA3D40" w14:textId="77777777" w:rsidR="00F2588E" w:rsidRDefault="00F2588E" w:rsidP="00F2588E"/>
    <w:p w14:paraId="796C8AA7" w14:textId="77777777" w:rsidR="00F2588E" w:rsidRDefault="00F2588E" w:rsidP="00F2588E"/>
    <w:p w14:paraId="541010AB" w14:textId="77777777" w:rsidR="00F2588E" w:rsidRDefault="00F2588E" w:rsidP="00F2588E"/>
    <w:p w14:paraId="075C4E76" w14:textId="77777777" w:rsidR="003F18E8" w:rsidRDefault="003F18E8" w:rsidP="00F2588E"/>
    <w:p w14:paraId="7B3AAC47" w14:textId="77777777" w:rsidR="003F18E8" w:rsidRDefault="003F18E8" w:rsidP="00F2588E"/>
    <w:p w14:paraId="14F00E77" w14:textId="77777777" w:rsidR="00F2588E" w:rsidRDefault="00F2588E" w:rsidP="00F2588E">
      <w:r>
        <w:t xml:space="preserve">Visualization of the pending balance after the transaction is </w:t>
      </w:r>
      <w:proofErr w:type="gramStart"/>
      <w:r>
        <w:t>done</w:t>
      </w:r>
      <w:proofErr w:type="gramEnd"/>
    </w:p>
    <w:p w14:paraId="5867A9A5" w14:textId="77777777" w:rsidR="00F2588E" w:rsidRDefault="00F2588E" w:rsidP="00F2588E"/>
    <w:p w14:paraId="1BE4048C" w14:textId="77777777" w:rsidR="00F2588E" w:rsidRDefault="00F2588E" w:rsidP="00F2588E">
      <w:r>
        <w:rPr>
          <w:noProof/>
          <w:lang w:val="en-US"/>
        </w:rPr>
        <w:drawing>
          <wp:inline distT="114300" distB="114300" distL="114300" distR="114300" wp14:anchorId="1683C846" wp14:editId="58A6EC03">
            <wp:extent cx="5324475" cy="5067300"/>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0"/>
                    <a:srcRect/>
                    <a:stretch>
                      <a:fillRect/>
                    </a:stretch>
                  </pic:blipFill>
                  <pic:spPr>
                    <a:xfrm>
                      <a:off x="0" y="0"/>
                      <a:ext cx="5324475" cy="5067300"/>
                    </a:xfrm>
                    <a:prstGeom prst="rect">
                      <a:avLst/>
                    </a:prstGeom>
                    <a:ln/>
                  </pic:spPr>
                </pic:pic>
              </a:graphicData>
            </a:graphic>
          </wp:inline>
        </w:drawing>
      </w:r>
    </w:p>
    <w:p w14:paraId="158F2E07" w14:textId="77777777" w:rsidR="00F2588E" w:rsidRDefault="00F2588E" w:rsidP="00F2588E"/>
    <w:p w14:paraId="30E57ABE" w14:textId="77777777" w:rsidR="00F2588E" w:rsidRDefault="00F2588E" w:rsidP="00F2588E"/>
    <w:p w14:paraId="6EA28757" w14:textId="77777777" w:rsidR="00F2588E" w:rsidRDefault="00F2588E" w:rsidP="00F2588E"/>
    <w:p w14:paraId="6C2EF6E9" w14:textId="77777777" w:rsidR="00F2588E" w:rsidRDefault="00F2588E" w:rsidP="00F2588E"/>
    <w:p w14:paraId="60C32E78" w14:textId="77777777" w:rsidR="00F2588E" w:rsidRDefault="00F2588E" w:rsidP="00F2588E"/>
    <w:p w14:paraId="3ADAAC1A" w14:textId="77777777" w:rsidR="00F2588E" w:rsidRDefault="00F2588E" w:rsidP="00F2588E"/>
    <w:p w14:paraId="72093A9B" w14:textId="77777777" w:rsidR="00F2588E" w:rsidRDefault="00F2588E" w:rsidP="00F2588E"/>
    <w:p w14:paraId="671A525A" w14:textId="77777777" w:rsidR="00F2588E" w:rsidRDefault="00F2588E" w:rsidP="00F2588E"/>
    <w:p w14:paraId="77D6453F" w14:textId="77777777" w:rsidR="00F2588E" w:rsidRDefault="00F2588E" w:rsidP="00F2588E"/>
    <w:p w14:paraId="722B7A12" w14:textId="77777777" w:rsidR="00F2588E" w:rsidRDefault="00F2588E" w:rsidP="00F2588E"/>
    <w:p w14:paraId="08F6EBDE" w14:textId="77777777" w:rsidR="00F2588E" w:rsidRDefault="00F2588E" w:rsidP="00F2588E"/>
    <w:p w14:paraId="03C369B6" w14:textId="77777777" w:rsidR="00F2588E" w:rsidRDefault="00F2588E" w:rsidP="00F2588E"/>
    <w:p w14:paraId="7ABB1839" w14:textId="77777777" w:rsidR="00F2588E" w:rsidRDefault="00F2588E" w:rsidP="00F2588E"/>
    <w:p w14:paraId="769D29E1" w14:textId="77777777" w:rsidR="00F2588E" w:rsidRDefault="00F2588E" w:rsidP="00F2588E"/>
    <w:p w14:paraId="065CA197" w14:textId="77777777" w:rsidR="00F2588E" w:rsidRDefault="00F2588E" w:rsidP="00F2588E"/>
    <w:p w14:paraId="2AAFD348" w14:textId="77777777" w:rsidR="00F2588E" w:rsidRDefault="00F2588E" w:rsidP="00F2588E">
      <w:r>
        <w:t>--Visualization of the total amount per person.</w:t>
      </w:r>
    </w:p>
    <w:p w14:paraId="36493830" w14:textId="77777777" w:rsidR="00F2588E" w:rsidRDefault="00F2588E" w:rsidP="00F2588E"/>
    <w:p w14:paraId="31FD6AC5" w14:textId="77777777" w:rsidR="00F2588E" w:rsidRDefault="00F2588E" w:rsidP="00F2588E">
      <w:r>
        <w:rPr>
          <w:noProof/>
          <w:lang w:val="en-US"/>
        </w:rPr>
        <w:drawing>
          <wp:inline distT="114300" distB="114300" distL="114300" distR="114300" wp14:anchorId="16B90CFA" wp14:editId="54339D26">
            <wp:extent cx="5943600" cy="29845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5943600" cy="2984500"/>
                    </a:xfrm>
                    <a:prstGeom prst="rect">
                      <a:avLst/>
                    </a:prstGeom>
                    <a:ln/>
                  </pic:spPr>
                </pic:pic>
              </a:graphicData>
            </a:graphic>
          </wp:inline>
        </w:drawing>
      </w:r>
    </w:p>
    <w:p w14:paraId="61F5DF88" w14:textId="77777777" w:rsidR="00F2588E" w:rsidRDefault="00F2588E" w:rsidP="00F2588E"/>
    <w:p w14:paraId="308D47B0" w14:textId="77777777" w:rsidR="00F2588E" w:rsidRDefault="00F2588E" w:rsidP="00F2588E"/>
    <w:p w14:paraId="3703F844" w14:textId="77777777" w:rsidR="00F2588E" w:rsidRDefault="00F2588E" w:rsidP="00F2588E"/>
    <w:p w14:paraId="2E580D90" w14:textId="77777777" w:rsidR="00F2588E" w:rsidRDefault="00F2588E" w:rsidP="00F2588E"/>
    <w:p w14:paraId="030D2462" w14:textId="77777777" w:rsidR="00F2588E" w:rsidRDefault="00F2588E" w:rsidP="00F2588E"/>
    <w:p w14:paraId="2A3979A0" w14:textId="77777777" w:rsidR="00F2588E" w:rsidRDefault="00F2588E" w:rsidP="00F2588E"/>
    <w:p w14:paraId="79FBC78A" w14:textId="77777777" w:rsidR="00F2588E" w:rsidRDefault="00F2588E" w:rsidP="00F2588E"/>
    <w:p w14:paraId="4B22F6DD" w14:textId="77777777" w:rsidR="00F2588E" w:rsidRDefault="00F2588E" w:rsidP="00F2588E"/>
    <w:p w14:paraId="17654E56" w14:textId="77777777" w:rsidR="00F2588E" w:rsidRDefault="00F2588E" w:rsidP="00F2588E"/>
    <w:p w14:paraId="247AE8C0" w14:textId="77777777" w:rsidR="00F2588E" w:rsidRDefault="00F2588E" w:rsidP="00F2588E"/>
    <w:p w14:paraId="1A3FC75F" w14:textId="77777777" w:rsidR="00F2588E" w:rsidRDefault="00F2588E" w:rsidP="00F2588E"/>
    <w:p w14:paraId="1BD05524" w14:textId="77777777" w:rsidR="00F2588E" w:rsidRDefault="00F2588E" w:rsidP="00F2588E"/>
    <w:p w14:paraId="225F0073" w14:textId="77777777" w:rsidR="00F2588E" w:rsidRDefault="00F2588E" w:rsidP="00F2588E"/>
    <w:p w14:paraId="31A1025C" w14:textId="77777777" w:rsidR="00F2588E" w:rsidRDefault="00F2588E" w:rsidP="00F2588E"/>
    <w:p w14:paraId="08E46150" w14:textId="77777777" w:rsidR="00F2588E" w:rsidRDefault="00F2588E" w:rsidP="00F2588E"/>
    <w:p w14:paraId="3C75DE07" w14:textId="77777777" w:rsidR="00F2588E" w:rsidRDefault="00F2588E" w:rsidP="00F2588E"/>
    <w:p w14:paraId="10D39394" w14:textId="77777777" w:rsidR="00F2588E" w:rsidRDefault="00F2588E" w:rsidP="00F2588E"/>
    <w:p w14:paraId="1FD150DC" w14:textId="77777777" w:rsidR="00F2588E" w:rsidRDefault="00F2588E" w:rsidP="00F2588E"/>
    <w:p w14:paraId="3C17D553" w14:textId="77777777" w:rsidR="00F2588E" w:rsidRDefault="00F2588E" w:rsidP="00F2588E"/>
    <w:p w14:paraId="795F9CFA" w14:textId="77777777" w:rsidR="00F2588E" w:rsidRDefault="00F2588E" w:rsidP="00F2588E"/>
    <w:p w14:paraId="64161C21" w14:textId="77777777" w:rsidR="00F2588E" w:rsidRDefault="00F2588E" w:rsidP="00F2588E"/>
    <w:p w14:paraId="3F41FAD3" w14:textId="77777777" w:rsidR="00F2588E" w:rsidRDefault="00F2588E" w:rsidP="00F2588E"/>
    <w:p w14:paraId="61404C83" w14:textId="77777777" w:rsidR="00F2588E" w:rsidRDefault="00F2588E" w:rsidP="00F2588E"/>
    <w:p w14:paraId="7AC431F3"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18" w:name="_95g1sm8ypo5g" w:colFirst="0" w:colLast="0"/>
      <w:bookmarkEnd w:id="18"/>
      <w:r>
        <w:rPr>
          <w:rFonts w:ascii="Cambria" w:eastAsia="Cambria" w:hAnsi="Cambria" w:cs="Cambria"/>
          <w:b/>
          <w:smallCaps/>
          <w:color w:val="FFFFFF"/>
          <w:sz w:val="22"/>
          <w:szCs w:val="22"/>
        </w:rPr>
        <w:lastRenderedPageBreak/>
        <w:t>5.  XML Schema Generation</w:t>
      </w:r>
    </w:p>
    <w:p w14:paraId="53BD3AD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19" w:name="_3qgflxe2r98o" w:colFirst="0" w:colLast="0"/>
      <w:bookmarkEnd w:id="19"/>
      <w:proofErr w:type="gramStart"/>
      <w:r>
        <w:rPr>
          <w:rFonts w:ascii="Calibri" w:eastAsia="Calibri" w:hAnsi="Calibri" w:cs="Calibri"/>
          <w:smallCaps/>
          <w:sz w:val="22"/>
          <w:szCs w:val="22"/>
        </w:rPr>
        <w:t>5.1  XML</w:t>
      </w:r>
      <w:proofErr w:type="gramEnd"/>
      <w:r>
        <w:rPr>
          <w:rFonts w:ascii="Calibri" w:eastAsia="Calibri" w:hAnsi="Calibri" w:cs="Calibri"/>
          <w:smallCaps/>
          <w:sz w:val="22"/>
          <w:szCs w:val="22"/>
        </w:rPr>
        <w:t xml:space="preserve"> and XSD</w:t>
      </w:r>
    </w:p>
    <w:p w14:paraId="1D87958A" w14:textId="67B897D0" w:rsidR="00F2588E" w:rsidRDefault="00F2588E" w:rsidP="00F2588E">
      <w:pPr>
        <w:rPr>
          <w:rFonts w:ascii="Times New Roman" w:eastAsia="Times New Roman" w:hAnsi="Times New Roman" w:cs="Times New Roman"/>
          <w:sz w:val="24"/>
          <w:szCs w:val="24"/>
        </w:rPr>
      </w:pPr>
      <w:r>
        <w:t xml:space="preserve">Once we have data in our fact </w:t>
      </w:r>
      <w:proofErr w:type="gramStart"/>
      <w:r>
        <w:t>tables</w:t>
      </w:r>
      <w:proofErr w:type="gramEnd"/>
      <w:r>
        <w:t xml:space="preserve"> we can run our stored procedure to get data as XML format and using this XML we can generate the Schema for the fact tables which can be used for inserting data in </w:t>
      </w:r>
      <w:r w:rsidR="005A28F5">
        <w:t>XML</w:t>
      </w:r>
      <w:r>
        <w:t xml:space="preserve"> format in future.</w:t>
      </w:r>
    </w:p>
    <w:p w14:paraId="75808886" w14:textId="77777777" w:rsidR="00F2588E" w:rsidRDefault="00F2588E" w:rsidP="00F2588E">
      <w:pPr>
        <w:jc w:val="both"/>
        <w:rPr>
          <w:rFonts w:ascii="Times New Roman" w:eastAsia="Times New Roman" w:hAnsi="Times New Roman" w:cs="Times New Roman"/>
          <w:sz w:val="24"/>
          <w:szCs w:val="24"/>
        </w:rPr>
      </w:pPr>
    </w:p>
    <w:p w14:paraId="5F028220"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 Schema is created for the fact table ‘</w:t>
      </w:r>
      <w:proofErr w:type="spellStart"/>
      <w:proofErr w:type="gramStart"/>
      <w:r>
        <w:rPr>
          <w:rFonts w:ascii="Times New Roman" w:eastAsia="Times New Roman" w:hAnsi="Times New Roman" w:cs="Times New Roman"/>
          <w:sz w:val="24"/>
          <w:szCs w:val="24"/>
        </w:rPr>
        <w:t>FactAccountTransaction</w:t>
      </w:r>
      <w:proofErr w:type="spellEnd"/>
      <w:proofErr w:type="gramEnd"/>
      <w:r>
        <w:rPr>
          <w:rFonts w:ascii="Times New Roman" w:eastAsia="Times New Roman" w:hAnsi="Times New Roman" w:cs="Times New Roman"/>
          <w:sz w:val="24"/>
          <w:szCs w:val="24"/>
        </w:rPr>
        <w:t>’</w:t>
      </w:r>
    </w:p>
    <w:p w14:paraId="7E46F2CB" w14:textId="77777777" w:rsidR="00F2588E" w:rsidRDefault="00F2588E" w:rsidP="00F2588E">
      <w:pPr>
        <w:jc w:val="both"/>
        <w:rPr>
          <w:rFonts w:ascii="Times New Roman" w:eastAsia="Times New Roman" w:hAnsi="Times New Roman" w:cs="Times New Roman"/>
          <w:sz w:val="24"/>
          <w:szCs w:val="24"/>
        </w:rPr>
      </w:pPr>
    </w:p>
    <w:p w14:paraId="02DD488A" w14:textId="77777777" w:rsidR="00F2588E" w:rsidRDefault="00F2588E" w:rsidP="00F2588E">
      <w:pPr>
        <w:jc w:val="both"/>
        <w:rPr>
          <w:rFonts w:ascii="Times New Roman" w:eastAsia="Times New Roman" w:hAnsi="Times New Roman" w:cs="Times New Roman"/>
          <w:b/>
          <w:sz w:val="24"/>
          <w:szCs w:val="24"/>
        </w:rPr>
      </w:pPr>
      <w:r>
        <w:rPr>
          <w:noProof/>
          <w:lang w:val="en-US"/>
        </w:rPr>
        <w:drawing>
          <wp:inline distT="0" distB="0" distL="0" distR="0" wp14:anchorId="5B209BD6" wp14:editId="0D074334">
            <wp:extent cx="5943600" cy="3169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69920"/>
                    </a:xfrm>
                    <a:prstGeom prst="rect">
                      <a:avLst/>
                    </a:prstGeom>
                  </pic:spPr>
                </pic:pic>
              </a:graphicData>
            </a:graphic>
          </wp:inline>
        </w:drawing>
      </w:r>
    </w:p>
    <w:p w14:paraId="7E349418" w14:textId="77777777" w:rsidR="00F2588E" w:rsidRDefault="00F2588E" w:rsidP="00F2588E">
      <w:pPr>
        <w:jc w:val="both"/>
        <w:rPr>
          <w:rFonts w:ascii="Times New Roman" w:eastAsia="Times New Roman" w:hAnsi="Times New Roman" w:cs="Times New Roman"/>
          <w:b/>
          <w:sz w:val="24"/>
          <w:szCs w:val="24"/>
        </w:rPr>
      </w:pPr>
    </w:p>
    <w:p w14:paraId="4222653E" w14:textId="77777777" w:rsidR="00F2588E" w:rsidRDefault="00F2588E" w:rsidP="00F2588E">
      <w:pPr>
        <w:jc w:val="both"/>
        <w:rPr>
          <w:rFonts w:ascii="Times New Roman" w:eastAsia="Times New Roman" w:hAnsi="Times New Roman" w:cs="Times New Roman"/>
          <w:b/>
          <w:sz w:val="24"/>
          <w:szCs w:val="24"/>
        </w:rPr>
      </w:pPr>
    </w:p>
    <w:p w14:paraId="3C92C421" w14:textId="77777777" w:rsidR="00F2588E" w:rsidRDefault="00F2588E" w:rsidP="00F2588E">
      <w:pPr>
        <w:jc w:val="both"/>
        <w:rPr>
          <w:rFonts w:ascii="Times New Roman" w:eastAsia="Times New Roman" w:hAnsi="Times New Roman" w:cs="Times New Roman"/>
          <w:b/>
          <w:sz w:val="24"/>
          <w:szCs w:val="24"/>
        </w:rPr>
      </w:pPr>
    </w:p>
    <w:p w14:paraId="657B0033" w14:textId="77777777" w:rsidR="00F2588E" w:rsidRDefault="00F2588E" w:rsidP="00F2588E">
      <w:pPr>
        <w:jc w:val="both"/>
        <w:rPr>
          <w:rFonts w:ascii="Times New Roman" w:eastAsia="Times New Roman" w:hAnsi="Times New Roman" w:cs="Times New Roman"/>
          <w:b/>
          <w:sz w:val="24"/>
          <w:szCs w:val="24"/>
        </w:rPr>
      </w:pPr>
    </w:p>
    <w:p w14:paraId="3AC3990B" w14:textId="77777777" w:rsidR="00F2588E" w:rsidRDefault="00F2588E" w:rsidP="00F2588E">
      <w:pPr>
        <w:jc w:val="both"/>
        <w:rPr>
          <w:rFonts w:ascii="Times New Roman" w:eastAsia="Times New Roman" w:hAnsi="Times New Roman" w:cs="Times New Roman"/>
          <w:b/>
          <w:sz w:val="24"/>
          <w:szCs w:val="24"/>
        </w:rPr>
      </w:pPr>
    </w:p>
    <w:p w14:paraId="7CD2FFC7" w14:textId="77777777" w:rsidR="00F2588E" w:rsidRDefault="00F2588E" w:rsidP="00F2588E">
      <w:pPr>
        <w:jc w:val="both"/>
        <w:rPr>
          <w:rFonts w:ascii="Times New Roman" w:eastAsia="Times New Roman" w:hAnsi="Times New Roman" w:cs="Times New Roman"/>
          <w:b/>
          <w:sz w:val="24"/>
          <w:szCs w:val="24"/>
        </w:rPr>
      </w:pPr>
    </w:p>
    <w:p w14:paraId="45AB6BC1" w14:textId="77777777" w:rsidR="00F2588E" w:rsidRDefault="00F2588E" w:rsidP="00F2588E">
      <w:pPr>
        <w:jc w:val="both"/>
        <w:rPr>
          <w:rFonts w:ascii="Times New Roman" w:eastAsia="Times New Roman" w:hAnsi="Times New Roman" w:cs="Times New Roman"/>
          <w:b/>
          <w:sz w:val="24"/>
          <w:szCs w:val="24"/>
        </w:rPr>
      </w:pPr>
    </w:p>
    <w:p w14:paraId="5C51ABB2" w14:textId="77777777" w:rsidR="00F2588E" w:rsidRDefault="00F2588E" w:rsidP="00F2588E">
      <w:pPr>
        <w:jc w:val="both"/>
        <w:rPr>
          <w:rFonts w:ascii="Times New Roman" w:eastAsia="Times New Roman" w:hAnsi="Times New Roman" w:cs="Times New Roman"/>
          <w:b/>
          <w:sz w:val="24"/>
          <w:szCs w:val="24"/>
        </w:rPr>
      </w:pPr>
    </w:p>
    <w:p w14:paraId="4434AAAC" w14:textId="77777777" w:rsidR="00F2588E" w:rsidRDefault="00F2588E" w:rsidP="00F2588E">
      <w:pPr>
        <w:jc w:val="both"/>
        <w:rPr>
          <w:rFonts w:ascii="Times New Roman" w:eastAsia="Times New Roman" w:hAnsi="Times New Roman" w:cs="Times New Roman"/>
          <w:b/>
          <w:sz w:val="24"/>
          <w:szCs w:val="24"/>
        </w:rPr>
      </w:pPr>
    </w:p>
    <w:p w14:paraId="33846E9D" w14:textId="77777777" w:rsidR="00F2588E" w:rsidRDefault="00F2588E" w:rsidP="00F2588E">
      <w:pPr>
        <w:jc w:val="both"/>
        <w:rPr>
          <w:rFonts w:ascii="Times New Roman" w:eastAsia="Times New Roman" w:hAnsi="Times New Roman" w:cs="Times New Roman"/>
          <w:b/>
          <w:sz w:val="24"/>
          <w:szCs w:val="24"/>
        </w:rPr>
      </w:pPr>
    </w:p>
    <w:p w14:paraId="7A94469D" w14:textId="77777777" w:rsidR="00F2588E" w:rsidRDefault="00F2588E" w:rsidP="00F2588E">
      <w:pPr>
        <w:jc w:val="both"/>
        <w:rPr>
          <w:rFonts w:ascii="Times New Roman" w:eastAsia="Times New Roman" w:hAnsi="Times New Roman" w:cs="Times New Roman"/>
          <w:b/>
          <w:sz w:val="24"/>
          <w:szCs w:val="24"/>
        </w:rPr>
      </w:pPr>
    </w:p>
    <w:p w14:paraId="2565DD1D" w14:textId="77777777" w:rsidR="00F2588E" w:rsidRDefault="00F2588E" w:rsidP="00F2588E">
      <w:pPr>
        <w:jc w:val="both"/>
        <w:rPr>
          <w:rFonts w:ascii="Times New Roman" w:eastAsia="Times New Roman" w:hAnsi="Times New Roman" w:cs="Times New Roman"/>
          <w:b/>
          <w:sz w:val="24"/>
          <w:szCs w:val="24"/>
        </w:rPr>
      </w:pPr>
    </w:p>
    <w:p w14:paraId="4FE0608D" w14:textId="77777777" w:rsidR="00F2588E" w:rsidRDefault="00F2588E" w:rsidP="00F2588E">
      <w:pPr>
        <w:jc w:val="both"/>
        <w:rPr>
          <w:rFonts w:ascii="Times New Roman" w:eastAsia="Times New Roman" w:hAnsi="Times New Roman" w:cs="Times New Roman"/>
          <w:sz w:val="24"/>
          <w:szCs w:val="24"/>
        </w:rPr>
      </w:pPr>
    </w:p>
    <w:p w14:paraId="6DE4D1D8" w14:textId="77777777" w:rsidR="00F2588E" w:rsidRDefault="00F2588E" w:rsidP="00F2588E">
      <w:pPr>
        <w:jc w:val="both"/>
        <w:rPr>
          <w:rFonts w:ascii="Times New Roman" w:eastAsia="Times New Roman" w:hAnsi="Times New Roman" w:cs="Times New Roman"/>
          <w:sz w:val="24"/>
          <w:szCs w:val="24"/>
        </w:rPr>
      </w:pPr>
    </w:p>
    <w:p w14:paraId="7E533663" w14:textId="77777777" w:rsidR="00F2588E" w:rsidRDefault="00F2588E" w:rsidP="00F2588E">
      <w:pPr>
        <w:jc w:val="both"/>
        <w:rPr>
          <w:rFonts w:ascii="Times New Roman" w:eastAsia="Times New Roman" w:hAnsi="Times New Roman" w:cs="Times New Roman"/>
          <w:sz w:val="24"/>
          <w:szCs w:val="24"/>
        </w:rPr>
      </w:pPr>
    </w:p>
    <w:p w14:paraId="595A7BF5"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 Schema is created for the fact table ‘</w:t>
      </w:r>
      <w:proofErr w:type="spellStart"/>
      <w:proofErr w:type="gramStart"/>
      <w:r>
        <w:rPr>
          <w:rFonts w:ascii="Times New Roman" w:eastAsia="Times New Roman" w:hAnsi="Times New Roman" w:cs="Times New Roman"/>
          <w:sz w:val="24"/>
          <w:szCs w:val="24"/>
        </w:rPr>
        <w:t>FactEmployeeTransaction</w:t>
      </w:r>
      <w:proofErr w:type="spellEnd"/>
      <w:proofErr w:type="gramEnd"/>
      <w:r>
        <w:rPr>
          <w:rFonts w:ascii="Times New Roman" w:eastAsia="Times New Roman" w:hAnsi="Times New Roman" w:cs="Times New Roman"/>
          <w:sz w:val="24"/>
          <w:szCs w:val="24"/>
        </w:rPr>
        <w:t>’</w:t>
      </w:r>
    </w:p>
    <w:p w14:paraId="7F5259EA" w14:textId="77777777" w:rsidR="00F2588E" w:rsidRDefault="00F2588E" w:rsidP="00F2588E">
      <w:pPr>
        <w:jc w:val="both"/>
        <w:rPr>
          <w:rFonts w:ascii="Times New Roman" w:eastAsia="Times New Roman" w:hAnsi="Times New Roman" w:cs="Times New Roman"/>
          <w:sz w:val="24"/>
          <w:szCs w:val="24"/>
        </w:rPr>
      </w:pPr>
    </w:p>
    <w:p w14:paraId="15506623" w14:textId="77777777" w:rsidR="00F2588E" w:rsidRDefault="00F2588E" w:rsidP="00F2588E">
      <w:pPr>
        <w:jc w:val="both"/>
        <w:rPr>
          <w:rFonts w:ascii="Times New Roman" w:eastAsia="Times New Roman" w:hAnsi="Times New Roman" w:cs="Times New Roman"/>
          <w:b/>
          <w:sz w:val="24"/>
          <w:szCs w:val="24"/>
        </w:rPr>
      </w:pPr>
      <w:r>
        <w:rPr>
          <w:noProof/>
          <w:lang w:val="en-US"/>
        </w:rPr>
        <w:drawing>
          <wp:inline distT="0" distB="0" distL="0" distR="0" wp14:anchorId="6AA9C8ED" wp14:editId="0E8E1E4B">
            <wp:extent cx="5943600" cy="31610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61030"/>
                    </a:xfrm>
                    <a:prstGeom prst="rect">
                      <a:avLst/>
                    </a:prstGeom>
                  </pic:spPr>
                </pic:pic>
              </a:graphicData>
            </a:graphic>
          </wp:inline>
        </w:drawing>
      </w:r>
    </w:p>
    <w:p w14:paraId="486B1791" w14:textId="77777777" w:rsidR="00F2588E" w:rsidRDefault="00F2588E" w:rsidP="00F2588E">
      <w:pPr>
        <w:jc w:val="both"/>
        <w:rPr>
          <w:rFonts w:ascii="Times New Roman" w:eastAsia="Times New Roman" w:hAnsi="Times New Roman" w:cs="Times New Roman"/>
          <w:b/>
          <w:sz w:val="24"/>
          <w:szCs w:val="24"/>
        </w:rPr>
      </w:pPr>
    </w:p>
    <w:p w14:paraId="4F74011F" w14:textId="77777777" w:rsidR="00F2588E" w:rsidRDefault="00F2588E" w:rsidP="00F2588E">
      <w:pPr>
        <w:jc w:val="both"/>
        <w:rPr>
          <w:rFonts w:ascii="Times New Roman" w:eastAsia="Times New Roman" w:hAnsi="Times New Roman" w:cs="Times New Roman"/>
          <w:b/>
          <w:sz w:val="24"/>
          <w:szCs w:val="24"/>
        </w:rPr>
      </w:pPr>
    </w:p>
    <w:p w14:paraId="305BEE3C" w14:textId="77777777" w:rsidR="00F2588E" w:rsidRDefault="00F2588E" w:rsidP="00F2588E">
      <w:pPr>
        <w:jc w:val="both"/>
        <w:rPr>
          <w:rFonts w:ascii="Times New Roman" w:eastAsia="Times New Roman" w:hAnsi="Times New Roman" w:cs="Times New Roman"/>
          <w:b/>
          <w:sz w:val="24"/>
          <w:szCs w:val="24"/>
        </w:rPr>
      </w:pPr>
    </w:p>
    <w:p w14:paraId="51CF43D2" w14:textId="77777777" w:rsidR="00F2588E" w:rsidRDefault="00F2588E" w:rsidP="00F2588E"/>
    <w:p w14:paraId="1769A8D5" w14:textId="77777777" w:rsidR="00F2588E" w:rsidRDefault="00F2588E" w:rsidP="00F2588E"/>
    <w:p w14:paraId="4B7EA92D" w14:textId="77777777" w:rsidR="00F2588E" w:rsidRDefault="00F2588E" w:rsidP="00F2588E"/>
    <w:p w14:paraId="552D0D38" w14:textId="77777777" w:rsidR="00F2588E" w:rsidRDefault="00F2588E" w:rsidP="00F2588E"/>
    <w:p w14:paraId="3C61106F" w14:textId="77777777" w:rsidR="00F2588E" w:rsidRDefault="00F2588E" w:rsidP="00F2588E"/>
    <w:p w14:paraId="72C04C29" w14:textId="77777777" w:rsidR="00F2588E" w:rsidRDefault="00F2588E" w:rsidP="00F2588E"/>
    <w:p w14:paraId="5636B8EE" w14:textId="77777777" w:rsidR="00F2588E" w:rsidRDefault="00F2588E" w:rsidP="00F2588E"/>
    <w:p w14:paraId="0C615C01" w14:textId="77777777" w:rsidR="00F2588E" w:rsidRDefault="00F2588E" w:rsidP="00F2588E"/>
    <w:p w14:paraId="0E13482A" w14:textId="77777777" w:rsidR="00F2588E" w:rsidRDefault="00F2588E" w:rsidP="00F2588E"/>
    <w:p w14:paraId="14C436C5" w14:textId="77777777" w:rsidR="00F2588E" w:rsidRDefault="00F2588E" w:rsidP="00F2588E"/>
    <w:p w14:paraId="4675F04B" w14:textId="77777777" w:rsidR="00F2588E" w:rsidRDefault="00F2588E" w:rsidP="00F2588E"/>
    <w:p w14:paraId="35904716" w14:textId="77777777" w:rsidR="00F2588E" w:rsidRDefault="00F2588E" w:rsidP="00F2588E"/>
    <w:p w14:paraId="7B03E8A9" w14:textId="77777777" w:rsidR="00F2588E" w:rsidRDefault="00F2588E" w:rsidP="00F2588E"/>
    <w:p w14:paraId="60019B25" w14:textId="77777777" w:rsidR="00F2588E" w:rsidRDefault="00F2588E" w:rsidP="00F2588E"/>
    <w:p w14:paraId="38A9CF1B" w14:textId="77777777" w:rsidR="00F2588E" w:rsidRDefault="00F2588E" w:rsidP="00F2588E"/>
    <w:p w14:paraId="657B1187" w14:textId="77777777" w:rsidR="00F2588E" w:rsidRDefault="00F2588E" w:rsidP="00F2588E"/>
    <w:p w14:paraId="3D5C5643" w14:textId="77777777" w:rsidR="00F2588E" w:rsidRDefault="00F2588E" w:rsidP="00F2588E"/>
    <w:p w14:paraId="1A662999" w14:textId="77777777" w:rsidR="00F2588E" w:rsidRDefault="00F2588E" w:rsidP="00F2588E"/>
    <w:p w14:paraId="5C56A394" w14:textId="77777777" w:rsidR="00F2588E" w:rsidRDefault="00F2588E" w:rsidP="00F2588E"/>
    <w:p w14:paraId="02CE4C2C" w14:textId="77777777" w:rsidR="00F2588E" w:rsidRDefault="00F2588E" w:rsidP="00F2588E"/>
    <w:p w14:paraId="3F4CDA93" w14:textId="77777777" w:rsidR="00F2588E" w:rsidRDefault="00F2588E" w:rsidP="00F2588E"/>
    <w:p w14:paraId="026A01CA" w14:textId="77777777" w:rsidR="00F2588E" w:rsidRDefault="00F2588E" w:rsidP="00F2588E">
      <w:pPr>
        <w:rPr>
          <w:rFonts w:ascii="Times New Roman" w:eastAsia="Times New Roman" w:hAnsi="Times New Roman" w:cs="Times New Roman"/>
          <w:sz w:val="24"/>
          <w:szCs w:val="24"/>
        </w:rPr>
      </w:pPr>
      <w:r>
        <w:lastRenderedPageBreak/>
        <w:t xml:space="preserve">--Validating XML schema of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actAccountTransaction</w:t>
      </w:r>
      <w:proofErr w:type="spellEnd"/>
      <w:r>
        <w:rPr>
          <w:rFonts w:ascii="Times New Roman" w:eastAsia="Times New Roman" w:hAnsi="Times New Roman" w:cs="Times New Roman"/>
          <w:sz w:val="24"/>
          <w:szCs w:val="24"/>
        </w:rPr>
        <w:t>’</w:t>
      </w:r>
    </w:p>
    <w:p w14:paraId="37D35855" w14:textId="77777777" w:rsidR="00F2588E" w:rsidRDefault="00F2588E" w:rsidP="00F2588E">
      <w:pPr>
        <w:rPr>
          <w:rFonts w:ascii="Times New Roman" w:eastAsia="Times New Roman" w:hAnsi="Times New Roman" w:cs="Times New Roman"/>
          <w:sz w:val="24"/>
          <w:szCs w:val="24"/>
        </w:rPr>
      </w:pPr>
    </w:p>
    <w:p w14:paraId="41F08654" w14:textId="77777777" w:rsidR="00F2588E" w:rsidRDefault="00F2588E" w:rsidP="00F2588E">
      <w:pPr>
        <w:rPr>
          <w:rFonts w:ascii="Times New Roman" w:eastAsia="Times New Roman" w:hAnsi="Times New Roman" w:cs="Times New Roman"/>
          <w:sz w:val="24"/>
          <w:szCs w:val="24"/>
        </w:rPr>
      </w:pPr>
    </w:p>
    <w:p w14:paraId="435E2001" w14:textId="77777777" w:rsidR="00F2588E" w:rsidRDefault="00F2588E" w:rsidP="00F2588E">
      <w:pPr>
        <w:rPr>
          <w:rFonts w:ascii="Times New Roman" w:eastAsia="Times New Roman" w:hAnsi="Times New Roman" w:cs="Times New Roman"/>
          <w:sz w:val="24"/>
          <w:szCs w:val="24"/>
        </w:rPr>
      </w:pPr>
    </w:p>
    <w:p w14:paraId="0CFE97E4" w14:textId="77777777" w:rsidR="00F2588E" w:rsidRDefault="00F2588E" w:rsidP="00F2588E">
      <w:pPr>
        <w:rPr>
          <w:rFonts w:ascii="Times New Roman" w:eastAsia="Times New Roman" w:hAnsi="Times New Roman" w:cs="Times New Roman"/>
          <w:sz w:val="24"/>
          <w:szCs w:val="24"/>
        </w:rPr>
      </w:pPr>
      <w:r>
        <w:rPr>
          <w:noProof/>
          <w:lang w:val="en-US"/>
        </w:rPr>
        <w:drawing>
          <wp:inline distT="0" distB="0" distL="0" distR="0" wp14:anchorId="7D2CCFD3" wp14:editId="3B2DD4C7">
            <wp:extent cx="5943600" cy="2830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30195"/>
                    </a:xfrm>
                    <a:prstGeom prst="rect">
                      <a:avLst/>
                    </a:prstGeom>
                  </pic:spPr>
                </pic:pic>
              </a:graphicData>
            </a:graphic>
          </wp:inline>
        </w:drawing>
      </w:r>
    </w:p>
    <w:p w14:paraId="1E15AAEC" w14:textId="77777777" w:rsidR="00F2588E" w:rsidRDefault="00F2588E" w:rsidP="00F2588E">
      <w:pPr>
        <w:rPr>
          <w:rFonts w:ascii="Times New Roman" w:eastAsia="Times New Roman" w:hAnsi="Times New Roman" w:cs="Times New Roman"/>
          <w:sz w:val="24"/>
          <w:szCs w:val="24"/>
        </w:rPr>
      </w:pPr>
    </w:p>
    <w:p w14:paraId="404ACFD7" w14:textId="77777777" w:rsidR="00F2588E" w:rsidRDefault="00F2588E" w:rsidP="00F2588E">
      <w:pPr>
        <w:rPr>
          <w:rFonts w:ascii="Times New Roman" w:eastAsia="Times New Roman" w:hAnsi="Times New Roman" w:cs="Times New Roman"/>
          <w:sz w:val="24"/>
          <w:szCs w:val="24"/>
        </w:rPr>
      </w:pPr>
    </w:p>
    <w:p w14:paraId="1114361D" w14:textId="77777777" w:rsidR="00F2588E" w:rsidRDefault="00F2588E" w:rsidP="00F2588E">
      <w:pPr>
        <w:rPr>
          <w:rFonts w:ascii="Times New Roman" w:eastAsia="Times New Roman" w:hAnsi="Times New Roman" w:cs="Times New Roman"/>
          <w:sz w:val="24"/>
          <w:szCs w:val="24"/>
        </w:rPr>
      </w:pPr>
    </w:p>
    <w:p w14:paraId="4F6CA331" w14:textId="77777777" w:rsidR="00F2588E" w:rsidRDefault="00F2588E" w:rsidP="00F2588E">
      <w:pPr>
        <w:rPr>
          <w:rFonts w:ascii="Times New Roman" w:eastAsia="Times New Roman" w:hAnsi="Times New Roman" w:cs="Times New Roman"/>
          <w:sz w:val="24"/>
          <w:szCs w:val="24"/>
        </w:rPr>
      </w:pPr>
    </w:p>
    <w:p w14:paraId="15BD7289" w14:textId="77777777" w:rsidR="00F2588E" w:rsidRDefault="00F2588E" w:rsidP="00F2588E">
      <w:pPr>
        <w:rPr>
          <w:rFonts w:ascii="Times New Roman" w:eastAsia="Times New Roman" w:hAnsi="Times New Roman" w:cs="Times New Roman"/>
          <w:sz w:val="24"/>
          <w:szCs w:val="24"/>
        </w:rPr>
      </w:pPr>
    </w:p>
    <w:p w14:paraId="1FDF9C2E" w14:textId="77777777" w:rsidR="00F2588E" w:rsidRDefault="00F2588E" w:rsidP="00F2588E">
      <w:pPr>
        <w:rPr>
          <w:rFonts w:ascii="Times New Roman" w:eastAsia="Times New Roman" w:hAnsi="Times New Roman" w:cs="Times New Roman"/>
          <w:sz w:val="24"/>
          <w:szCs w:val="24"/>
        </w:rPr>
      </w:pPr>
    </w:p>
    <w:p w14:paraId="60776335" w14:textId="77777777" w:rsidR="00F2588E" w:rsidRDefault="00F2588E" w:rsidP="00F2588E">
      <w:pPr>
        <w:rPr>
          <w:rFonts w:ascii="Times New Roman" w:eastAsia="Times New Roman" w:hAnsi="Times New Roman" w:cs="Times New Roman"/>
          <w:sz w:val="24"/>
          <w:szCs w:val="24"/>
        </w:rPr>
      </w:pPr>
    </w:p>
    <w:p w14:paraId="5F25C191" w14:textId="77777777" w:rsidR="00F2588E" w:rsidRDefault="00F2588E" w:rsidP="00F2588E">
      <w:pPr>
        <w:rPr>
          <w:rFonts w:ascii="Times New Roman" w:eastAsia="Times New Roman" w:hAnsi="Times New Roman" w:cs="Times New Roman"/>
          <w:sz w:val="24"/>
          <w:szCs w:val="24"/>
        </w:rPr>
      </w:pPr>
    </w:p>
    <w:p w14:paraId="467FC54C" w14:textId="77777777" w:rsidR="00F2588E" w:rsidRDefault="00F2588E" w:rsidP="00F2588E">
      <w:pPr>
        <w:rPr>
          <w:rFonts w:ascii="Times New Roman" w:eastAsia="Times New Roman" w:hAnsi="Times New Roman" w:cs="Times New Roman"/>
          <w:sz w:val="24"/>
          <w:szCs w:val="24"/>
        </w:rPr>
      </w:pPr>
    </w:p>
    <w:p w14:paraId="2EC0C47C" w14:textId="77777777" w:rsidR="00F2588E" w:rsidRDefault="00F2588E" w:rsidP="00F2588E">
      <w:pPr>
        <w:rPr>
          <w:rFonts w:ascii="Times New Roman" w:eastAsia="Times New Roman" w:hAnsi="Times New Roman" w:cs="Times New Roman"/>
          <w:sz w:val="24"/>
          <w:szCs w:val="24"/>
        </w:rPr>
      </w:pPr>
    </w:p>
    <w:p w14:paraId="343E94A7" w14:textId="77777777" w:rsidR="00F2588E" w:rsidRDefault="00F2588E" w:rsidP="00F2588E">
      <w:pPr>
        <w:rPr>
          <w:rFonts w:ascii="Times New Roman" w:eastAsia="Times New Roman" w:hAnsi="Times New Roman" w:cs="Times New Roman"/>
          <w:sz w:val="24"/>
          <w:szCs w:val="24"/>
        </w:rPr>
      </w:pPr>
    </w:p>
    <w:p w14:paraId="5FD988B5" w14:textId="77777777" w:rsidR="00F2588E" w:rsidRDefault="00F2588E" w:rsidP="00F2588E">
      <w:pPr>
        <w:rPr>
          <w:rFonts w:ascii="Times New Roman" w:eastAsia="Times New Roman" w:hAnsi="Times New Roman" w:cs="Times New Roman"/>
          <w:sz w:val="24"/>
          <w:szCs w:val="24"/>
        </w:rPr>
      </w:pPr>
    </w:p>
    <w:p w14:paraId="375E70E1" w14:textId="77777777" w:rsidR="00F2588E" w:rsidRDefault="00F2588E" w:rsidP="00F2588E">
      <w:pPr>
        <w:rPr>
          <w:rFonts w:ascii="Times New Roman" w:eastAsia="Times New Roman" w:hAnsi="Times New Roman" w:cs="Times New Roman"/>
          <w:sz w:val="24"/>
          <w:szCs w:val="24"/>
        </w:rPr>
      </w:pPr>
    </w:p>
    <w:p w14:paraId="3D1D3B82" w14:textId="77777777" w:rsidR="00F2588E" w:rsidRDefault="00F2588E" w:rsidP="00F2588E">
      <w:pPr>
        <w:rPr>
          <w:rFonts w:ascii="Times New Roman" w:eastAsia="Times New Roman" w:hAnsi="Times New Roman" w:cs="Times New Roman"/>
          <w:sz w:val="24"/>
          <w:szCs w:val="24"/>
        </w:rPr>
      </w:pPr>
    </w:p>
    <w:p w14:paraId="2580C6EA" w14:textId="77777777" w:rsidR="00F2588E" w:rsidRDefault="00F2588E" w:rsidP="00F2588E">
      <w:pPr>
        <w:rPr>
          <w:rFonts w:ascii="Times New Roman" w:eastAsia="Times New Roman" w:hAnsi="Times New Roman" w:cs="Times New Roman"/>
          <w:sz w:val="24"/>
          <w:szCs w:val="24"/>
        </w:rPr>
      </w:pPr>
    </w:p>
    <w:p w14:paraId="585BCCEF" w14:textId="77777777" w:rsidR="00F2588E" w:rsidRDefault="00F2588E" w:rsidP="00F2588E">
      <w:pPr>
        <w:rPr>
          <w:rFonts w:ascii="Times New Roman" w:eastAsia="Times New Roman" w:hAnsi="Times New Roman" w:cs="Times New Roman"/>
          <w:sz w:val="24"/>
          <w:szCs w:val="24"/>
        </w:rPr>
      </w:pPr>
    </w:p>
    <w:p w14:paraId="54D1C311" w14:textId="77777777" w:rsidR="00F2588E" w:rsidRDefault="00F2588E" w:rsidP="00F2588E">
      <w:pPr>
        <w:rPr>
          <w:rFonts w:ascii="Times New Roman" w:eastAsia="Times New Roman" w:hAnsi="Times New Roman" w:cs="Times New Roman"/>
          <w:sz w:val="24"/>
          <w:szCs w:val="24"/>
        </w:rPr>
      </w:pPr>
    </w:p>
    <w:p w14:paraId="0E353FA4" w14:textId="77777777" w:rsidR="00F2588E" w:rsidRDefault="00F2588E" w:rsidP="00F2588E">
      <w:pPr>
        <w:rPr>
          <w:rFonts w:ascii="Times New Roman" w:eastAsia="Times New Roman" w:hAnsi="Times New Roman" w:cs="Times New Roman"/>
          <w:sz w:val="24"/>
          <w:szCs w:val="24"/>
        </w:rPr>
      </w:pPr>
    </w:p>
    <w:p w14:paraId="2BD72F9A" w14:textId="77777777" w:rsidR="00F2588E" w:rsidRDefault="00F2588E" w:rsidP="00F2588E">
      <w:pPr>
        <w:rPr>
          <w:rFonts w:ascii="Times New Roman" w:eastAsia="Times New Roman" w:hAnsi="Times New Roman" w:cs="Times New Roman"/>
          <w:sz w:val="24"/>
          <w:szCs w:val="24"/>
        </w:rPr>
      </w:pPr>
    </w:p>
    <w:p w14:paraId="7949E32F" w14:textId="77777777" w:rsidR="00F2588E" w:rsidRDefault="00F2588E" w:rsidP="00F2588E">
      <w:pPr>
        <w:rPr>
          <w:rFonts w:ascii="Times New Roman" w:eastAsia="Times New Roman" w:hAnsi="Times New Roman" w:cs="Times New Roman"/>
          <w:sz w:val="24"/>
          <w:szCs w:val="24"/>
        </w:rPr>
      </w:pPr>
    </w:p>
    <w:p w14:paraId="229D83C7" w14:textId="77777777" w:rsidR="00F2588E" w:rsidRDefault="00F2588E" w:rsidP="00F2588E"/>
    <w:p w14:paraId="0FD52CF5" w14:textId="77777777" w:rsidR="00F2588E" w:rsidRDefault="00F2588E" w:rsidP="00F2588E"/>
    <w:p w14:paraId="002A674F" w14:textId="77777777" w:rsidR="00F2588E" w:rsidRDefault="00F2588E" w:rsidP="00F2588E">
      <w:r>
        <w:lastRenderedPageBreak/>
        <w:t xml:space="preserve">--Validating XML schema of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actEmployeeTransaction</w:t>
      </w:r>
      <w:proofErr w:type="spellEnd"/>
      <w:r>
        <w:rPr>
          <w:rFonts w:ascii="Times New Roman" w:eastAsia="Times New Roman" w:hAnsi="Times New Roman" w:cs="Times New Roman"/>
          <w:sz w:val="24"/>
          <w:szCs w:val="24"/>
        </w:rPr>
        <w:t>’</w:t>
      </w:r>
    </w:p>
    <w:p w14:paraId="75C9ECEE" w14:textId="77777777" w:rsidR="00F2588E" w:rsidRDefault="00F2588E" w:rsidP="00F2588E"/>
    <w:p w14:paraId="5E935F3F" w14:textId="77777777" w:rsidR="00F2588E" w:rsidRDefault="00F2588E" w:rsidP="00F2588E"/>
    <w:p w14:paraId="56B9D49E" w14:textId="77777777" w:rsidR="00F2588E" w:rsidRDefault="00F2588E" w:rsidP="00F2588E"/>
    <w:p w14:paraId="321E9E58" w14:textId="77777777" w:rsidR="00F2588E" w:rsidRDefault="00F2588E" w:rsidP="00F2588E">
      <w:r>
        <w:rPr>
          <w:noProof/>
          <w:lang w:val="en-US"/>
        </w:rPr>
        <w:drawing>
          <wp:inline distT="0" distB="0" distL="0" distR="0" wp14:anchorId="6848AB56" wp14:editId="46E1E24D">
            <wp:extent cx="5943600" cy="27470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47010"/>
                    </a:xfrm>
                    <a:prstGeom prst="rect">
                      <a:avLst/>
                    </a:prstGeom>
                  </pic:spPr>
                </pic:pic>
              </a:graphicData>
            </a:graphic>
          </wp:inline>
        </w:drawing>
      </w:r>
    </w:p>
    <w:p w14:paraId="5BAD73DA" w14:textId="77777777" w:rsidR="00F2588E" w:rsidRDefault="00F2588E" w:rsidP="00F2588E"/>
    <w:p w14:paraId="284262E4" w14:textId="77777777" w:rsidR="00F2588E" w:rsidRDefault="00F2588E" w:rsidP="00F2588E"/>
    <w:p w14:paraId="15D87F80" w14:textId="77777777" w:rsidR="00F2588E" w:rsidRDefault="00F2588E" w:rsidP="00F2588E"/>
    <w:p w14:paraId="2DA00D98" w14:textId="77777777" w:rsidR="00F2588E" w:rsidRDefault="00F2588E" w:rsidP="00F2588E"/>
    <w:p w14:paraId="70364D9E" w14:textId="77777777" w:rsidR="00F2588E" w:rsidRDefault="00F2588E" w:rsidP="00F2588E"/>
    <w:p w14:paraId="6E4C9896" w14:textId="77777777" w:rsidR="00F2588E" w:rsidRDefault="00F2588E" w:rsidP="00F2588E"/>
    <w:p w14:paraId="0B86ABCE" w14:textId="77777777" w:rsidR="00F2588E" w:rsidRDefault="00F2588E" w:rsidP="00F2588E"/>
    <w:p w14:paraId="4879B44F" w14:textId="77777777" w:rsidR="00F2588E" w:rsidRDefault="00F2588E" w:rsidP="00F2588E"/>
    <w:p w14:paraId="00071691" w14:textId="77777777" w:rsidR="00F2588E" w:rsidRDefault="00F2588E" w:rsidP="00F2588E"/>
    <w:p w14:paraId="2AF96051" w14:textId="77777777" w:rsidR="00F2588E" w:rsidRDefault="00F2588E" w:rsidP="00F2588E"/>
    <w:p w14:paraId="3BF0BA46" w14:textId="77777777" w:rsidR="00F2588E" w:rsidRDefault="00F2588E" w:rsidP="00F2588E"/>
    <w:p w14:paraId="1D26F569" w14:textId="77777777" w:rsidR="00F2588E" w:rsidRDefault="00F2588E" w:rsidP="00F2588E"/>
    <w:p w14:paraId="7AA178C9" w14:textId="77777777" w:rsidR="00F2588E" w:rsidRDefault="00F2588E" w:rsidP="00F2588E"/>
    <w:p w14:paraId="1FA3A757" w14:textId="77777777" w:rsidR="00F2588E" w:rsidRDefault="00F2588E" w:rsidP="00F2588E"/>
    <w:p w14:paraId="645772DE" w14:textId="77777777" w:rsidR="00F2588E" w:rsidRDefault="00F2588E" w:rsidP="00F2588E"/>
    <w:p w14:paraId="09DEACAE" w14:textId="77777777" w:rsidR="00F2588E" w:rsidRDefault="00F2588E" w:rsidP="00F2588E"/>
    <w:p w14:paraId="3E93569E" w14:textId="77777777" w:rsidR="00F2588E" w:rsidRDefault="00F2588E" w:rsidP="00F2588E"/>
    <w:p w14:paraId="356EC936" w14:textId="77777777" w:rsidR="00F2588E" w:rsidRDefault="00F2588E" w:rsidP="00F2588E"/>
    <w:p w14:paraId="7629DFFA" w14:textId="77777777" w:rsidR="00F2588E" w:rsidRDefault="00F2588E" w:rsidP="00F2588E"/>
    <w:p w14:paraId="3F825EF9" w14:textId="77777777" w:rsidR="00F2588E" w:rsidRDefault="00F2588E" w:rsidP="00F2588E"/>
    <w:p w14:paraId="078258B1" w14:textId="77777777" w:rsidR="00F2588E" w:rsidRDefault="00F2588E" w:rsidP="00F2588E"/>
    <w:p w14:paraId="2E9136CC" w14:textId="77777777" w:rsidR="00F2588E" w:rsidRDefault="00F2588E" w:rsidP="00F2588E"/>
    <w:p w14:paraId="13F0084E" w14:textId="77777777" w:rsidR="00F2588E" w:rsidRDefault="00F2588E" w:rsidP="00F2588E"/>
    <w:p w14:paraId="7A7B43CB" w14:textId="77777777" w:rsidR="00F2588E" w:rsidRDefault="00F2588E" w:rsidP="00F2588E"/>
    <w:p w14:paraId="65E4AA12" w14:textId="77777777" w:rsidR="00F2588E" w:rsidRDefault="00F2588E" w:rsidP="00F2588E"/>
    <w:p w14:paraId="105D60F7"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20" w:name="_qi6tx38zmpn9" w:colFirst="0" w:colLast="0"/>
      <w:bookmarkEnd w:id="20"/>
      <w:proofErr w:type="gramStart"/>
      <w:r>
        <w:rPr>
          <w:rFonts w:ascii="Cambria" w:eastAsia="Cambria" w:hAnsi="Cambria" w:cs="Cambria"/>
          <w:b/>
          <w:smallCaps/>
          <w:color w:val="FFFFFF"/>
          <w:sz w:val="22"/>
          <w:szCs w:val="22"/>
        </w:rPr>
        <w:lastRenderedPageBreak/>
        <w:t>6  Modelling</w:t>
      </w:r>
      <w:proofErr w:type="gramEnd"/>
      <w:r>
        <w:rPr>
          <w:rFonts w:ascii="Cambria" w:eastAsia="Cambria" w:hAnsi="Cambria" w:cs="Cambria"/>
          <w:b/>
          <w:smallCaps/>
          <w:color w:val="FFFFFF"/>
          <w:sz w:val="22"/>
          <w:szCs w:val="22"/>
        </w:rPr>
        <w:t xml:space="preserve"> and Graph Data Models</w:t>
      </w:r>
    </w:p>
    <w:p w14:paraId="695D90D6" w14:textId="77777777" w:rsidR="00F2588E" w:rsidRDefault="00F2588E" w:rsidP="00F2588E">
      <w:pPr>
        <w:spacing w:after="200"/>
        <w:rPr>
          <w:rFonts w:ascii="Calibri" w:eastAsia="Calibri" w:hAnsi="Calibri" w:cs="Calibri"/>
        </w:rPr>
      </w:pPr>
    </w:p>
    <w:p w14:paraId="458A48EB"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1" w:name="_ya5mv4grhs1r" w:colFirst="0" w:colLast="0"/>
      <w:bookmarkEnd w:id="21"/>
      <w:r>
        <w:rPr>
          <w:rFonts w:ascii="Calibri" w:eastAsia="Calibri" w:hAnsi="Calibri" w:cs="Calibri"/>
          <w:smallCaps/>
          <w:sz w:val="22"/>
          <w:szCs w:val="22"/>
        </w:rPr>
        <w:t>6.1 graph using Neo4j:</w:t>
      </w:r>
    </w:p>
    <w:p w14:paraId="651C3DC7"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o4j is the tool that we are using to create a better </w:t>
      </w:r>
      <w:proofErr w:type="spellStart"/>
      <w:r>
        <w:rPr>
          <w:rFonts w:ascii="Times New Roman" w:eastAsia="Times New Roman" w:hAnsi="Times New Roman" w:cs="Times New Roman"/>
          <w:sz w:val="24"/>
          <w:szCs w:val="24"/>
        </w:rPr>
        <w:t>visualisation</w:t>
      </w:r>
      <w:proofErr w:type="spellEnd"/>
      <w:r>
        <w:rPr>
          <w:rFonts w:ascii="Times New Roman" w:eastAsia="Times New Roman" w:hAnsi="Times New Roman" w:cs="Times New Roman"/>
          <w:sz w:val="24"/>
          <w:szCs w:val="24"/>
        </w:rPr>
        <w:t xml:space="preserve"> of the data warehouse in terms of labels and nodes and then we create MATCHES between the labels to show the relationship existing between the dimension and fact tables.</w:t>
      </w:r>
    </w:p>
    <w:p w14:paraId="077AF667" w14:textId="63755EC3"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set</w:t>
      </w:r>
      <w:r w:rsidR="005A28F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p </w:t>
      </w:r>
      <w:r w:rsidR="005A28F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eo4j server and start the neo4j browser and import CSV files as labels and then create MATCH.</w:t>
      </w:r>
    </w:p>
    <w:p w14:paraId="134B919B"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2" w:name="_5xgf4q2sb6f" w:colFirst="0" w:colLast="0"/>
      <w:bookmarkEnd w:id="22"/>
      <w:r>
        <w:rPr>
          <w:rFonts w:ascii="Calibri" w:eastAsia="Calibri" w:hAnsi="Calibri" w:cs="Calibri"/>
          <w:smallCaps/>
          <w:sz w:val="22"/>
          <w:szCs w:val="22"/>
        </w:rPr>
        <w:t>6.2 Importing CSV file:</w:t>
      </w:r>
    </w:p>
    <w:p w14:paraId="551DA606" w14:textId="77777777" w:rsidR="00F2588E" w:rsidRDefault="00F2588E" w:rsidP="00F2588E">
      <w:r>
        <w:t>LOAD CSV WITH HEADERS FROM "file:///dimAccount.csv" AS row</w:t>
      </w:r>
    </w:p>
    <w:p w14:paraId="6D770F4A" w14:textId="77777777" w:rsidR="00F2588E" w:rsidRDefault="00F2588E" w:rsidP="00F2588E">
      <w:r>
        <w:t>CREATE (</w:t>
      </w:r>
      <w:proofErr w:type="spellStart"/>
      <w:proofErr w:type="gramStart"/>
      <w:r>
        <w:t>n:Br</w:t>
      </w:r>
      <w:proofErr w:type="gramEnd"/>
      <w:r>
        <w:t>_Account</w:t>
      </w:r>
      <w:proofErr w:type="spellEnd"/>
      <w:r>
        <w:t>)</w:t>
      </w:r>
    </w:p>
    <w:p w14:paraId="0B92854B" w14:textId="77777777" w:rsidR="00F2588E" w:rsidRDefault="00F2588E" w:rsidP="00F2588E">
      <w:r>
        <w:t>SET n = row {</w:t>
      </w:r>
      <w:proofErr w:type="spellStart"/>
      <w:r>
        <w:t>A_</w:t>
      </w:r>
      <w:proofErr w:type="gramStart"/>
      <w:r>
        <w:t>ID:row</w:t>
      </w:r>
      <w:proofErr w:type="gramEnd"/>
      <w:r>
        <w:t>.ACCOUNT_ID</w:t>
      </w:r>
      <w:proofErr w:type="spellEnd"/>
      <w:r>
        <w:t>,</w:t>
      </w:r>
    </w:p>
    <w:p w14:paraId="0F104805" w14:textId="77777777" w:rsidR="00F2588E" w:rsidRDefault="00F2588E" w:rsidP="00F2588E">
      <w:proofErr w:type="spellStart"/>
      <w:proofErr w:type="gramStart"/>
      <w:r>
        <w:t>AB:row</w:t>
      </w:r>
      <w:proofErr w:type="gramEnd"/>
      <w:r>
        <w:t>.AVAIL_BALANCE</w:t>
      </w:r>
      <w:proofErr w:type="spellEnd"/>
      <w:r>
        <w:t>,</w:t>
      </w:r>
    </w:p>
    <w:p w14:paraId="7EA79D03" w14:textId="77777777" w:rsidR="00F2588E" w:rsidRDefault="00F2588E" w:rsidP="00F2588E">
      <w:proofErr w:type="spellStart"/>
      <w:proofErr w:type="gramStart"/>
      <w:r>
        <w:t>LAD:row</w:t>
      </w:r>
      <w:proofErr w:type="gramEnd"/>
      <w:r>
        <w:t>.LAST_ACTIVITY_DATE</w:t>
      </w:r>
      <w:proofErr w:type="spellEnd"/>
      <w:r>
        <w:t>,</w:t>
      </w:r>
    </w:p>
    <w:p w14:paraId="7F3F7AF1" w14:textId="77777777" w:rsidR="00F2588E" w:rsidRDefault="00F2588E" w:rsidP="00F2588E">
      <w:proofErr w:type="spellStart"/>
      <w:proofErr w:type="gramStart"/>
      <w:r>
        <w:t>OD:row</w:t>
      </w:r>
      <w:proofErr w:type="gramEnd"/>
      <w:r>
        <w:t>.OPEN_DATE</w:t>
      </w:r>
      <w:proofErr w:type="spellEnd"/>
      <w:r>
        <w:t>,</w:t>
      </w:r>
    </w:p>
    <w:p w14:paraId="415C5D52" w14:textId="77777777" w:rsidR="00F2588E" w:rsidRDefault="00F2588E" w:rsidP="00F2588E">
      <w:proofErr w:type="spellStart"/>
      <w:proofErr w:type="gramStart"/>
      <w:r>
        <w:t>PD:row</w:t>
      </w:r>
      <w:proofErr w:type="gramEnd"/>
      <w:r>
        <w:t>.PENDING_BALANCE</w:t>
      </w:r>
      <w:proofErr w:type="spellEnd"/>
      <w:r>
        <w:t>,</w:t>
      </w:r>
    </w:p>
    <w:p w14:paraId="0F74F0AD" w14:textId="77777777" w:rsidR="00F2588E" w:rsidRDefault="00F2588E" w:rsidP="00F2588E">
      <w:proofErr w:type="gramStart"/>
      <w:r>
        <w:t>S:row</w:t>
      </w:r>
      <w:proofErr w:type="gramEnd"/>
      <w:r>
        <w:t>.STATUS,</w:t>
      </w:r>
    </w:p>
    <w:p w14:paraId="1441E72E" w14:textId="77777777" w:rsidR="00F2588E" w:rsidRDefault="00F2588E" w:rsidP="00F2588E">
      <w:proofErr w:type="gramStart"/>
      <w:r>
        <w:t>CID:row</w:t>
      </w:r>
      <w:proofErr w:type="gramEnd"/>
      <w:r>
        <w:t>.CUST_ID,</w:t>
      </w:r>
    </w:p>
    <w:p w14:paraId="3F4E8A61" w14:textId="77777777" w:rsidR="00F2588E" w:rsidRDefault="00F2588E" w:rsidP="00F2588E">
      <w:proofErr w:type="spellStart"/>
      <w:proofErr w:type="gramStart"/>
      <w:r>
        <w:t>OBID:row</w:t>
      </w:r>
      <w:proofErr w:type="gramEnd"/>
      <w:r>
        <w:t>.OPEN_BRANCH_ID</w:t>
      </w:r>
      <w:proofErr w:type="spellEnd"/>
      <w:r>
        <w:t>,</w:t>
      </w:r>
    </w:p>
    <w:p w14:paraId="431F8DB2" w14:textId="77777777" w:rsidR="00F2588E" w:rsidRDefault="00F2588E" w:rsidP="00F2588E">
      <w:proofErr w:type="spellStart"/>
      <w:proofErr w:type="gramStart"/>
      <w:r>
        <w:t>OEID:row</w:t>
      </w:r>
      <w:proofErr w:type="gramEnd"/>
      <w:r>
        <w:t>.OPEN_EMP_ID</w:t>
      </w:r>
      <w:proofErr w:type="spellEnd"/>
      <w:r>
        <w:t>,</w:t>
      </w:r>
    </w:p>
    <w:p w14:paraId="2C8BB311" w14:textId="77777777" w:rsidR="00F2588E" w:rsidRDefault="00F2588E" w:rsidP="00F2588E">
      <w:proofErr w:type="spellStart"/>
      <w:proofErr w:type="gramStart"/>
      <w:r>
        <w:t>PCD:row</w:t>
      </w:r>
      <w:proofErr w:type="gramEnd"/>
      <w:r>
        <w:t>.PRODUCT_CD</w:t>
      </w:r>
      <w:proofErr w:type="spellEnd"/>
      <w:r>
        <w:t>}</w:t>
      </w:r>
    </w:p>
    <w:p w14:paraId="06615F02" w14:textId="77777777" w:rsidR="00F2588E" w:rsidRDefault="00F2588E" w:rsidP="00F2588E">
      <w:r>
        <w:t xml:space="preserve">return </w:t>
      </w:r>
      <w:proofErr w:type="gramStart"/>
      <w:r>
        <w:t>n</w:t>
      </w:r>
      <w:proofErr w:type="gramEnd"/>
    </w:p>
    <w:p w14:paraId="60867C4F" w14:textId="77777777" w:rsidR="00F2588E" w:rsidRDefault="00F2588E" w:rsidP="00F2588E"/>
    <w:p w14:paraId="225BBF76" w14:textId="77777777" w:rsidR="00F2588E" w:rsidRDefault="00F2588E" w:rsidP="00F2588E">
      <w:r>
        <w:t>LOAD CSV WITH HEADERS FROM "file:///dimBranch.csv" AS row</w:t>
      </w:r>
    </w:p>
    <w:p w14:paraId="34CCE6C3" w14:textId="77777777" w:rsidR="00F2588E" w:rsidRDefault="00F2588E" w:rsidP="00F2588E">
      <w:r>
        <w:t>CREATE (</w:t>
      </w:r>
      <w:proofErr w:type="spellStart"/>
      <w:proofErr w:type="gramStart"/>
      <w:r>
        <w:t>n:Br</w:t>
      </w:r>
      <w:proofErr w:type="gramEnd"/>
      <w:r>
        <w:t>_Branch</w:t>
      </w:r>
      <w:proofErr w:type="spellEnd"/>
      <w:r>
        <w:t>)</w:t>
      </w:r>
    </w:p>
    <w:p w14:paraId="33BD98F6" w14:textId="77777777" w:rsidR="00F2588E" w:rsidRDefault="00F2588E" w:rsidP="00F2588E">
      <w:r>
        <w:t>SET n = row {</w:t>
      </w:r>
      <w:proofErr w:type="spellStart"/>
      <w:r>
        <w:t>B_</w:t>
      </w:r>
      <w:proofErr w:type="gramStart"/>
      <w:r>
        <w:t>ID:row</w:t>
      </w:r>
      <w:proofErr w:type="gramEnd"/>
      <w:r>
        <w:t>.BRANCH_ID</w:t>
      </w:r>
      <w:proofErr w:type="spellEnd"/>
      <w:r>
        <w:t>,</w:t>
      </w:r>
    </w:p>
    <w:p w14:paraId="0BA1F235" w14:textId="77777777" w:rsidR="00F2588E" w:rsidRDefault="00F2588E" w:rsidP="00F2588E">
      <w:proofErr w:type="spellStart"/>
      <w:proofErr w:type="gramStart"/>
      <w:r>
        <w:t>ADD:row</w:t>
      </w:r>
      <w:proofErr w:type="gramEnd"/>
      <w:r>
        <w:t>.ADDRESS</w:t>
      </w:r>
      <w:proofErr w:type="spellEnd"/>
      <w:r>
        <w:t>,</w:t>
      </w:r>
    </w:p>
    <w:p w14:paraId="5ED590C0" w14:textId="77777777" w:rsidR="00F2588E" w:rsidRDefault="00F2588E" w:rsidP="00F2588E">
      <w:proofErr w:type="spellStart"/>
      <w:proofErr w:type="gramStart"/>
      <w:r>
        <w:t>City:row</w:t>
      </w:r>
      <w:proofErr w:type="gramEnd"/>
      <w:r>
        <w:t>.CITY</w:t>
      </w:r>
      <w:proofErr w:type="spellEnd"/>
      <w:r>
        <w:t>,</w:t>
      </w:r>
    </w:p>
    <w:p w14:paraId="421F0A1D" w14:textId="77777777" w:rsidR="00F2588E" w:rsidRDefault="00F2588E" w:rsidP="00F2588E">
      <w:proofErr w:type="spellStart"/>
      <w:proofErr w:type="gramStart"/>
      <w:r>
        <w:t>Name:row.NAME</w:t>
      </w:r>
      <w:proofErr w:type="spellEnd"/>
      <w:proofErr w:type="gramEnd"/>
      <w:r>
        <w:t>,</w:t>
      </w:r>
    </w:p>
    <w:p w14:paraId="3BD3D7BF" w14:textId="77777777" w:rsidR="00F2588E" w:rsidRDefault="00F2588E" w:rsidP="00F2588E">
      <w:proofErr w:type="spellStart"/>
      <w:proofErr w:type="gramStart"/>
      <w:r>
        <w:t>State:row</w:t>
      </w:r>
      <w:proofErr w:type="gramEnd"/>
      <w:r>
        <w:t>.STATE</w:t>
      </w:r>
      <w:proofErr w:type="spellEnd"/>
      <w:r>
        <w:t>,</w:t>
      </w:r>
    </w:p>
    <w:p w14:paraId="490892BA" w14:textId="77777777" w:rsidR="00F2588E" w:rsidRDefault="00F2588E" w:rsidP="00F2588E"/>
    <w:p w14:paraId="68F1C954" w14:textId="77777777" w:rsidR="00F2588E" w:rsidRDefault="00F2588E" w:rsidP="00F2588E">
      <w:proofErr w:type="spellStart"/>
      <w:proofErr w:type="gramStart"/>
      <w:r>
        <w:t>ZC:row.ZIP</w:t>
      </w:r>
      <w:proofErr w:type="gramEnd"/>
      <w:r>
        <w:t>_CODE</w:t>
      </w:r>
      <w:proofErr w:type="spellEnd"/>
      <w:r>
        <w:t>}</w:t>
      </w:r>
    </w:p>
    <w:p w14:paraId="1EC57A9A" w14:textId="77777777" w:rsidR="00F2588E" w:rsidRDefault="00F2588E" w:rsidP="00F2588E">
      <w:r>
        <w:t xml:space="preserve">return </w:t>
      </w:r>
      <w:proofErr w:type="gramStart"/>
      <w:r>
        <w:t>n</w:t>
      </w:r>
      <w:proofErr w:type="gramEnd"/>
    </w:p>
    <w:p w14:paraId="18FD2CAE" w14:textId="77777777" w:rsidR="00F2588E" w:rsidRDefault="00F2588E" w:rsidP="00F2588E"/>
    <w:p w14:paraId="43A7D4AB" w14:textId="77777777" w:rsidR="00F2588E" w:rsidRDefault="00F2588E" w:rsidP="00F2588E"/>
    <w:p w14:paraId="18968C93" w14:textId="77777777" w:rsidR="00F2588E" w:rsidRDefault="00F2588E" w:rsidP="00F2588E"/>
    <w:p w14:paraId="629B9ED2" w14:textId="77777777" w:rsidR="00F2588E" w:rsidRDefault="00F2588E" w:rsidP="00F2588E"/>
    <w:p w14:paraId="0728B9B5" w14:textId="77777777" w:rsidR="00F2588E" w:rsidRDefault="00F2588E" w:rsidP="00F2588E"/>
    <w:p w14:paraId="4068F8F2" w14:textId="77777777" w:rsidR="00F2588E" w:rsidRDefault="00F2588E" w:rsidP="00F2588E"/>
    <w:p w14:paraId="16232B7E" w14:textId="77777777" w:rsidR="00F2588E" w:rsidRDefault="00F2588E" w:rsidP="00F2588E">
      <w:r>
        <w:lastRenderedPageBreak/>
        <w:t>LOAD CSV WITH HEADERS FROM "file:///dimCustomer.csv" AS row</w:t>
      </w:r>
    </w:p>
    <w:p w14:paraId="5E483080" w14:textId="77777777" w:rsidR="00F2588E" w:rsidRDefault="00F2588E" w:rsidP="00F2588E">
      <w:r>
        <w:t>CREATE (</w:t>
      </w:r>
      <w:proofErr w:type="spellStart"/>
      <w:proofErr w:type="gramStart"/>
      <w:r>
        <w:t>n:Br</w:t>
      </w:r>
      <w:proofErr w:type="gramEnd"/>
      <w:r>
        <w:t>_Customer</w:t>
      </w:r>
      <w:proofErr w:type="spellEnd"/>
      <w:r>
        <w:t>)</w:t>
      </w:r>
    </w:p>
    <w:p w14:paraId="12799364" w14:textId="77777777" w:rsidR="00F2588E" w:rsidRDefault="00F2588E" w:rsidP="00F2588E">
      <w:r>
        <w:t>SET n = row {</w:t>
      </w:r>
      <w:proofErr w:type="spellStart"/>
      <w:proofErr w:type="gramStart"/>
      <w:r>
        <w:t>CCID:row</w:t>
      </w:r>
      <w:proofErr w:type="gramEnd"/>
      <w:r>
        <w:t>.CUST_ID</w:t>
      </w:r>
      <w:proofErr w:type="spellEnd"/>
      <w:r>
        <w:t>,</w:t>
      </w:r>
    </w:p>
    <w:p w14:paraId="5D182497" w14:textId="77777777" w:rsidR="00F2588E" w:rsidRDefault="00F2588E" w:rsidP="00F2588E">
      <w:proofErr w:type="spellStart"/>
      <w:proofErr w:type="gramStart"/>
      <w:r>
        <w:t>ADDC:row</w:t>
      </w:r>
      <w:proofErr w:type="gramEnd"/>
      <w:r>
        <w:t>.ADDRESS</w:t>
      </w:r>
      <w:proofErr w:type="spellEnd"/>
      <w:r>
        <w:t>,</w:t>
      </w:r>
    </w:p>
    <w:p w14:paraId="024096B7" w14:textId="77777777" w:rsidR="00F2588E" w:rsidRDefault="00F2588E" w:rsidP="00F2588E">
      <w:proofErr w:type="spellStart"/>
      <w:proofErr w:type="gramStart"/>
      <w:r>
        <w:t>Ccity:row</w:t>
      </w:r>
      <w:proofErr w:type="gramEnd"/>
      <w:r>
        <w:t>.CITY</w:t>
      </w:r>
      <w:proofErr w:type="spellEnd"/>
      <w:r>
        <w:t>,</w:t>
      </w:r>
    </w:p>
    <w:p w14:paraId="02E2A681" w14:textId="77777777" w:rsidR="00F2588E" w:rsidRDefault="00F2588E" w:rsidP="00F2588E">
      <w:proofErr w:type="spellStart"/>
      <w:proofErr w:type="gramStart"/>
      <w:r>
        <w:t>CTC:row</w:t>
      </w:r>
      <w:proofErr w:type="gramEnd"/>
      <w:r>
        <w:t>.CUST_TYPE_CD</w:t>
      </w:r>
      <w:proofErr w:type="spellEnd"/>
      <w:r>
        <w:t>,</w:t>
      </w:r>
    </w:p>
    <w:p w14:paraId="4C1A42EF" w14:textId="77777777" w:rsidR="00F2588E" w:rsidRDefault="00F2588E" w:rsidP="00F2588E">
      <w:proofErr w:type="spellStart"/>
      <w:proofErr w:type="gramStart"/>
      <w:r>
        <w:t>FID:row.FED</w:t>
      </w:r>
      <w:proofErr w:type="gramEnd"/>
      <w:r>
        <w:t>_ID</w:t>
      </w:r>
      <w:proofErr w:type="spellEnd"/>
      <w:r>
        <w:t>,</w:t>
      </w:r>
    </w:p>
    <w:p w14:paraId="2686B1C6" w14:textId="77777777" w:rsidR="00F2588E" w:rsidRDefault="00F2588E" w:rsidP="00F2588E">
      <w:proofErr w:type="spellStart"/>
      <w:proofErr w:type="gramStart"/>
      <w:r>
        <w:t>PC:row</w:t>
      </w:r>
      <w:proofErr w:type="gramEnd"/>
      <w:r>
        <w:t>.POSTAL_CODE</w:t>
      </w:r>
      <w:proofErr w:type="spellEnd"/>
      <w:r>
        <w:t>,</w:t>
      </w:r>
    </w:p>
    <w:p w14:paraId="185EBACB" w14:textId="77777777" w:rsidR="00F2588E" w:rsidRDefault="00F2588E" w:rsidP="00F2588E">
      <w:proofErr w:type="spellStart"/>
      <w:proofErr w:type="gramStart"/>
      <w:r>
        <w:t>Cstate:row</w:t>
      </w:r>
      <w:proofErr w:type="gramEnd"/>
      <w:r>
        <w:t>.STATE</w:t>
      </w:r>
      <w:proofErr w:type="spellEnd"/>
      <w:r>
        <w:t>}</w:t>
      </w:r>
    </w:p>
    <w:p w14:paraId="0530CAA0" w14:textId="77777777" w:rsidR="00F2588E" w:rsidRDefault="00F2588E" w:rsidP="00F2588E">
      <w:r>
        <w:t xml:space="preserve">return </w:t>
      </w:r>
      <w:proofErr w:type="gramStart"/>
      <w:r>
        <w:t>n</w:t>
      </w:r>
      <w:proofErr w:type="gramEnd"/>
    </w:p>
    <w:p w14:paraId="3BDA1D8A" w14:textId="77777777" w:rsidR="00F2588E" w:rsidRDefault="00F2588E" w:rsidP="00F2588E"/>
    <w:p w14:paraId="39AC0090" w14:textId="77777777" w:rsidR="00F2588E" w:rsidRDefault="00F2588E" w:rsidP="00F2588E"/>
    <w:p w14:paraId="169E6E74" w14:textId="77777777" w:rsidR="00F2588E" w:rsidRDefault="00F2588E" w:rsidP="00F2588E">
      <w:r>
        <w:t>LOAD CSV WITH HEADERS FROM "file:///dimDepartment.csv" AS row</w:t>
      </w:r>
    </w:p>
    <w:p w14:paraId="57001F52" w14:textId="77777777" w:rsidR="00F2588E" w:rsidRDefault="00F2588E" w:rsidP="00F2588E">
      <w:r>
        <w:t>CREATE (</w:t>
      </w:r>
      <w:proofErr w:type="spellStart"/>
      <w:proofErr w:type="gramStart"/>
      <w:r>
        <w:t>n:Br</w:t>
      </w:r>
      <w:proofErr w:type="gramEnd"/>
      <w:r>
        <w:t>_Department</w:t>
      </w:r>
      <w:proofErr w:type="spellEnd"/>
      <w:r>
        <w:t>)</w:t>
      </w:r>
    </w:p>
    <w:p w14:paraId="3ABE7C0F" w14:textId="77777777" w:rsidR="00F2588E" w:rsidRDefault="00F2588E" w:rsidP="00F2588E">
      <w:r>
        <w:t>SET n = row {</w:t>
      </w:r>
      <w:proofErr w:type="spellStart"/>
      <w:proofErr w:type="gramStart"/>
      <w:r>
        <w:t>DID:row</w:t>
      </w:r>
      <w:proofErr w:type="gramEnd"/>
      <w:r>
        <w:t>.DEPT_ID</w:t>
      </w:r>
      <w:proofErr w:type="spellEnd"/>
      <w:r>
        <w:t>,</w:t>
      </w:r>
    </w:p>
    <w:p w14:paraId="38AA1B2C" w14:textId="77777777" w:rsidR="00F2588E" w:rsidRDefault="00F2588E" w:rsidP="00F2588E">
      <w:proofErr w:type="spellStart"/>
      <w:proofErr w:type="gramStart"/>
      <w:r>
        <w:t>Dname:row.NAME</w:t>
      </w:r>
      <w:proofErr w:type="spellEnd"/>
      <w:proofErr w:type="gramEnd"/>
      <w:r>
        <w:t>}</w:t>
      </w:r>
    </w:p>
    <w:p w14:paraId="70E14B03" w14:textId="77777777" w:rsidR="00F2588E" w:rsidRDefault="00F2588E" w:rsidP="00F2588E">
      <w:r>
        <w:t xml:space="preserve">return </w:t>
      </w:r>
      <w:proofErr w:type="gramStart"/>
      <w:r>
        <w:t>n</w:t>
      </w:r>
      <w:proofErr w:type="gramEnd"/>
    </w:p>
    <w:p w14:paraId="0E079EBD" w14:textId="77777777" w:rsidR="00F2588E" w:rsidRDefault="00F2588E" w:rsidP="00F2588E"/>
    <w:p w14:paraId="55617AD2" w14:textId="77777777" w:rsidR="00F2588E" w:rsidRDefault="00F2588E" w:rsidP="00F2588E">
      <w:r>
        <w:t>LOAD CSV WITH HEADERS FROM "file:///dimEmployee.csv" AS row</w:t>
      </w:r>
    </w:p>
    <w:p w14:paraId="17B1B30B" w14:textId="77777777" w:rsidR="00F2588E" w:rsidRDefault="00F2588E" w:rsidP="00F2588E">
      <w:r>
        <w:t>CREATE (</w:t>
      </w:r>
      <w:proofErr w:type="spellStart"/>
      <w:proofErr w:type="gramStart"/>
      <w:r>
        <w:t>n:Br</w:t>
      </w:r>
      <w:proofErr w:type="gramEnd"/>
      <w:r>
        <w:t>_Employee</w:t>
      </w:r>
      <w:proofErr w:type="spellEnd"/>
      <w:r>
        <w:t>)</w:t>
      </w:r>
    </w:p>
    <w:p w14:paraId="172E5DED" w14:textId="77777777" w:rsidR="00F2588E" w:rsidRDefault="00F2588E" w:rsidP="00F2588E">
      <w:r>
        <w:t xml:space="preserve">SET n = </w:t>
      </w:r>
      <w:proofErr w:type="gramStart"/>
      <w:r>
        <w:t>row{</w:t>
      </w:r>
      <w:proofErr w:type="spellStart"/>
      <w:proofErr w:type="gramEnd"/>
      <w:r>
        <w:t>EID:row.EMP_ID</w:t>
      </w:r>
      <w:proofErr w:type="spellEnd"/>
      <w:r>
        <w:t>,</w:t>
      </w:r>
    </w:p>
    <w:p w14:paraId="68D61806" w14:textId="77777777" w:rsidR="00F2588E" w:rsidRDefault="00F2588E" w:rsidP="00F2588E">
      <w:proofErr w:type="spellStart"/>
      <w:proofErr w:type="gramStart"/>
      <w:r>
        <w:t>Efn:row</w:t>
      </w:r>
      <w:proofErr w:type="gramEnd"/>
      <w:r>
        <w:t>.FIRST_NAME</w:t>
      </w:r>
      <w:proofErr w:type="spellEnd"/>
      <w:r>
        <w:t>,</w:t>
      </w:r>
    </w:p>
    <w:p w14:paraId="78649098" w14:textId="77777777" w:rsidR="00F2588E" w:rsidRDefault="00F2588E" w:rsidP="00F2588E">
      <w:proofErr w:type="spellStart"/>
      <w:proofErr w:type="gramStart"/>
      <w:r>
        <w:t>Eln:row</w:t>
      </w:r>
      <w:proofErr w:type="gramEnd"/>
      <w:r>
        <w:t>.LAST_NAME</w:t>
      </w:r>
      <w:proofErr w:type="spellEnd"/>
      <w:r>
        <w:t>,</w:t>
      </w:r>
    </w:p>
    <w:p w14:paraId="450BFF12" w14:textId="77777777" w:rsidR="00F2588E" w:rsidRDefault="00F2588E" w:rsidP="00F2588E">
      <w:proofErr w:type="spellStart"/>
      <w:proofErr w:type="gramStart"/>
      <w:r>
        <w:t>Est:row</w:t>
      </w:r>
      <w:proofErr w:type="gramEnd"/>
      <w:r>
        <w:t>.START_DATE</w:t>
      </w:r>
      <w:proofErr w:type="spellEnd"/>
      <w:r>
        <w:t>,</w:t>
      </w:r>
    </w:p>
    <w:p w14:paraId="78452615" w14:textId="77777777" w:rsidR="00F2588E" w:rsidRDefault="00F2588E" w:rsidP="00F2588E">
      <w:proofErr w:type="spellStart"/>
      <w:proofErr w:type="gramStart"/>
      <w:r>
        <w:t>Etitle:row</w:t>
      </w:r>
      <w:proofErr w:type="gramEnd"/>
      <w:r>
        <w:t>.TITLE</w:t>
      </w:r>
      <w:proofErr w:type="spellEnd"/>
      <w:r>
        <w:t>,</w:t>
      </w:r>
    </w:p>
    <w:p w14:paraId="0FD2FDF3" w14:textId="77777777" w:rsidR="00F2588E" w:rsidRDefault="00F2588E" w:rsidP="00F2588E">
      <w:proofErr w:type="spellStart"/>
      <w:proofErr w:type="gramStart"/>
      <w:r>
        <w:t>ABID:row</w:t>
      </w:r>
      <w:proofErr w:type="gramEnd"/>
      <w:r>
        <w:t>.ASSIGNED_BRANCH_ID</w:t>
      </w:r>
      <w:proofErr w:type="spellEnd"/>
      <w:r>
        <w:t>,</w:t>
      </w:r>
    </w:p>
    <w:p w14:paraId="2C6512BE" w14:textId="77777777" w:rsidR="00F2588E" w:rsidRDefault="00F2588E" w:rsidP="00F2588E">
      <w:proofErr w:type="spellStart"/>
      <w:proofErr w:type="gramStart"/>
      <w:r>
        <w:t>eDID:row</w:t>
      </w:r>
      <w:proofErr w:type="gramEnd"/>
      <w:r>
        <w:t>.DEPT_ID</w:t>
      </w:r>
      <w:proofErr w:type="spellEnd"/>
      <w:r>
        <w:t>,</w:t>
      </w:r>
    </w:p>
    <w:p w14:paraId="3C8CD718" w14:textId="77777777" w:rsidR="00F2588E" w:rsidRDefault="00F2588E" w:rsidP="00F2588E">
      <w:proofErr w:type="spellStart"/>
      <w:proofErr w:type="gramStart"/>
      <w:r>
        <w:t>SEID:row</w:t>
      </w:r>
      <w:proofErr w:type="gramEnd"/>
      <w:r>
        <w:t>.SUPERIOR_EMP_ID</w:t>
      </w:r>
      <w:proofErr w:type="spellEnd"/>
      <w:r>
        <w:t>}</w:t>
      </w:r>
    </w:p>
    <w:p w14:paraId="022485EB" w14:textId="77777777" w:rsidR="00F2588E" w:rsidRDefault="00F2588E" w:rsidP="00F2588E">
      <w:r>
        <w:t xml:space="preserve">return </w:t>
      </w:r>
      <w:proofErr w:type="gramStart"/>
      <w:r>
        <w:t>n</w:t>
      </w:r>
      <w:proofErr w:type="gramEnd"/>
    </w:p>
    <w:p w14:paraId="4E3245D0" w14:textId="77777777" w:rsidR="00F2588E" w:rsidRDefault="00F2588E" w:rsidP="00F2588E"/>
    <w:p w14:paraId="79AD144D" w14:textId="77777777" w:rsidR="00F2588E" w:rsidRDefault="00F2588E" w:rsidP="00F2588E"/>
    <w:p w14:paraId="7FF0D9B6" w14:textId="77777777" w:rsidR="00F2588E" w:rsidRDefault="00F2588E" w:rsidP="00F2588E">
      <w:r>
        <w:t>LOAD CSV WITH HEADERS FROM "file:///dimTransaction.csv" AS row</w:t>
      </w:r>
    </w:p>
    <w:p w14:paraId="55DD122D" w14:textId="77777777" w:rsidR="00F2588E" w:rsidRDefault="00F2588E" w:rsidP="00F2588E">
      <w:r>
        <w:t>CREATE (</w:t>
      </w:r>
      <w:proofErr w:type="spellStart"/>
      <w:proofErr w:type="gramStart"/>
      <w:r>
        <w:t>n:Br</w:t>
      </w:r>
      <w:proofErr w:type="gramEnd"/>
      <w:r>
        <w:t>_Transaction</w:t>
      </w:r>
      <w:proofErr w:type="spellEnd"/>
      <w:r>
        <w:t>)</w:t>
      </w:r>
    </w:p>
    <w:p w14:paraId="1D0F3A51" w14:textId="77777777" w:rsidR="00F2588E" w:rsidRDefault="00F2588E" w:rsidP="00F2588E">
      <w:r>
        <w:t xml:space="preserve">SET n = </w:t>
      </w:r>
      <w:proofErr w:type="gramStart"/>
      <w:r>
        <w:t>row{</w:t>
      </w:r>
      <w:proofErr w:type="spellStart"/>
      <w:proofErr w:type="gramEnd"/>
      <w:r>
        <w:t>TID:row.TXN_ID</w:t>
      </w:r>
      <w:proofErr w:type="spellEnd"/>
      <w:r>
        <w:t>,</w:t>
      </w:r>
    </w:p>
    <w:p w14:paraId="6C3CF377" w14:textId="77777777" w:rsidR="00F2588E" w:rsidRDefault="00F2588E" w:rsidP="00F2588E">
      <w:proofErr w:type="spellStart"/>
      <w:proofErr w:type="gramStart"/>
      <w:r>
        <w:t>AMT:row</w:t>
      </w:r>
      <w:proofErr w:type="gramEnd"/>
      <w:r>
        <w:t>.AMOUNT</w:t>
      </w:r>
      <w:proofErr w:type="spellEnd"/>
      <w:r>
        <w:t>,</w:t>
      </w:r>
    </w:p>
    <w:p w14:paraId="7955055A" w14:textId="77777777" w:rsidR="00F2588E" w:rsidRDefault="00F2588E" w:rsidP="00F2588E">
      <w:proofErr w:type="spellStart"/>
      <w:proofErr w:type="gramStart"/>
      <w:r>
        <w:t>FAD:row</w:t>
      </w:r>
      <w:proofErr w:type="gramEnd"/>
      <w:r>
        <w:t>.FUNDS_AVAIL_DATE</w:t>
      </w:r>
      <w:proofErr w:type="spellEnd"/>
      <w:r>
        <w:t>,</w:t>
      </w:r>
    </w:p>
    <w:p w14:paraId="4DBB47E7" w14:textId="77777777" w:rsidR="00F2588E" w:rsidRDefault="00F2588E" w:rsidP="00F2588E">
      <w:proofErr w:type="spellStart"/>
      <w:proofErr w:type="gramStart"/>
      <w:r>
        <w:t>TDate:row.TXN</w:t>
      </w:r>
      <w:proofErr w:type="gramEnd"/>
      <w:r>
        <w:t>_DATE</w:t>
      </w:r>
      <w:proofErr w:type="spellEnd"/>
      <w:r>
        <w:t>,</w:t>
      </w:r>
    </w:p>
    <w:p w14:paraId="24C24CA6" w14:textId="77777777" w:rsidR="00F2588E" w:rsidRDefault="00F2588E" w:rsidP="00F2588E">
      <w:proofErr w:type="spellStart"/>
      <w:proofErr w:type="gramStart"/>
      <w:r>
        <w:t>TTCD:row.TXN</w:t>
      </w:r>
      <w:proofErr w:type="gramEnd"/>
      <w:r>
        <w:t>_TYPE_CD</w:t>
      </w:r>
      <w:proofErr w:type="spellEnd"/>
      <w:r>
        <w:t>,</w:t>
      </w:r>
    </w:p>
    <w:p w14:paraId="4D034D14" w14:textId="77777777" w:rsidR="00F2588E" w:rsidRDefault="00F2588E" w:rsidP="00F2588E">
      <w:proofErr w:type="spellStart"/>
      <w:proofErr w:type="gramStart"/>
      <w:r>
        <w:t>TAID:row</w:t>
      </w:r>
      <w:proofErr w:type="gramEnd"/>
      <w:r>
        <w:t>.ACCOUNT_ID</w:t>
      </w:r>
      <w:proofErr w:type="spellEnd"/>
      <w:r>
        <w:t>,</w:t>
      </w:r>
    </w:p>
    <w:p w14:paraId="12B0CAC4" w14:textId="77777777" w:rsidR="00F2588E" w:rsidRDefault="00F2588E" w:rsidP="00F2588E">
      <w:proofErr w:type="spellStart"/>
      <w:proofErr w:type="gramStart"/>
      <w:r>
        <w:t>TEBID:row</w:t>
      </w:r>
      <w:proofErr w:type="gramEnd"/>
      <w:r>
        <w:t>.EXECUTION_BRANCH_ID</w:t>
      </w:r>
      <w:proofErr w:type="spellEnd"/>
      <w:r>
        <w:t>,</w:t>
      </w:r>
    </w:p>
    <w:p w14:paraId="235F7428" w14:textId="77777777" w:rsidR="00F2588E" w:rsidRDefault="00F2588E" w:rsidP="00F2588E">
      <w:proofErr w:type="spellStart"/>
      <w:proofErr w:type="gramStart"/>
      <w:r>
        <w:t>TTEID:row</w:t>
      </w:r>
      <w:proofErr w:type="gramEnd"/>
      <w:r>
        <w:t>.TELLER_EMP_ID</w:t>
      </w:r>
      <w:proofErr w:type="spellEnd"/>
      <w:r>
        <w:t>}</w:t>
      </w:r>
    </w:p>
    <w:p w14:paraId="1FF7E9CA" w14:textId="77777777" w:rsidR="00F2588E" w:rsidRDefault="00F2588E" w:rsidP="00F2588E">
      <w:r>
        <w:t xml:space="preserve">return </w:t>
      </w:r>
      <w:proofErr w:type="gramStart"/>
      <w:r>
        <w:t>n</w:t>
      </w:r>
      <w:proofErr w:type="gramEnd"/>
    </w:p>
    <w:p w14:paraId="04D0BA43" w14:textId="77777777" w:rsidR="00F2588E" w:rsidRDefault="00F2588E" w:rsidP="00F2588E"/>
    <w:p w14:paraId="56864194" w14:textId="77777777" w:rsidR="00F2588E" w:rsidRDefault="00F2588E" w:rsidP="00F2588E"/>
    <w:p w14:paraId="778EAF2B" w14:textId="77777777" w:rsidR="00F2588E" w:rsidRDefault="00F2588E" w:rsidP="00F2588E"/>
    <w:p w14:paraId="37E2EDBF" w14:textId="77777777" w:rsidR="00F2588E" w:rsidRDefault="00F2588E" w:rsidP="00F2588E">
      <w:r>
        <w:t>LOAD CSV WITH HEADERS FROM "file:///factAccountTransaction.csv" AS row</w:t>
      </w:r>
    </w:p>
    <w:p w14:paraId="17C78C3C" w14:textId="77777777" w:rsidR="00F2588E" w:rsidRDefault="00F2588E" w:rsidP="00F2588E">
      <w:r>
        <w:t>CREATE (</w:t>
      </w:r>
      <w:proofErr w:type="spellStart"/>
      <w:proofErr w:type="gramStart"/>
      <w:r>
        <w:t>n:Br</w:t>
      </w:r>
      <w:proofErr w:type="gramEnd"/>
      <w:r>
        <w:t>_AccountTransaction</w:t>
      </w:r>
      <w:proofErr w:type="spellEnd"/>
      <w:r>
        <w:t>)</w:t>
      </w:r>
    </w:p>
    <w:p w14:paraId="5D5B9716" w14:textId="77777777" w:rsidR="00F2588E" w:rsidRDefault="00F2588E" w:rsidP="00F2588E">
      <w:r>
        <w:t>SET n = row</w:t>
      </w:r>
    </w:p>
    <w:p w14:paraId="1DC0172A" w14:textId="77777777" w:rsidR="00F2588E" w:rsidRDefault="00F2588E" w:rsidP="00F2588E">
      <w:r>
        <w:t>{</w:t>
      </w:r>
    </w:p>
    <w:p w14:paraId="6D455682" w14:textId="77777777" w:rsidR="00F2588E" w:rsidRDefault="00F2588E" w:rsidP="00F2588E">
      <w:proofErr w:type="spellStart"/>
      <w:r>
        <w:t>FATA_</w:t>
      </w:r>
      <w:proofErr w:type="gramStart"/>
      <w:r>
        <w:t>ID:row</w:t>
      </w:r>
      <w:proofErr w:type="gramEnd"/>
      <w:r>
        <w:t>.ACCOUNT_ID</w:t>
      </w:r>
      <w:proofErr w:type="spellEnd"/>
      <w:r>
        <w:t>,</w:t>
      </w:r>
    </w:p>
    <w:p w14:paraId="1814B888" w14:textId="77777777" w:rsidR="00F2588E" w:rsidRDefault="00F2588E" w:rsidP="00F2588E">
      <w:proofErr w:type="spellStart"/>
      <w:proofErr w:type="gramStart"/>
      <w:r>
        <w:t>FATAB:row</w:t>
      </w:r>
      <w:proofErr w:type="gramEnd"/>
      <w:r>
        <w:t>.AVAIL_BALANCE</w:t>
      </w:r>
      <w:proofErr w:type="spellEnd"/>
      <w:r>
        <w:t>,</w:t>
      </w:r>
    </w:p>
    <w:p w14:paraId="6DF80442" w14:textId="77777777" w:rsidR="00F2588E" w:rsidRDefault="00F2588E" w:rsidP="00F2588E">
      <w:proofErr w:type="spellStart"/>
      <w:proofErr w:type="gramStart"/>
      <w:r>
        <w:t>FATLAD:row</w:t>
      </w:r>
      <w:proofErr w:type="gramEnd"/>
      <w:r>
        <w:t>.LAST_ACTIVITY_DATE</w:t>
      </w:r>
      <w:proofErr w:type="spellEnd"/>
      <w:r>
        <w:t>,</w:t>
      </w:r>
    </w:p>
    <w:p w14:paraId="5EC8436C" w14:textId="77777777" w:rsidR="00F2588E" w:rsidRDefault="00F2588E" w:rsidP="00F2588E">
      <w:proofErr w:type="spellStart"/>
      <w:proofErr w:type="gramStart"/>
      <w:r>
        <w:t>FATOD:row</w:t>
      </w:r>
      <w:proofErr w:type="gramEnd"/>
      <w:r>
        <w:t>.OPEN_DATE</w:t>
      </w:r>
      <w:proofErr w:type="spellEnd"/>
      <w:r>
        <w:t>,</w:t>
      </w:r>
    </w:p>
    <w:p w14:paraId="43CF725B" w14:textId="77777777" w:rsidR="00F2588E" w:rsidRDefault="00F2588E" w:rsidP="00F2588E">
      <w:proofErr w:type="spellStart"/>
      <w:proofErr w:type="gramStart"/>
      <w:r>
        <w:t>FATPD:row</w:t>
      </w:r>
      <w:proofErr w:type="gramEnd"/>
      <w:r>
        <w:t>.PENDING_BALANCE</w:t>
      </w:r>
      <w:proofErr w:type="spellEnd"/>
      <w:r>
        <w:t>,</w:t>
      </w:r>
    </w:p>
    <w:p w14:paraId="0862EB06" w14:textId="77777777" w:rsidR="00F2588E" w:rsidRDefault="00F2588E" w:rsidP="00F2588E">
      <w:proofErr w:type="spellStart"/>
      <w:proofErr w:type="gramStart"/>
      <w:r>
        <w:t>FATS:row</w:t>
      </w:r>
      <w:proofErr w:type="gramEnd"/>
      <w:r>
        <w:t>.STATUS</w:t>
      </w:r>
      <w:proofErr w:type="spellEnd"/>
      <w:r>
        <w:t>,</w:t>
      </w:r>
    </w:p>
    <w:p w14:paraId="55DEF01D" w14:textId="77777777" w:rsidR="00F2588E" w:rsidRDefault="00F2588E" w:rsidP="00F2588E">
      <w:proofErr w:type="spellStart"/>
      <w:proofErr w:type="gramStart"/>
      <w:r>
        <w:t>FATCID:row</w:t>
      </w:r>
      <w:proofErr w:type="gramEnd"/>
      <w:r>
        <w:t>.CUST_ID</w:t>
      </w:r>
      <w:proofErr w:type="spellEnd"/>
      <w:r>
        <w:t>,</w:t>
      </w:r>
    </w:p>
    <w:p w14:paraId="64AE6572" w14:textId="77777777" w:rsidR="00F2588E" w:rsidRDefault="00F2588E" w:rsidP="00F2588E">
      <w:proofErr w:type="spellStart"/>
      <w:proofErr w:type="gramStart"/>
      <w:r>
        <w:t>FATOBID:row</w:t>
      </w:r>
      <w:proofErr w:type="gramEnd"/>
      <w:r>
        <w:t>.OPEN_BRANCH_ID</w:t>
      </w:r>
      <w:proofErr w:type="spellEnd"/>
      <w:r>
        <w:t>,</w:t>
      </w:r>
    </w:p>
    <w:p w14:paraId="1176A93F" w14:textId="77777777" w:rsidR="00F2588E" w:rsidRDefault="00F2588E" w:rsidP="00F2588E">
      <w:proofErr w:type="spellStart"/>
      <w:proofErr w:type="gramStart"/>
      <w:r>
        <w:t>FATOEID:row</w:t>
      </w:r>
      <w:proofErr w:type="gramEnd"/>
      <w:r>
        <w:t>.OPEN_EMP_ID</w:t>
      </w:r>
      <w:proofErr w:type="spellEnd"/>
      <w:r>
        <w:t>,</w:t>
      </w:r>
    </w:p>
    <w:p w14:paraId="10479FC5" w14:textId="77777777" w:rsidR="00F2588E" w:rsidRDefault="00F2588E" w:rsidP="00F2588E">
      <w:proofErr w:type="spellStart"/>
      <w:proofErr w:type="gramStart"/>
      <w:r>
        <w:t>FATPCD:row</w:t>
      </w:r>
      <w:proofErr w:type="gramEnd"/>
      <w:r>
        <w:t>.PRODUCT_CD</w:t>
      </w:r>
      <w:proofErr w:type="spellEnd"/>
      <w:r>
        <w:t>,</w:t>
      </w:r>
    </w:p>
    <w:p w14:paraId="26C8FFCA" w14:textId="77777777" w:rsidR="00F2588E" w:rsidRDefault="00F2588E" w:rsidP="00F2588E">
      <w:proofErr w:type="spellStart"/>
      <w:proofErr w:type="gramStart"/>
      <w:r>
        <w:t>FATTID:row.TXN</w:t>
      </w:r>
      <w:proofErr w:type="gramEnd"/>
      <w:r>
        <w:t>_ID</w:t>
      </w:r>
      <w:proofErr w:type="spellEnd"/>
      <w:r>
        <w:t>,</w:t>
      </w:r>
    </w:p>
    <w:p w14:paraId="0809BD35" w14:textId="77777777" w:rsidR="00F2588E" w:rsidRDefault="00F2588E" w:rsidP="00F2588E">
      <w:proofErr w:type="spellStart"/>
      <w:proofErr w:type="gramStart"/>
      <w:r>
        <w:t>FATAMT:row</w:t>
      </w:r>
      <w:proofErr w:type="gramEnd"/>
      <w:r>
        <w:t>.AMOUNT</w:t>
      </w:r>
      <w:proofErr w:type="spellEnd"/>
      <w:r>
        <w:t>,</w:t>
      </w:r>
    </w:p>
    <w:p w14:paraId="78AC3F0A" w14:textId="77777777" w:rsidR="00F2588E" w:rsidRDefault="00F2588E" w:rsidP="00F2588E">
      <w:proofErr w:type="spellStart"/>
      <w:proofErr w:type="gramStart"/>
      <w:r>
        <w:t>FATFAD:row</w:t>
      </w:r>
      <w:proofErr w:type="gramEnd"/>
      <w:r>
        <w:t>.FUNDS_AVAIL_DATE</w:t>
      </w:r>
      <w:proofErr w:type="spellEnd"/>
      <w:r>
        <w:t>,</w:t>
      </w:r>
    </w:p>
    <w:p w14:paraId="02FB69F5" w14:textId="77777777" w:rsidR="00F2588E" w:rsidRDefault="00F2588E" w:rsidP="00F2588E">
      <w:proofErr w:type="spellStart"/>
      <w:proofErr w:type="gramStart"/>
      <w:r>
        <w:t>FATTDate:row.TXN</w:t>
      </w:r>
      <w:proofErr w:type="gramEnd"/>
      <w:r>
        <w:t>_DATE</w:t>
      </w:r>
      <w:proofErr w:type="spellEnd"/>
      <w:r>
        <w:t>,</w:t>
      </w:r>
    </w:p>
    <w:p w14:paraId="021C9148" w14:textId="77777777" w:rsidR="00F2588E" w:rsidRDefault="00F2588E" w:rsidP="00F2588E">
      <w:proofErr w:type="spellStart"/>
      <w:proofErr w:type="gramStart"/>
      <w:r>
        <w:t>FATTTCD:row.TXN</w:t>
      </w:r>
      <w:proofErr w:type="gramEnd"/>
      <w:r>
        <w:t>_TYPE_CD</w:t>
      </w:r>
      <w:proofErr w:type="spellEnd"/>
      <w:r>
        <w:t>,</w:t>
      </w:r>
    </w:p>
    <w:p w14:paraId="1CFE3042" w14:textId="77777777" w:rsidR="00F2588E" w:rsidRDefault="00F2588E" w:rsidP="00F2588E">
      <w:proofErr w:type="spellStart"/>
      <w:proofErr w:type="gramStart"/>
      <w:r>
        <w:t>FATTAID:row</w:t>
      </w:r>
      <w:proofErr w:type="gramEnd"/>
      <w:r>
        <w:t>.ACCOUNT_ID</w:t>
      </w:r>
      <w:proofErr w:type="spellEnd"/>
      <w:r>
        <w:t>,</w:t>
      </w:r>
    </w:p>
    <w:p w14:paraId="5E8E07D2" w14:textId="77777777" w:rsidR="00F2588E" w:rsidRDefault="00F2588E" w:rsidP="00F2588E">
      <w:proofErr w:type="spellStart"/>
      <w:proofErr w:type="gramStart"/>
      <w:r>
        <w:t>FATTEBID:row</w:t>
      </w:r>
      <w:proofErr w:type="gramEnd"/>
      <w:r>
        <w:t>.EXECUTION_BRANCH_ID</w:t>
      </w:r>
      <w:proofErr w:type="spellEnd"/>
      <w:r>
        <w:t>,</w:t>
      </w:r>
    </w:p>
    <w:p w14:paraId="09CEF02A" w14:textId="77777777" w:rsidR="00F2588E" w:rsidRDefault="00F2588E" w:rsidP="00F2588E">
      <w:proofErr w:type="spellStart"/>
      <w:proofErr w:type="gramStart"/>
      <w:r>
        <w:t>FATTTEID:row</w:t>
      </w:r>
      <w:proofErr w:type="gramEnd"/>
      <w:r>
        <w:t>.TELLER_EMP_ID</w:t>
      </w:r>
      <w:proofErr w:type="spellEnd"/>
      <w:r>
        <w:t>}</w:t>
      </w:r>
    </w:p>
    <w:p w14:paraId="62E02BCF" w14:textId="77777777" w:rsidR="00F2588E" w:rsidRDefault="00F2588E" w:rsidP="00F2588E">
      <w:r>
        <w:t xml:space="preserve">return </w:t>
      </w:r>
      <w:proofErr w:type="gramStart"/>
      <w:r>
        <w:t>n</w:t>
      </w:r>
      <w:proofErr w:type="gramEnd"/>
    </w:p>
    <w:p w14:paraId="4CFD9903" w14:textId="77777777" w:rsidR="00F2588E" w:rsidRDefault="00F2588E" w:rsidP="00F2588E"/>
    <w:p w14:paraId="37E3E8C0" w14:textId="77777777" w:rsidR="00F2588E" w:rsidRDefault="00F2588E" w:rsidP="00F2588E"/>
    <w:p w14:paraId="3D64CD5D" w14:textId="77777777" w:rsidR="00F2588E" w:rsidRPr="00B744B1" w:rsidRDefault="00F2588E" w:rsidP="00F2588E"/>
    <w:p w14:paraId="5F274AC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23" w:name="_vfb7evifdeqx" w:colFirst="0" w:colLast="0"/>
      <w:bookmarkEnd w:id="23"/>
      <w:r>
        <w:rPr>
          <w:rFonts w:ascii="Calibri" w:eastAsia="Calibri" w:hAnsi="Calibri" w:cs="Calibri"/>
          <w:smallCaps/>
          <w:sz w:val="22"/>
          <w:szCs w:val="22"/>
        </w:rPr>
        <w:t>6.3 Relation Between Tables:</w:t>
      </w:r>
    </w:p>
    <w:p w14:paraId="016D17B4" w14:textId="77777777" w:rsidR="00F2588E" w:rsidRDefault="00F2588E" w:rsidP="00F2588E">
      <w:r>
        <w:t>MATCH (</w:t>
      </w:r>
      <w:proofErr w:type="spellStart"/>
      <w:proofErr w:type="gramStart"/>
      <w:r>
        <w:t>a:Br</w:t>
      </w:r>
      <w:proofErr w:type="gramEnd"/>
      <w:r>
        <w:t>_Account</w:t>
      </w:r>
      <w:proofErr w:type="spellEnd"/>
      <w:r>
        <w:t>),(</w:t>
      </w:r>
      <w:proofErr w:type="spellStart"/>
      <w:r>
        <w:t>l:Br_Customer</w:t>
      </w:r>
      <w:proofErr w:type="spellEnd"/>
      <w:r>
        <w:t>)</w:t>
      </w:r>
    </w:p>
    <w:p w14:paraId="51331295" w14:textId="77777777" w:rsidR="00F2588E" w:rsidRDefault="00F2588E" w:rsidP="00F2588E">
      <w:r>
        <w:t xml:space="preserve">where </w:t>
      </w:r>
      <w:proofErr w:type="spellStart"/>
      <w:r>
        <w:t>a.CID</w:t>
      </w:r>
      <w:proofErr w:type="spellEnd"/>
      <w:r>
        <w:t xml:space="preserve"> = </w:t>
      </w:r>
      <w:proofErr w:type="spellStart"/>
      <w:proofErr w:type="gramStart"/>
      <w:r>
        <w:t>l.CCID</w:t>
      </w:r>
      <w:proofErr w:type="spellEnd"/>
      <w:proofErr w:type="gramEnd"/>
    </w:p>
    <w:p w14:paraId="2F5CAED4" w14:textId="77777777" w:rsidR="00F2588E" w:rsidRDefault="00F2588E" w:rsidP="00F2588E">
      <w:r>
        <w:t>CREATE (a)-[</w:t>
      </w:r>
      <w:proofErr w:type="spellStart"/>
      <w:proofErr w:type="gramStart"/>
      <w:r>
        <w:t>ac:BranchAccountCustomer</w:t>
      </w:r>
      <w:proofErr w:type="spellEnd"/>
      <w:proofErr w:type="gramEnd"/>
      <w:r>
        <w:t>]-&gt;(l)</w:t>
      </w:r>
    </w:p>
    <w:p w14:paraId="11ABD203" w14:textId="77777777" w:rsidR="00F2588E" w:rsidRDefault="00F2588E" w:rsidP="00F2588E">
      <w:r>
        <w:t xml:space="preserve">return </w:t>
      </w:r>
      <w:proofErr w:type="spellStart"/>
      <w:proofErr w:type="gramStart"/>
      <w:r>
        <w:t>a,l</w:t>
      </w:r>
      <w:proofErr w:type="spellEnd"/>
      <w:proofErr w:type="gramEnd"/>
    </w:p>
    <w:p w14:paraId="07A46C26" w14:textId="77777777" w:rsidR="00F2588E" w:rsidRDefault="00F2588E" w:rsidP="00F2588E"/>
    <w:p w14:paraId="49D5A3FA" w14:textId="77777777" w:rsidR="00F2588E" w:rsidRDefault="00F2588E" w:rsidP="00F2588E">
      <w:r>
        <w:t>MATCH (</w:t>
      </w:r>
      <w:proofErr w:type="spellStart"/>
      <w:proofErr w:type="gramStart"/>
      <w:r>
        <w:t>a:Br</w:t>
      </w:r>
      <w:proofErr w:type="gramEnd"/>
      <w:r>
        <w:t>_Account</w:t>
      </w:r>
      <w:proofErr w:type="spellEnd"/>
      <w:r>
        <w:t>),(</w:t>
      </w:r>
      <w:proofErr w:type="spellStart"/>
      <w:r>
        <w:t>l:Br_Branch</w:t>
      </w:r>
      <w:proofErr w:type="spellEnd"/>
      <w:r>
        <w:t>)</w:t>
      </w:r>
    </w:p>
    <w:p w14:paraId="2400942D" w14:textId="77777777" w:rsidR="00F2588E" w:rsidRDefault="00F2588E" w:rsidP="00F2588E">
      <w:r>
        <w:t xml:space="preserve">where </w:t>
      </w:r>
      <w:proofErr w:type="spellStart"/>
      <w:proofErr w:type="gramStart"/>
      <w:r>
        <w:t>a.OBID</w:t>
      </w:r>
      <w:proofErr w:type="spellEnd"/>
      <w:proofErr w:type="gramEnd"/>
      <w:r>
        <w:t xml:space="preserve"> = </w:t>
      </w:r>
      <w:proofErr w:type="spellStart"/>
      <w:r>
        <w:t>l.B_ID</w:t>
      </w:r>
      <w:proofErr w:type="spellEnd"/>
    </w:p>
    <w:p w14:paraId="45413A78" w14:textId="77777777" w:rsidR="00F2588E" w:rsidRDefault="00F2588E" w:rsidP="00F2588E">
      <w:r>
        <w:t>CREATE (a)-[</w:t>
      </w:r>
      <w:proofErr w:type="spellStart"/>
      <w:proofErr w:type="gramStart"/>
      <w:r>
        <w:t>ba:BranchAccount</w:t>
      </w:r>
      <w:proofErr w:type="spellEnd"/>
      <w:proofErr w:type="gramEnd"/>
      <w:r>
        <w:t>]-&gt;(l)</w:t>
      </w:r>
    </w:p>
    <w:p w14:paraId="726CE94E" w14:textId="77777777" w:rsidR="00F2588E" w:rsidRDefault="00F2588E" w:rsidP="00F2588E">
      <w:r>
        <w:t xml:space="preserve">RETURN </w:t>
      </w:r>
      <w:proofErr w:type="spellStart"/>
      <w:proofErr w:type="gramStart"/>
      <w:r>
        <w:t>a,l</w:t>
      </w:r>
      <w:proofErr w:type="spellEnd"/>
      <w:proofErr w:type="gramEnd"/>
    </w:p>
    <w:p w14:paraId="573F3BC3" w14:textId="77777777" w:rsidR="00F2588E" w:rsidRDefault="00F2588E" w:rsidP="00F2588E"/>
    <w:p w14:paraId="2FE48D5E" w14:textId="77777777" w:rsidR="00F2588E" w:rsidRDefault="00F2588E" w:rsidP="00F2588E">
      <w:r>
        <w:t>MATCH (</w:t>
      </w:r>
      <w:proofErr w:type="spellStart"/>
      <w:proofErr w:type="gramStart"/>
      <w:r>
        <w:t>a:Br</w:t>
      </w:r>
      <w:proofErr w:type="gramEnd"/>
      <w:r>
        <w:t>_Account</w:t>
      </w:r>
      <w:proofErr w:type="spellEnd"/>
      <w:r>
        <w:t>),(</w:t>
      </w:r>
      <w:proofErr w:type="spellStart"/>
      <w:r>
        <w:t>l:Br_Employee</w:t>
      </w:r>
      <w:proofErr w:type="spellEnd"/>
      <w:r>
        <w:t>)</w:t>
      </w:r>
    </w:p>
    <w:p w14:paraId="6E102DB5" w14:textId="77777777" w:rsidR="00F2588E" w:rsidRDefault="00F2588E" w:rsidP="00F2588E">
      <w:r>
        <w:t xml:space="preserve">where </w:t>
      </w:r>
      <w:proofErr w:type="spellStart"/>
      <w:proofErr w:type="gramStart"/>
      <w:r>
        <w:t>a.OEID</w:t>
      </w:r>
      <w:proofErr w:type="spellEnd"/>
      <w:proofErr w:type="gramEnd"/>
      <w:r>
        <w:t xml:space="preserve"> = </w:t>
      </w:r>
      <w:proofErr w:type="spellStart"/>
      <w:r>
        <w:t>l.EID</w:t>
      </w:r>
      <w:proofErr w:type="spellEnd"/>
    </w:p>
    <w:p w14:paraId="7DB65B6E" w14:textId="77777777" w:rsidR="00F2588E" w:rsidRDefault="00F2588E" w:rsidP="00F2588E">
      <w:r>
        <w:t>CREATE (a)-[</w:t>
      </w:r>
      <w:proofErr w:type="spellStart"/>
      <w:proofErr w:type="gramStart"/>
      <w:r>
        <w:t>ae:BranchAccountEmployee</w:t>
      </w:r>
      <w:proofErr w:type="spellEnd"/>
      <w:proofErr w:type="gramEnd"/>
      <w:r>
        <w:t>]-&gt;(l)</w:t>
      </w:r>
    </w:p>
    <w:p w14:paraId="57DE93B4" w14:textId="17F8B944" w:rsidR="00F2588E" w:rsidRDefault="00F2588E" w:rsidP="00F2588E">
      <w:r>
        <w:t>ret</w:t>
      </w:r>
      <w:r w:rsidR="005A28F5">
        <w:t>ur</w:t>
      </w:r>
      <w:r>
        <w:t xml:space="preserve">n </w:t>
      </w:r>
      <w:proofErr w:type="spellStart"/>
      <w:proofErr w:type="gramStart"/>
      <w:r>
        <w:t>a,l</w:t>
      </w:r>
      <w:proofErr w:type="spellEnd"/>
      <w:proofErr w:type="gramEnd"/>
    </w:p>
    <w:p w14:paraId="10D54D44" w14:textId="3BE8186E"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4" w:name="_ai0wr68wkkts" w:colFirst="0" w:colLast="0"/>
      <w:bookmarkEnd w:id="24"/>
      <w:proofErr w:type="gramStart"/>
      <w:r>
        <w:rPr>
          <w:rFonts w:ascii="Calibri" w:eastAsia="Calibri" w:hAnsi="Calibri" w:cs="Calibri"/>
          <w:smallCaps/>
          <w:sz w:val="22"/>
          <w:szCs w:val="22"/>
        </w:rPr>
        <w:lastRenderedPageBreak/>
        <w:t>6.4  Displaying</w:t>
      </w:r>
      <w:proofErr w:type="gramEnd"/>
      <w:r>
        <w:rPr>
          <w:rFonts w:ascii="Calibri" w:eastAsia="Calibri" w:hAnsi="Calibri" w:cs="Calibri"/>
          <w:smallCaps/>
          <w:sz w:val="22"/>
          <w:szCs w:val="22"/>
        </w:rPr>
        <w:t xml:space="preserve"> all nodes related to </w:t>
      </w:r>
      <w:r w:rsidR="005A28F5">
        <w:rPr>
          <w:rFonts w:ascii="Calibri" w:eastAsia="Calibri" w:hAnsi="Calibri" w:cs="Calibri"/>
          <w:smallCaps/>
          <w:sz w:val="22"/>
          <w:szCs w:val="22"/>
        </w:rPr>
        <w:t xml:space="preserve">the </w:t>
      </w:r>
      <w:r>
        <w:rPr>
          <w:rFonts w:ascii="Calibri" w:eastAsia="Calibri" w:hAnsi="Calibri" w:cs="Calibri"/>
          <w:smallCaps/>
          <w:sz w:val="22"/>
          <w:szCs w:val="22"/>
        </w:rPr>
        <w:t>fact table:</w:t>
      </w:r>
    </w:p>
    <w:p w14:paraId="6201DA41" w14:textId="77777777" w:rsidR="00EF15DA" w:rsidRPr="00EF15DA" w:rsidRDefault="00EF15DA" w:rsidP="00EF15DA"/>
    <w:p w14:paraId="7C1EE46C" w14:textId="77777777" w:rsidR="00F2588E" w:rsidRDefault="00F2588E" w:rsidP="00F2588E"/>
    <w:p w14:paraId="482E0A41" w14:textId="77777777" w:rsidR="00F2588E" w:rsidRDefault="00F2588E" w:rsidP="00F2588E">
      <w:r>
        <w:t>-- to show details of Account and Customers to which they belong</w:t>
      </w:r>
    </w:p>
    <w:p w14:paraId="294C45BE" w14:textId="77777777" w:rsidR="00F2588E" w:rsidRDefault="00F2588E" w:rsidP="00F2588E"/>
    <w:p w14:paraId="6E1C539A" w14:textId="77777777" w:rsidR="00F2588E" w:rsidRDefault="00F2588E" w:rsidP="00F2588E"/>
    <w:p w14:paraId="4FC02305" w14:textId="77777777" w:rsidR="00F2588E" w:rsidRDefault="00F2588E" w:rsidP="00F2588E">
      <w:r>
        <w:rPr>
          <w:noProof/>
          <w:lang w:val="en-US"/>
        </w:rPr>
        <w:drawing>
          <wp:inline distT="0" distB="0" distL="0" distR="0" wp14:anchorId="62B37891" wp14:editId="1A252F4A">
            <wp:extent cx="5937250" cy="593725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5937250"/>
                    </a:xfrm>
                    <a:prstGeom prst="rect">
                      <a:avLst/>
                    </a:prstGeom>
                    <a:noFill/>
                    <a:ln>
                      <a:noFill/>
                    </a:ln>
                  </pic:spPr>
                </pic:pic>
              </a:graphicData>
            </a:graphic>
          </wp:inline>
        </w:drawing>
      </w:r>
    </w:p>
    <w:p w14:paraId="190C5C32" w14:textId="77777777" w:rsidR="00F2588E" w:rsidRDefault="00F2588E" w:rsidP="00F2588E"/>
    <w:p w14:paraId="0A39BACA" w14:textId="77777777" w:rsidR="00F2588E" w:rsidRDefault="00F2588E" w:rsidP="00F2588E"/>
    <w:p w14:paraId="63BF9BF1" w14:textId="77777777" w:rsidR="00F2588E" w:rsidRDefault="00F2588E" w:rsidP="00F2588E"/>
    <w:p w14:paraId="48CE4E1B" w14:textId="77777777" w:rsidR="00F2588E" w:rsidRDefault="00F2588E" w:rsidP="00F2588E"/>
    <w:p w14:paraId="2D974EAE" w14:textId="77777777" w:rsidR="00F2588E" w:rsidRDefault="00F2588E" w:rsidP="00F2588E"/>
    <w:p w14:paraId="20B24021" w14:textId="77777777" w:rsidR="00F2588E" w:rsidRDefault="00F2588E" w:rsidP="00F2588E"/>
    <w:p w14:paraId="7153006F" w14:textId="1A392516" w:rsidR="00F2588E" w:rsidRDefault="005A28F5" w:rsidP="00F2588E">
      <w:r>
        <w:t>A g</w:t>
      </w:r>
      <w:r w:rsidR="00F2588E">
        <w:t>raph to show Account and employees related to it</w:t>
      </w:r>
      <w:r w:rsidR="00F2588E">
        <w:rPr>
          <w:noProof/>
          <w:lang w:val="en-US"/>
        </w:rPr>
        <w:drawing>
          <wp:inline distT="0" distB="0" distL="0" distR="0" wp14:anchorId="1F93F0D8" wp14:editId="098B4279">
            <wp:extent cx="5937250" cy="64960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8188" cy="6497076"/>
                    </a:xfrm>
                    <a:prstGeom prst="rect">
                      <a:avLst/>
                    </a:prstGeom>
                    <a:noFill/>
                    <a:ln>
                      <a:noFill/>
                    </a:ln>
                  </pic:spPr>
                </pic:pic>
              </a:graphicData>
            </a:graphic>
          </wp:inline>
        </w:drawing>
      </w:r>
    </w:p>
    <w:p w14:paraId="1844A959" w14:textId="77777777" w:rsidR="00F2588E" w:rsidRDefault="00F2588E" w:rsidP="00F2588E"/>
    <w:p w14:paraId="1D217B19" w14:textId="77777777" w:rsidR="00F2588E" w:rsidRDefault="00F2588E" w:rsidP="00F2588E"/>
    <w:p w14:paraId="287C37AA" w14:textId="77777777" w:rsidR="00F2588E" w:rsidRDefault="00F2588E" w:rsidP="00F2588E"/>
    <w:p w14:paraId="40703678" w14:textId="77777777" w:rsidR="00F2588E" w:rsidRDefault="00F2588E" w:rsidP="00F2588E"/>
    <w:p w14:paraId="2BE67EE6" w14:textId="77777777" w:rsidR="00F2588E" w:rsidRDefault="00F2588E" w:rsidP="00F2588E"/>
    <w:p w14:paraId="449F0736" w14:textId="77777777" w:rsidR="00F2588E" w:rsidRDefault="00F2588E" w:rsidP="00F2588E"/>
    <w:p w14:paraId="23E46B4D" w14:textId="77777777" w:rsidR="00F2588E" w:rsidRDefault="00F2588E" w:rsidP="00F2588E"/>
    <w:p w14:paraId="0CF523CB" w14:textId="77777777" w:rsidR="00F2588E" w:rsidRDefault="00F2588E" w:rsidP="00F2588E"/>
    <w:p w14:paraId="336AECC7" w14:textId="77777777" w:rsidR="00F2588E" w:rsidRDefault="00F2588E" w:rsidP="00F2588E">
      <w:r>
        <w:t>-- to show details of Account and Branch to which they belong</w:t>
      </w:r>
    </w:p>
    <w:p w14:paraId="280A5374" w14:textId="77777777" w:rsidR="00F2588E" w:rsidRDefault="00F2588E" w:rsidP="00F2588E"/>
    <w:p w14:paraId="2F3055B8" w14:textId="77777777" w:rsidR="00F2588E" w:rsidRDefault="00F2588E" w:rsidP="00F2588E"/>
    <w:p w14:paraId="6C553FBE" w14:textId="77777777" w:rsidR="00F2588E" w:rsidRDefault="00F2588E" w:rsidP="00F2588E">
      <w:r>
        <w:rPr>
          <w:noProof/>
          <w:lang w:val="en-US"/>
        </w:rPr>
        <w:drawing>
          <wp:inline distT="0" distB="0" distL="0" distR="0" wp14:anchorId="3E81D1AE" wp14:editId="1555E31F">
            <wp:extent cx="5937250" cy="650875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6508750"/>
                    </a:xfrm>
                    <a:prstGeom prst="rect">
                      <a:avLst/>
                    </a:prstGeom>
                    <a:noFill/>
                    <a:ln>
                      <a:noFill/>
                    </a:ln>
                  </pic:spPr>
                </pic:pic>
              </a:graphicData>
            </a:graphic>
          </wp:inline>
        </w:drawing>
      </w:r>
    </w:p>
    <w:p w14:paraId="1D7B5C4E" w14:textId="77777777" w:rsidR="004C25A8" w:rsidRDefault="004C25A8"/>
    <w:p w14:paraId="2090CE9D" w14:textId="77777777" w:rsidR="00EF15DA" w:rsidRDefault="00EF15DA"/>
    <w:p w14:paraId="6E53324D" w14:textId="77777777" w:rsidR="00EF15DA" w:rsidRDefault="00EF15DA"/>
    <w:p w14:paraId="08BDA8F0" w14:textId="77777777" w:rsidR="00EF15DA" w:rsidRDefault="00EF15DA"/>
    <w:p w14:paraId="6F06C77E" w14:textId="77777777" w:rsidR="00EF15DA" w:rsidRDefault="00EF15DA"/>
    <w:p w14:paraId="72201179" w14:textId="77777777" w:rsidR="00EF15DA" w:rsidRPr="009B2845" w:rsidRDefault="009B2845" w:rsidP="00EF15DA">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0"/>
          <w:szCs w:val="22"/>
        </w:rPr>
      </w:pPr>
      <w:r w:rsidRPr="009B2845">
        <w:rPr>
          <w:rFonts w:ascii="Calibri" w:eastAsia="Calibri" w:hAnsi="Calibri" w:cs="Calibri"/>
          <w:sz w:val="28"/>
        </w:rPr>
        <w:lastRenderedPageBreak/>
        <w:t xml:space="preserve"> </w:t>
      </w:r>
      <w:r w:rsidRPr="009B2845">
        <w:rPr>
          <w:rFonts w:ascii="Calibri" w:eastAsia="Calibri" w:hAnsi="Calibri" w:cs="Calibri"/>
          <w:sz w:val="28"/>
        </w:rPr>
        <w:tab/>
        <w:t>BIBLIOGRAPHY</w:t>
      </w:r>
    </w:p>
    <w:p w14:paraId="534B53F4" w14:textId="77777777" w:rsidR="00EF15DA" w:rsidRDefault="00EF15DA"/>
    <w:p w14:paraId="0BE0A15E" w14:textId="77777777" w:rsidR="00EF15DA" w:rsidRDefault="00FD0809" w:rsidP="000C4785">
      <w:pPr>
        <w:pStyle w:val="ListParagraph"/>
        <w:numPr>
          <w:ilvl w:val="0"/>
          <w:numId w:val="6"/>
        </w:numPr>
      </w:pPr>
      <w:hyperlink r:id="rId29" w:history="1">
        <w:r w:rsidR="000C4785" w:rsidRPr="005E7423">
          <w:rPr>
            <w:rStyle w:val="Hyperlink"/>
          </w:rPr>
          <w:t>https://archive.ics.uci.edu/ml/datasets/Bank%2BMarketing</w:t>
        </w:r>
      </w:hyperlink>
    </w:p>
    <w:p w14:paraId="439B51F0" w14:textId="77777777" w:rsidR="000C4785" w:rsidRDefault="00FD0809" w:rsidP="009D4D9B">
      <w:pPr>
        <w:pStyle w:val="ListParagraph"/>
        <w:numPr>
          <w:ilvl w:val="0"/>
          <w:numId w:val="6"/>
        </w:numPr>
      </w:pPr>
      <w:hyperlink r:id="rId30" w:history="1">
        <w:r w:rsidR="009D4D9B" w:rsidRPr="005E7423">
          <w:rPr>
            <w:rStyle w:val="Hyperlink"/>
          </w:rPr>
          <w:t>https://github.com/sidgvpta/Ba</w:t>
        </w:r>
        <w:r w:rsidR="009D4D9B" w:rsidRPr="005E7423">
          <w:rPr>
            <w:rStyle w:val="Hyperlink"/>
          </w:rPr>
          <w:t>n</w:t>
        </w:r>
        <w:r w:rsidR="009D4D9B" w:rsidRPr="005E7423">
          <w:rPr>
            <w:rStyle w:val="Hyperlink"/>
          </w:rPr>
          <w:t>kDatabases</w:t>
        </w:r>
      </w:hyperlink>
    </w:p>
    <w:p w14:paraId="38A34645" w14:textId="77777777" w:rsidR="009D4D9B" w:rsidRDefault="009D4D9B" w:rsidP="009D4D9B">
      <w:pPr>
        <w:pStyle w:val="ListParagraph"/>
      </w:pPr>
    </w:p>
    <w:sectPr w:rsidR="009D4D9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ACD"/>
    <w:multiLevelType w:val="multilevel"/>
    <w:tmpl w:val="C58AC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DB5D84"/>
    <w:multiLevelType w:val="multilevel"/>
    <w:tmpl w:val="A142C9BA"/>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2" w15:restartNumberingAfterBreak="0">
    <w:nsid w:val="1F524AAC"/>
    <w:multiLevelType w:val="multilevel"/>
    <w:tmpl w:val="B56C7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890917"/>
    <w:multiLevelType w:val="hybridMultilevel"/>
    <w:tmpl w:val="544AFA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E111C"/>
    <w:multiLevelType w:val="multilevel"/>
    <w:tmpl w:val="1DCEDC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9B2E95"/>
    <w:multiLevelType w:val="multilevel"/>
    <w:tmpl w:val="6890D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2"/>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U2NzOxMLcwN7dQ0lEKTi0uzszPAykwqgUAM/H7zywAAAA="/>
  </w:docVars>
  <w:rsids>
    <w:rsidRoot w:val="001C0FE7"/>
    <w:rsid w:val="000C4785"/>
    <w:rsid w:val="001C0FE7"/>
    <w:rsid w:val="003F18E8"/>
    <w:rsid w:val="004C25A8"/>
    <w:rsid w:val="00516924"/>
    <w:rsid w:val="005A28F5"/>
    <w:rsid w:val="006B1520"/>
    <w:rsid w:val="009B2845"/>
    <w:rsid w:val="009D4D9B"/>
    <w:rsid w:val="00A013E0"/>
    <w:rsid w:val="00D213CE"/>
    <w:rsid w:val="00EF15DA"/>
    <w:rsid w:val="00F2588E"/>
    <w:rsid w:val="00F400A1"/>
    <w:rsid w:val="00FD0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C59F6"/>
  <w15:chartTrackingRefBased/>
  <w15:docId w15:val="{871E720F-5CC3-4C42-AA05-AA9C0CB52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588E"/>
    <w:pPr>
      <w:spacing w:after="0" w:line="276" w:lineRule="auto"/>
    </w:pPr>
    <w:rPr>
      <w:rFonts w:ascii="Arial" w:eastAsia="Arial" w:hAnsi="Arial" w:cs="Arial"/>
      <w:lang w:val="en"/>
    </w:rPr>
  </w:style>
  <w:style w:type="paragraph" w:styleId="Heading1">
    <w:name w:val="heading 1"/>
    <w:basedOn w:val="Normal"/>
    <w:next w:val="Normal"/>
    <w:link w:val="Heading1Char"/>
    <w:rsid w:val="00F2588E"/>
    <w:pPr>
      <w:keepNext/>
      <w:keepLines/>
      <w:spacing w:before="400" w:after="120"/>
      <w:outlineLvl w:val="0"/>
    </w:pPr>
    <w:rPr>
      <w:sz w:val="40"/>
      <w:szCs w:val="40"/>
    </w:rPr>
  </w:style>
  <w:style w:type="paragraph" w:styleId="Heading2">
    <w:name w:val="heading 2"/>
    <w:basedOn w:val="Normal"/>
    <w:next w:val="Normal"/>
    <w:link w:val="Heading2Char"/>
    <w:rsid w:val="00F2588E"/>
    <w:pPr>
      <w:keepNext/>
      <w:keepLines/>
      <w:spacing w:before="360" w:after="120"/>
      <w:outlineLvl w:val="1"/>
    </w:pPr>
    <w:rPr>
      <w:sz w:val="32"/>
      <w:szCs w:val="32"/>
    </w:rPr>
  </w:style>
  <w:style w:type="paragraph" w:styleId="Heading3">
    <w:name w:val="heading 3"/>
    <w:basedOn w:val="Normal"/>
    <w:next w:val="Normal"/>
    <w:link w:val="Heading3Char"/>
    <w:rsid w:val="00F2588E"/>
    <w:pPr>
      <w:keepNext/>
      <w:keepLines/>
      <w:spacing w:before="320" w:after="80"/>
      <w:outlineLvl w:val="2"/>
    </w:pPr>
    <w:rPr>
      <w:color w:val="434343"/>
      <w:sz w:val="28"/>
      <w:szCs w:val="28"/>
    </w:rPr>
  </w:style>
  <w:style w:type="paragraph" w:styleId="Heading4">
    <w:name w:val="heading 4"/>
    <w:basedOn w:val="Normal"/>
    <w:next w:val="Normal"/>
    <w:link w:val="Heading4Char"/>
    <w:rsid w:val="00F2588E"/>
    <w:pPr>
      <w:keepNext/>
      <w:keepLines/>
      <w:spacing w:before="280" w:after="80"/>
      <w:outlineLvl w:val="3"/>
    </w:pPr>
    <w:rPr>
      <w:color w:val="666666"/>
      <w:sz w:val="24"/>
      <w:szCs w:val="24"/>
    </w:rPr>
  </w:style>
  <w:style w:type="paragraph" w:styleId="Heading5">
    <w:name w:val="heading 5"/>
    <w:basedOn w:val="Normal"/>
    <w:next w:val="Normal"/>
    <w:link w:val="Heading5Char"/>
    <w:rsid w:val="00F2588E"/>
    <w:pPr>
      <w:keepNext/>
      <w:keepLines/>
      <w:spacing w:before="240" w:after="80"/>
      <w:outlineLvl w:val="4"/>
    </w:pPr>
    <w:rPr>
      <w:color w:val="666666"/>
    </w:rPr>
  </w:style>
  <w:style w:type="paragraph" w:styleId="Heading6">
    <w:name w:val="heading 6"/>
    <w:basedOn w:val="Normal"/>
    <w:next w:val="Normal"/>
    <w:link w:val="Heading6Char"/>
    <w:rsid w:val="00F2588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588E"/>
    <w:rPr>
      <w:rFonts w:ascii="Arial" w:eastAsia="Arial" w:hAnsi="Arial" w:cs="Arial"/>
      <w:sz w:val="40"/>
      <w:szCs w:val="40"/>
      <w:lang w:val="en"/>
    </w:rPr>
  </w:style>
  <w:style w:type="character" w:customStyle="1" w:styleId="Heading2Char">
    <w:name w:val="Heading 2 Char"/>
    <w:basedOn w:val="DefaultParagraphFont"/>
    <w:link w:val="Heading2"/>
    <w:rsid w:val="00F2588E"/>
    <w:rPr>
      <w:rFonts w:ascii="Arial" w:eastAsia="Arial" w:hAnsi="Arial" w:cs="Arial"/>
      <w:sz w:val="32"/>
      <w:szCs w:val="32"/>
      <w:lang w:val="en"/>
    </w:rPr>
  </w:style>
  <w:style w:type="character" w:customStyle="1" w:styleId="Heading3Char">
    <w:name w:val="Heading 3 Char"/>
    <w:basedOn w:val="DefaultParagraphFont"/>
    <w:link w:val="Heading3"/>
    <w:rsid w:val="00F2588E"/>
    <w:rPr>
      <w:rFonts w:ascii="Arial" w:eastAsia="Arial" w:hAnsi="Arial" w:cs="Arial"/>
      <w:color w:val="434343"/>
      <w:sz w:val="28"/>
      <w:szCs w:val="28"/>
      <w:lang w:val="en"/>
    </w:rPr>
  </w:style>
  <w:style w:type="character" w:customStyle="1" w:styleId="Heading4Char">
    <w:name w:val="Heading 4 Char"/>
    <w:basedOn w:val="DefaultParagraphFont"/>
    <w:link w:val="Heading4"/>
    <w:rsid w:val="00F2588E"/>
    <w:rPr>
      <w:rFonts w:ascii="Arial" w:eastAsia="Arial" w:hAnsi="Arial" w:cs="Arial"/>
      <w:color w:val="666666"/>
      <w:sz w:val="24"/>
      <w:szCs w:val="24"/>
      <w:lang w:val="en"/>
    </w:rPr>
  </w:style>
  <w:style w:type="character" w:customStyle="1" w:styleId="Heading5Char">
    <w:name w:val="Heading 5 Char"/>
    <w:basedOn w:val="DefaultParagraphFont"/>
    <w:link w:val="Heading5"/>
    <w:rsid w:val="00F2588E"/>
    <w:rPr>
      <w:rFonts w:ascii="Arial" w:eastAsia="Arial" w:hAnsi="Arial" w:cs="Arial"/>
      <w:color w:val="666666"/>
      <w:lang w:val="en"/>
    </w:rPr>
  </w:style>
  <w:style w:type="character" w:customStyle="1" w:styleId="Heading6Char">
    <w:name w:val="Heading 6 Char"/>
    <w:basedOn w:val="DefaultParagraphFont"/>
    <w:link w:val="Heading6"/>
    <w:rsid w:val="00F2588E"/>
    <w:rPr>
      <w:rFonts w:ascii="Arial" w:eastAsia="Arial" w:hAnsi="Arial" w:cs="Arial"/>
      <w:i/>
      <w:color w:val="666666"/>
      <w:lang w:val="en"/>
    </w:rPr>
  </w:style>
  <w:style w:type="paragraph" w:styleId="Title">
    <w:name w:val="Title"/>
    <w:basedOn w:val="Normal"/>
    <w:next w:val="Normal"/>
    <w:link w:val="TitleChar"/>
    <w:rsid w:val="00F2588E"/>
    <w:pPr>
      <w:keepNext/>
      <w:keepLines/>
      <w:spacing w:after="60"/>
    </w:pPr>
    <w:rPr>
      <w:sz w:val="52"/>
      <w:szCs w:val="52"/>
    </w:rPr>
  </w:style>
  <w:style w:type="character" w:customStyle="1" w:styleId="TitleChar">
    <w:name w:val="Title Char"/>
    <w:basedOn w:val="DefaultParagraphFont"/>
    <w:link w:val="Title"/>
    <w:rsid w:val="00F2588E"/>
    <w:rPr>
      <w:rFonts w:ascii="Arial" w:eastAsia="Arial" w:hAnsi="Arial" w:cs="Arial"/>
      <w:sz w:val="52"/>
      <w:szCs w:val="52"/>
      <w:lang w:val="en"/>
    </w:rPr>
  </w:style>
  <w:style w:type="paragraph" w:styleId="Subtitle">
    <w:name w:val="Subtitle"/>
    <w:basedOn w:val="Normal"/>
    <w:next w:val="Normal"/>
    <w:link w:val="SubtitleChar"/>
    <w:rsid w:val="00F2588E"/>
    <w:pPr>
      <w:keepNext/>
      <w:keepLines/>
      <w:spacing w:after="320"/>
    </w:pPr>
    <w:rPr>
      <w:color w:val="666666"/>
      <w:sz w:val="30"/>
      <w:szCs w:val="30"/>
    </w:rPr>
  </w:style>
  <w:style w:type="character" w:customStyle="1" w:styleId="SubtitleChar">
    <w:name w:val="Subtitle Char"/>
    <w:basedOn w:val="DefaultParagraphFont"/>
    <w:link w:val="Subtitle"/>
    <w:rsid w:val="00F2588E"/>
    <w:rPr>
      <w:rFonts w:ascii="Arial" w:eastAsia="Arial" w:hAnsi="Arial" w:cs="Arial"/>
      <w:color w:val="666666"/>
      <w:sz w:val="30"/>
      <w:szCs w:val="30"/>
      <w:lang w:val="en"/>
    </w:rPr>
  </w:style>
  <w:style w:type="paragraph" w:styleId="ListParagraph">
    <w:name w:val="List Paragraph"/>
    <w:basedOn w:val="Normal"/>
    <w:uiPriority w:val="34"/>
    <w:qFormat/>
    <w:rsid w:val="00EF15DA"/>
    <w:pPr>
      <w:ind w:left="720"/>
      <w:contextualSpacing/>
    </w:pPr>
  </w:style>
  <w:style w:type="character" w:styleId="Hyperlink">
    <w:name w:val="Hyperlink"/>
    <w:basedOn w:val="DefaultParagraphFont"/>
    <w:uiPriority w:val="99"/>
    <w:unhideWhenUsed/>
    <w:rsid w:val="000C4785"/>
    <w:rPr>
      <w:color w:val="0563C1" w:themeColor="hyperlink"/>
      <w:u w:val="single"/>
    </w:rPr>
  </w:style>
  <w:style w:type="character" w:styleId="FollowedHyperlink">
    <w:name w:val="FollowedHyperlink"/>
    <w:basedOn w:val="DefaultParagraphFont"/>
    <w:uiPriority w:val="99"/>
    <w:semiHidden/>
    <w:unhideWhenUsed/>
    <w:rsid w:val="005A28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archive.ics.uci.edu/ml/datasets/Bank%2BMarketi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github.com/sidgvpta/BankDatab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2242191-07AF-401D-9FB3-9264EA5ED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8</Pages>
  <Words>2520</Words>
  <Characters>1436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udeep Basavaraju</cp:lastModifiedBy>
  <cp:revision>13</cp:revision>
  <dcterms:created xsi:type="dcterms:W3CDTF">2019-01-14T10:45:00Z</dcterms:created>
  <dcterms:modified xsi:type="dcterms:W3CDTF">2021-04-26T16:19:00Z</dcterms:modified>
</cp:coreProperties>
</file>